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C92541" w14:textId="77777777" w:rsidR="006506A6" w:rsidRPr="008658C4" w:rsidRDefault="006506A6" w:rsidP="00930FF0">
      <w:pPr>
        <w:ind w:firstLine="0"/>
        <w:jc w:val="center"/>
        <w:rPr>
          <w:b/>
        </w:rPr>
      </w:pPr>
      <w:r w:rsidRPr="008658C4">
        <w:rPr>
          <w:b/>
          <w:noProof/>
        </w:rPr>
        <w:drawing>
          <wp:inline distT="0" distB="0" distL="0" distR="0" wp14:anchorId="14D928B0" wp14:editId="69FA99B0">
            <wp:extent cx="714375" cy="1009650"/>
            <wp:effectExtent l="19050" t="0" r="9525" b="0"/>
            <wp:docPr id="24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4375" cy="10096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A6ED08" w14:textId="77777777" w:rsidR="006506A6" w:rsidRPr="00171CB3" w:rsidRDefault="006506A6" w:rsidP="00930FF0">
      <w:pPr>
        <w:ind w:firstLine="0"/>
        <w:jc w:val="center"/>
        <w:rPr>
          <w:rFonts w:cs="Times New Roman"/>
          <w:b/>
          <w:sz w:val="28"/>
          <w:lang w:val="pt-BR"/>
        </w:rPr>
      </w:pPr>
      <w:r w:rsidRPr="00171CB3">
        <w:rPr>
          <w:rFonts w:cs="Times New Roman"/>
          <w:b/>
          <w:sz w:val="28"/>
          <w:lang w:val="pt-BR"/>
        </w:rPr>
        <w:t>UNIVERSIDADE FEDERAL DO PARÁ</w:t>
      </w:r>
    </w:p>
    <w:p w14:paraId="57E00B25" w14:textId="77777777" w:rsidR="006506A6" w:rsidRPr="00171CB3" w:rsidRDefault="000A0F9F" w:rsidP="00930FF0">
      <w:pPr>
        <w:ind w:firstLine="0"/>
        <w:jc w:val="center"/>
        <w:rPr>
          <w:rFonts w:cs="Times New Roman"/>
          <w:b/>
          <w:sz w:val="28"/>
          <w:lang w:val="pt-BR"/>
        </w:rPr>
      </w:pPr>
      <w:r w:rsidRPr="00171CB3">
        <w:rPr>
          <w:rFonts w:cs="Times New Roman"/>
          <w:b/>
          <w:sz w:val="28"/>
          <w:lang w:val="pt-BR"/>
        </w:rPr>
        <w:t>INSTITUTO</w:t>
      </w:r>
      <w:r w:rsidR="006506A6" w:rsidRPr="00171CB3">
        <w:rPr>
          <w:rFonts w:cs="Times New Roman"/>
          <w:b/>
          <w:sz w:val="28"/>
          <w:lang w:val="pt-BR"/>
        </w:rPr>
        <w:t xml:space="preserve"> DE CIÊNCIAS EXATAS E NATURAIS</w:t>
      </w:r>
    </w:p>
    <w:p w14:paraId="49186FF8" w14:textId="5E472A78" w:rsidR="006506A6" w:rsidRPr="00171CB3" w:rsidRDefault="00562C1D" w:rsidP="00E46D91">
      <w:pPr>
        <w:spacing w:after="480"/>
        <w:ind w:firstLine="0"/>
        <w:jc w:val="center"/>
        <w:rPr>
          <w:rFonts w:cs="Times New Roman"/>
          <w:b/>
          <w:sz w:val="28"/>
          <w:lang w:val="pt-BR"/>
        </w:rPr>
      </w:pPr>
      <w:r>
        <w:rPr>
          <w:rFonts w:cs="Times New Roman"/>
          <w:b/>
          <w:sz w:val="28"/>
          <w:lang w:val="pt-BR"/>
        </w:rPr>
        <w:t>&lt;SUBUNIDADE (FACOMP OU PPGCC) POR EXTENSO&gt;</w:t>
      </w: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288"/>
      </w:tblGrid>
      <w:tr w:rsidR="00171CB3" w:rsidRPr="00E46D91" w14:paraId="28A4F85A" w14:textId="77777777" w:rsidTr="00171CB3">
        <w:trPr>
          <w:trHeight w:val="2933"/>
        </w:trPr>
        <w:tc>
          <w:tcPr>
            <w:tcW w:w="9576" w:type="dxa"/>
            <w:vAlign w:val="center"/>
          </w:tcPr>
          <w:p w14:paraId="498C5BA7" w14:textId="14625AF3" w:rsidR="00E46D91" w:rsidRPr="00E46D91" w:rsidRDefault="00EC0BCC" w:rsidP="00E46D91">
            <w:pPr>
              <w:ind w:firstLine="0"/>
              <w:jc w:val="center"/>
              <w:rPr>
                <w:sz w:val="30"/>
                <w:szCs w:val="30"/>
              </w:rPr>
            </w:pPr>
            <w:r>
              <w:rPr>
                <w:sz w:val="30"/>
                <w:szCs w:val="30"/>
              </w:rPr>
              <w:t>&lt;</w:t>
            </w:r>
            <w:r w:rsidR="00171CB3" w:rsidRPr="00E46D91">
              <w:rPr>
                <w:sz w:val="30"/>
                <w:szCs w:val="30"/>
              </w:rPr>
              <w:t xml:space="preserve">Nome </w:t>
            </w:r>
            <w:proofErr w:type="spellStart"/>
            <w:r w:rsidR="00171CB3" w:rsidRPr="00E46D91">
              <w:rPr>
                <w:sz w:val="30"/>
                <w:szCs w:val="30"/>
              </w:rPr>
              <w:t>Completo</w:t>
            </w:r>
            <w:proofErr w:type="spellEnd"/>
            <w:r w:rsidR="00171CB3" w:rsidRPr="00E46D91">
              <w:rPr>
                <w:sz w:val="30"/>
                <w:szCs w:val="30"/>
              </w:rPr>
              <w:t xml:space="preserve"> do </w:t>
            </w:r>
            <w:r w:rsidR="00562C1D">
              <w:rPr>
                <w:sz w:val="30"/>
                <w:szCs w:val="30"/>
              </w:rPr>
              <w:t>Autor</w:t>
            </w:r>
            <w:r>
              <w:rPr>
                <w:sz w:val="30"/>
                <w:szCs w:val="30"/>
              </w:rPr>
              <w:t>&gt;</w:t>
            </w:r>
          </w:p>
        </w:tc>
      </w:tr>
      <w:tr w:rsidR="00171CB3" w:rsidRPr="00DA2785" w14:paraId="149A630C" w14:textId="77777777" w:rsidTr="00E46D91">
        <w:trPr>
          <w:trHeight w:val="5031"/>
        </w:trPr>
        <w:tc>
          <w:tcPr>
            <w:tcW w:w="9576" w:type="dxa"/>
          </w:tcPr>
          <w:p w14:paraId="5BD850A3" w14:textId="51FD617A" w:rsidR="00171CB3" w:rsidRPr="00171CB3" w:rsidRDefault="00EC0BCC" w:rsidP="00171CB3">
            <w:pPr>
              <w:pStyle w:val="TtulodaFolhadeRosto"/>
              <w:spacing w:before="840" w:line="360" w:lineRule="auto"/>
              <w:ind w:left="994" w:right="1138" w:firstLine="0"/>
            </w:pPr>
            <w:r w:rsidRPr="00EC0BCC">
              <w:t xml:space="preserve">Modelo de Trabalho de </w:t>
            </w:r>
            <w:r w:rsidR="00711E22">
              <w:t>Trabalho Acadêmico</w:t>
            </w:r>
            <w:r w:rsidRPr="00EC0BCC">
              <w:t xml:space="preserve"> da Faculdade de Computação </w:t>
            </w:r>
            <w:r w:rsidR="00711E22">
              <w:t xml:space="preserve">e Programa de Pós-Graduação em Ciência da Computação </w:t>
            </w:r>
            <w:r w:rsidRPr="00EC0BCC">
              <w:t>com</w:t>
            </w:r>
            <w:r>
              <w:t xml:space="preserve"> Word</w:t>
            </w:r>
          </w:p>
        </w:tc>
      </w:tr>
    </w:tbl>
    <w:p w14:paraId="01D67112" w14:textId="77777777" w:rsidR="006506A6" w:rsidRPr="00171CB3" w:rsidRDefault="006506A6" w:rsidP="006B0B20">
      <w:pPr>
        <w:spacing w:line="240" w:lineRule="auto"/>
        <w:ind w:firstLine="0"/>
        <w:jc w:val="center"/>
        <w:rPr>
          <w:sz w:val="28"/>
          <w:lang w:val="pt-BR"/>
        </w:rPr>
      </w:pPr>
      <w:r w:rsidRPr="00171CB3">
        <w:rPr>
          <w:sz w:val="28"/>
          <w:lang w:val="pt-BR"/>
        </w:rPr>
        <w:t>Belém</w:t>
      </w:r>
    </w:p>
    <w:p w14:paraId="627A25EF" w14:textId="51EE7BE8" w:rsidR="00FD222F" w:rsidRDefault="006506A6" w:rsidP="00FD222F">
      <w:pPr>
        <w:spacing w:line="240" w:lineRule="auto"/>
        <w:ind w:firstLine="0"/>
        <w:jc w:val="center"/>
        <w:rPr>
          <w:sz w:val="28"/>
          <w:lang w:val="pt-BR"/>
        </w:rPr>
        <w:sectPr w:rsidR="00FD222F" w:rsidSect="00FD222F">
          <w:headerReference w:type="even" r:id="rId9"/>
          <w:headerReference w:type="default" r:id="rId10"/>
          <w:footnotePr>
            <w:numRestart w:val="eachPage"/>
          </w:footnotePr>
          <w:pgSz w:w="11909" w:h="16834" w:code="9"/>
          <w:pgMar w:top="1699" w:right="1138" w:bottom="1138" w:left="1699" w:header="720" w:footer="720" w:gutter="0"/>
          <w:cols w:space="720"/>
          <w:docGrid w:linePitch="360"/>
        </w:sectPr>
      </w:pPr>
      <w:r w:rsidRPr="00171CB3">
        <w:rPr>
          <w:sz w:val="28"/>
          <w:lang w:val="pt-BR"/>
        </w:rPr>
        <w:t>201</w:t>
      </w:r>
      <w:r w:rsidR="00E46D91">
        <w:rPr>
          <w:sz w:val="28"/>
          <w:lang w:val="pt-BR"/>
        </w:rPr>
        <w:t>9</w:t>
      </w:r>
    </w:p>
    <w:p w14:paraId="496FFF51" w14:textId="42E83D08" w:rsidR="001E7228" w:rsidRPr="006B0B20" w:rsidRDefault="00EC0BCC" w:rsidP="00930FF0">
      <w:pPr>
        <w:ind w:firstLine="0"/>
        <w:jc w:val="center"/>
        <w:rPr>
          <w:sz w:val="32"/>
          <w:lang w:val="pt-BR"/>
        </w:rPr>
      </w:pPr>
      <w:r>
        <w:rPr>
          <w:sz w:val="28"/>
          <w:lang w:val="pt-BR"/>
        </w:rPr>
        <w:lastRenderedPageBreak/>
        <w:t>&lt;</w:t>
      </w:r>
      <w:r w:rsidR="00E46D91">
        <w:rPr>
          <w:sz w:val="28"/>
          <w:lang w:val="pt-BR"/>
        </w:rPr>
        <w:t xml:space="preserve">Nome Completo do </w:t>
      </w:r>
      <w:r w:rsidR="00562C1D">
        <w:rPr>
          <w:sz w:val="28"/>
          <w:lang w:val="pt-BR"/>
        </w:rPr>
        <w:t>Autor</w:t>
      </w:r>
      <w:r>
        <w:rPr>
          <w:sz w:val="28"/>
          <w:lang w:val="pt-BR"/>
        </w:rPr>
        <w:t>&gt;</w:t>
      </w: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54"/>
        <w:gridCol w:w="4936"/>
      </w:tblGrid>
      <w:tr w:rsidR="00E46D91" w:rsidRPr="00DA2785" w14:paraId="450D1E4B" w14:textId="77777777" w:rsidTr="00EC0BCC">
        <w:trPr>
          <w:trHeight w:val="4427"/>
        </w:trPr>
        <w:tc>
          <w:tcPr>
            <w:tcW w:w="9576" w:type="dxa"/>
            <w:gridSpan w:val="2"/>
            <w:vAlign w:val="center"/>
          </w:tcPr>
          <w:p w14:paraId="68A2B52B" w14:textId="08967620" w:rsidR="00E46D91" w:rsidRDefault="00711E22" w:rsidP="00E46D91">
            <w:pPr>
              <w:pStyle w:val="TtulodaFolhadeRosto"/>
              <w:spacing w:line="360" w:lineRule="auto"/>
              <w:ind w:left="907" w:right="907" w:firstLine="0"/>
            </w:pPr>
            <w:r w:rsidRPr="00711E22">
              <w:t>Modelo de Trabalho de Trabalho Acadêmico da Faculdade de Computação e Programa de Pós-Graduação em Ciência da Computação com Word</w:t>
            </w:r>
          </w:p>
        </w:tc>
      </w:tr>
      <w:tr w:rsidR="00E46D91" w:rsidRPr="00DA2785" w14:paraId="3F5F3A2A" w14:textId="77777777" w:rsidTr="00EC0BCC">
        <w:trPr>
          <w:trHeight w:val="3410"/>
        </w:trPr>
        <w:tc>
          <w:tcPr>
            <w:tcW w:w="4518" w:type="dxa"/>
          </w:tcPr>
          <w:p w14:paraId="234FFDC3" w14:textId="77777777" w:rsidR="00E46D91" w:rsidRDefault="00E46D91" w:rsidP="001E7228">
            <w:pPr>
              <w:ind w:firstLine="0"/>
              <w:jc w:val="center"/>
              <w:rPr>
                <w:sz w:val="28"/>
                <w:lang w:val="pt-BR"/>
              </w:rPr>
            </w:pPr>
          </w:p>
        </w:tc>
        <w:tc>
          <w:tcPr>
            <w:tcW w:w="5058" w:type="dxa"/>
          </w:tcPr>
          <w:p w14:paraId="4EC6E580" w14:textId="4BF8561B" w:rsidR="00E46D91" w:rsidRDefault="009E455F" w:rsidP="00E46D91">
            <w:pPr>
              <w:ind w:firstLine="0"/>
              <w:rPr>
                <w:sz w:val="28"/>
                <w:lang w:val="pt-BR"/>
              </w:rPr>
            </w:pPr>
            <w:r>
              <w:rPr>
                <w:sz w:val="26"/>
                <w:szCs w:val="26"/>
                <w:lang w:val="pt-BR"/>
              </w:rPr>
              <w:t>&lt;Tipo de Trabalho Acadêmico&gt;</w:t>
            </w:r>
            <w:r w:rsidR="00E46D91" w:rsidRPr="00E46D91">
              <w:rPr>
                <w:sz w:val="26"/>
                <w:szCs w:val="26"/>
                <w:lang w:val="pt-BR"/>
              </w:rPr>
              <w:t xml:space="preserve"> apresentado na </w:t>
            </w:r>
            <w:r w:rsidR="00562C1D">
              <w:rPr>
                <w:sz w:val="26"/>
                <w:szCs w:val="26"/>
                <w:lang w:val="pt-BR"/>
              </w:rPr>
              <w:t>&lt;Subunidade&gt;</w:t>
            </w:r>
            <w:r w:rsidR="00E46D91" w:rsidRPr="00E46D91">
              <w:rPr>
                <w:sz w:val="26"/>
                <w:szCs w:val="26"/>
                <w:lang w:val="pt-BR"/>
              </w:rPr>
              <w:t xml:space="preserve"> d</w:t>
            </w:r>
            <w:r w:rsidR="00562C1D">
              <w:rPr>
                <w:sz w:val="26"/>
                <w:szCs w:val="26"/>
                <w:lang w:val="pt-BR"/>
              </w:rPr>
              <w:t>o Instituto de Ciências Exatas e Naturais</w:t>
            </w:r>
            <w:r w:rsidR="00E46D91" w:rsidRPr="00E46D91">
              <w:rPr>
                <w:sz w:val="26"/>
                <w:szCs w:val="26"/>
                <w:lang w:val="pt-BR"/>
              </w:rPr>
              <w:t xml:space="preserve"> como requisito parcial para obtenção do </w:t>
            </w:r>
            <w:r w:rsidR="00562C1D">
              <w:rPr>
                <w:sz w:val="26"/>
                <w:szCs w:val="26"/>
                <w:lang w:val="pt-BR"/>
              </w:rPr>
              <w:t>&lt;título/</w:t>
            </w:r>
            <w:r w:rsidR="00E46D91" w:rsidRPr="00E46D91">
              <w:rPr>
                <w:sz w:val="26"/>
                <w:szCs w:val="26"/>
                <w:lang w:val="pt-BR"/>
              </w:rPr>
              <w:t>grau</w:t>
            </w:r>
            <w:r w:rsidR="00562C1D">
              <w:rPr>
                <w:sz w:val="26"/>
                <w:szCs w:val="26"/>
                <w:lang w:val="pt-BR"/>
              </w:rPr>
              <w:t>&gt;</w:t>
            </w:r>
            <w:r w:rsidR="00E46D91" w:rsidRPr="00E46D91">
              <w:rPr>
                <w:sz w:val="26"/>
                <w:szCs w:val="26"/>
                <w:lang w:val="pt-BR"/>
              </w:rPr>
              <w:t xml:space="preserve"> de </w:t>
            </w:r>
            <w:r w:rsidR="00562C1D">
              <w:rPr>
                <w:sz w:val="26"/>
                <w:szCs w:val="26"/>
                <w:lang w:val="pt-BR"/>
              </w:rPr>
              <w:t>&lt;Grau ou título pretendido&gt;</w:t>
            </w:r>
            <w:r w:rsidR="00E46D91" w:rsidRPr="00E46D91">
              <w:rPr>
                <w:sz w:val="26"/>
                <w:szCs w:val="26"/>
                <w:lang w:val="pt-BR"/>
              </w:rPr>
              <w:t>.</w:t>
            </w:r>
          </w:p>
        </w:tc>
      </w:tr>
      <w:tr w:rsidR="00E46D91" w14:paraId="1CDD59FB" w14:textId="77777777" w:rsidTr="00EC0BCC">
        <w:trPr>
          <w:trHeight w:val="1511"/>
        </w:trPr>
        <w:tc>
          <w:tcPr>
            <w:tcW w:w="9576" w:type="dxa"/>
            <w:gridSpan w:val="2"/>
          </w:tcPr>
          <w:p w14:paraId="43472EDB" w14:textId="77777777" w:rsidR="00E46D91" w:rsidRDefault="00E46D91" w:rsidP="001E7228">
            <w:pPr>
              <w:ind w:firstLine="0"/>
              <w:jc w:val="center"/>
              <w:rPr>
                <w:sz w:val="28"/>
                <w:lang w:val="pt-BR"/>
              </w:rPr>
            </w:pPr>
            <w:r>
              <w:rPr>
                <w:sz w:val="28"/>
                <w:lang w:val="pt-BR"/>
              </w:rPr>
              <w:t>Universidade Federal do Pará</w:t>
            </w:r>
          </w:p>
        </w:tc>
      </w:tr>
      <w:tr w:rsidR="00E46D91" w:rsidRPr="00DA2785" w14:paraId="2326CEAC" w14:textId="77777777" w:rsidTr="00E1215D">
        <w:trPr>
          <w:trHeight w:val="2025"/>
        </w:trPr>
        <w:tc>
          <w:tcPr>
            <w:tcW w:w="9576" w:type="dxa"/>
            <w:gridSpan w:val="2"/>
          </w:tcPr>
          <w:p w14:paraId="72D1C487" w14:textId="77777777" w:rsidR="00E46D91" w:rsidRDefault="00E46D91" w:rsidP="00EC0BCC">
            <w:pPr>
              <w:spacing w:line="240" w:lineRule="auto"/>
              <w:ind w:firstLine="0"/>
              <w:jc w:val="center"/>
              <w:rPr>
                <w:sz w:val="28"/>
                <w:lang w:val="pt-BR"/>
              </w:rPr>
            </w:pPr>
            <w:r>
              <w:rPr>
                <w:sz w:val="28"/>
                <w:lang w:val="pt-BR"/>
              </w:rPr>
              <w:t>Orientador: &lt;Nome do Orientador&gt;</w:t>
            </w:r>
          </w:p>
          <w:p w14:paraId="746D60C8" w14:textId="77777777" w:rsidR="00E46D91" w:rsidRDefault="00E46D91" w:rsidP="00EC0BCC">
            <w:pPr>
              <w:spacing w:line="240" w:lineRule="auto"/>
              <w:ind w:firstLine="0"/>
              <w:jc w:val="center"/>
              <w:rPr>
                <w:sz w:val="28"/>
                <w:lang w:val="pt-BR"/>
              </w:rPr>
            </w:pPr>
            <w:proofErr w:type="spellStart"/>
            <w:r>
              <w:rPr>
                <w:sz w:val="28"/>
                <w:lang w:val="pt-BR"/>
              </w:rPr>
              <w:t>Coorientador</w:t>
            </w:r>
            <w:proofErr w:type="spellEnd"/>
            <w:r>
              <w:rPr>
                <w:sz w:val="28"/>
                <w:lang w:val="pt-BR"/>
              </w:rPr>
              <w:t xml:space="preserve">: &lt;Nome do </w:t>
            </w:r>
            <w:proofErr w:type="spellStart"/>
            <w:r>
              <w:rPr>
                <w:sz w:val="28"/>
                <w:lang w:val="pt-BR"/>
              </w:rPr>
              <w:t>Coorientador</w:t>
            </w:r>
            <w:proofErr w:type="spellEnd"/>
            <w:r>
              <w:rPr>
                <w:sz w:val="28"/>
                <w:lang w:val="pt-BR"/>
              </w:rPr>
              <w:t>&gt;</w:t>
            </w:r>
          </w:p>
        </w:tc>
      </w:tr>
    </w:tbl>
    <w:p w14:paraId="22D35342" w14:textId="77777777" w:rsidR="001E7228" w:rsidRPr="00E46D91" w:rsidRDefault="001E7228" w:rsidP="00930FF0">
      <w:pPr>
        <w:spacing w:after="0"/>
        <w:ind w:firstLine="0"/>
        <w:jc w:val="center"/>
        <w:rPr>
          <w:sz w:val="28"/>
          <w:lang w:val="pt-BR"/>
        </w:rPr>
      </w:pPr>
      <w:r w:rsidRPr="00E46D91">
        <w:rPr>
          <w:sz w:val="28"/>
          <w:lang w:val="pt-BR"/>
        </w:rPr>
        <w:t>Belém</w:t>
      </w:r>
    </w:p>
    <w:p w14:paraId="31B1E1DE" w14:textId="1032CB3B" w:rsidR="00FD222F" w:rsidRDefault="00E1215D" w:rsidP="00E1215D">
      <w:pPr>
        <w:ind w:firstLine="0"/>
        <w:jc w:val="center"/>
        <w:rPr>
          <w:lang w:val="pt-BR"/>
        </w:rPr>
        <w:sectPr w:rsidR="00FD222F" w:rsidSect="00B25726">
          <w:footnotePr>
            <w:numRestart w:val="eachPage"/>
          </w:footnotePr>
          <w:pgSz w:w="11909" w:h="16834" w:code="9"/>
          <w:pgMar w:top="1701" w:right="1134" w:bottom="1134" w:left="1701" w:header="720" w:footer="720" w:gutter="0"/>
          <w:cols w:space="720"/>
          <w:docGrid w:linePitch="360"/>
        </w:sectPr>
      </w:pPr>
      <w:r w:rsidRPr="00E46D91">
        <w:rPr>
          <w:sz w:val="28"/>
          <w:lang w:val="pt-BR"/>
        </w:rPr>
        <w:t>201</w:t>
      </w:r>
      <w:r>
        <w:rPr>
          <w:sz w:val="28"/>
          <w:lang w:val="pt-BR"/>
        </w:rPr>
        <w:t>9</w:t>
      </w: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52"/>
        <w:gridCol w:w="4938"/>
      </w:tblGrid>
      <w:tr w:rsidR="00EC0BCC" w14:paraId="1BA5C454" w14:textId="77777777" w:rsidTr="003B1D75">
        <w:tc>
          <w:tcPr>
            <w:tcW w:w="9576" w:type="dxa"/>
            <w:gridSpan w:val="2"/>
          </w:tcPr>
          <w:p w14:paraId="1A6B2637" w14:textId="215414E2" w:rsidR="00EC0BCC" w:rsidRPr="00EC0BCC" w:rsidRDefault="00CA785C" w:rsidP="00E1215D">
            <w:pPr>
              <w:ind w:firstLine="0"/>
              <w:jc w:val="center"/>
              <w:rPr>
                <w:sz w:val="32"/>
                <w:lang w:val="pt-BR"/>
              </w:rPr>
            </w:pPr>
            <w:r>
              <w:rPr>
                <w:lang w:val="pt-BR"/>
              </w:rPr>
              <w:lastRenderedPageBreak/>
              <w:br w:type="page"/>
            </w:r>
            <w:r w:rsidR="00E1215D">
              <w:rPr>
                <w:lang w:val="pt-BR"/>
              </w:rPr>
              <w:t xml:space="preserve"> </w:t>
            </w:r>
            <w:r w:rsidR="00EC0BCC" w:rsidRPr="00EC0BCC">
              <w:rPr>
                <w:sz w:val="28"/>
                <w:lang w:val="pt-BR"/>
              </w:rPr>
              <w:t xml:space="preserve">&lt;Nome Completo do </w:t>
            </w:r>
            <w:r w:rsidR="00562C1D">
              <w:rPr>
                <w:sz w:val="28"/>
                <w:lang w:val="pt-BR"/>
              </w:rPr>
              <w:t>Autor</w:t>
            </w:r>
            <w:r w:rsidR="00EC0BCC" w:rsidRPr="00EC0BCC">
              <w:rPr>
                <w:sz w:val="28"/>
                <w:lang w:val="pt-BR"/>
              </w:rPr>
              <w:t>&gt;</w:t>
            </w:r>
          </w:p>
        </w:tc>
      </w:tr>
      <w:tr w:rsidR="00EC0BCC" w:rsidRPr="00DA2785" w14:paraId="0A7D23A2" w14:textId="77777777" w:rsidTr="003B1D75">
        <w:trPr>
          <w:trHeight w:val="2159"/>
        </w:trPr>
        <w:tc>
          <w:tcPr>
            <w:tcW w:w="9576" w:type="dxa"/>
            <w:gridSpan w:val="2"/>
          </w:tcPr>
          <w:p w14:paraId="416994C5" w14:textId="37E531D4" w:rsidR="00EC0BCC" w:rsidRPr="00171CB3" w:rsidRDefault="00711E22" w:rsidP="005D1489">
            <w:pPr>
              <w:pStyle w:val="TtulodaFolhadeRosto"/>
              <w:spacing w:before="840" w:line="360" w:lineRule="auto"/>
              <w:ind w:left="994" w:right="1138" w:firstLine="0"/>
            </w:pPr>
            <w:r w:rsidRPr="00711E22">
              <w:t>Modelo de Trabalho de Trabalho Acadêmico da Faculdade de Computação e Programa de Pós-Graduação em Ciência da Computação com Word</w:t>
            </w:r>
          </w:p>
        </w:tc>
      </w:tr>
      <w:tr w:rsidR="00EC0BCC" w:rsidRPr="00DA2785" w14:paraId="66E51D3D" w14:textId="77777777" w:rsidTr="003B1D75">
        <w:trPr>
          <w:trHeight w:val="2088"/>
        </w:trPr>
        <w:tc>
          <w:tcPr>
            <w:tcW w:w="4518" w:type="dxa"/>
          </w:tcPr>
          <w:p w14:paraId="7DCCBE10" w14:textId="77777777" w:rsidR="00EC0BCC" w:rsidRDefault="00EC0BCC" w:rsidP="005D1489">
            <w:pPr>
              <w:ind w:firstLine="0"/>
              <w:jc w:val="center"/>
              <w:rPr>
                <w:sz w:val="28"/>
                <w:lang w:val="pt-BR"/>
              </w:rPr>
            </w:pPr>
          </w:p>
        </w:tc>
        <w:tc>
          <w:tcPr>
            <w:tcW w:w="5058" w:type="dxa"/>
          </w:tcPr>
          <w:p w14:paraId="32A45F34" w14:textId="4203B54F" w:rsidR="00EC0BCC" w:rsidRDefault="00562C1D" w:rsidP="005D1489">
            <w:pPr>
              <w:ind w:firstLine="0"/>
              <w:rPr>
                <w:sz w:val="28"/>
                <w:lang w:val="pt-BR"/>
              </w:rPr>
            </w:pPr>
            <w:r>
              <w:rPr>
                <w:sz w:val="26"/>
                <w:szCs w:val="26"/>
                <w:lang w:val="pt-BR"/>
              </w:rPr>
              <w:t>&lt;Tipo de Trabalho Acadêmico&gt;</w:t>
            </w:r>
            <w:r w:rsidRPr="00E46D91">
              <w:rPr>
                <w:sz w:val="26"/>
                <w:szCs w:val="26"/>
                <w:lang w:val="pt-BR"/>
              </w:rPr>
              <w:t xml:space="preserve"> apresentado na </w:t>
            </w:r>
            <w:r>
              <w:rPr>
                <w:sz w:val="26"/>
                <w:szCs w:val="26"/>
                <w:lang w:val="pt-BR"/>
              </w:rPr>
              <w:t>&lt;Subunidade&gt;</w:t>
            </w:r>
            <w:r w:rsidRPr="00E46D91">
              <w:rPr>
                <w:sz w:val="26"/>
                <w:szCs w:val="26"/>
                <w:lang w:val="pt-BR"/>
              </w:rPr>
              <w:t xml:space="preserve"> d</w:t>
            </w:r>
            <w:r>
              <w:rPr>
                <w:sz w:val="26"/>
                <w:szCs w:val="26"/>
                <w:lang w:val="pt-BR"/>
              </w:rPr>
              <w:t>o Instituto de Ciências Exatas e Naturais</w:t>
            </w:r>
            <w:r w:rsidRPr="00E46D91">
              <w:rPr>
                <w:sz w:val="26"/>
                <w:szCs w:val="26"/>
                <w:lang w:val="pt-BR"/>
              </w:rPr>
              <w:t xml:space="preserve"> como requisito parcial para obtenção do </w:t>
            </w:r>
            <w:r>
              <w:rPr>
                <w:sz w:val="26"/>
                <w:szCs w:val="26"/>
                <w:lang w:val="pt-BR"/>
              </w:rPr>
              <w:t>&lt;título/</w:t>
            </w:r>
            <w:r w:rsidRPr="00E46D91">
              <w:rPr>
                <w:sz w:val="26"/>
                <w:szCs w:val="26"/>
                <w:lang w:val="pt-BR"/>
              </w:rPr>
              <w:t>grau</w:t>
            </w:r>
            <w:r>
              <w:rPr>
                <w:sz w:val="26"/>
                <w:szCs w:val="26"/>
                <w:lang w:val="pt-BR"/>
              </w:rPr>
              <w:t>&gt;</w:t>
            </w:r>
            <w:r w:rsidRPr="00E46D91">
              <w:rPr>
                <w:sz w:val="26"/>
                <w:szCs w:val="26"/>
                <w:lang w:val="pt-BR"/>
              </w:rPr>
              <w:t xml:space="preserve"> de </w:t>
            </w:r>
            <w:r>
              <w:rPr>
                <w:sz w:val="26"/>
                <w:szCs w:val="26"/>
                <w:lang w:val="pt-BR"/>
              </w:rPr>
              <w:t>&lt;Grau ou título pretendido&gt;</w:t>
            </w:r>
            <w:r w:rsidRPr="00E46D91">
              <w:rPr>
                <w:sz w:val="26"/>
                <w:szCs w:val="26"/>
                <w:lang w:val="pt-BR"/>
              </w:rPr>
              <w:t>.</w:t>
            </w:r>
          </w:p>
        </w:tc>
      </w:tr>
      <w:tr w:rsidR="00EC0BCC" w:rsidRPr="00DA2785" w14:paraId="15163DF1" w14:textId="77777777" w:rsidTr="003B1D75">
        <w:trPr>
          <w:trHeight w:val="1313"/>
        </w:trPr>
        <w:tc>
          <w:tcPr>
            <w:tcW w:w="9576" w:type="dxa"/>
            <w:gridSpan w:val="2"/>
          </w:tcPr>
          <w:p w14:paraId="7E9F94B5" w14:textId="526E315A" w:rsidR="00EC0BCC" w:rsidRDefault="00EC0BCC" w:rsidP="006176A2">
            <w:pPr>
              <w:spacing w:line="240" w:lineRule="auto"/>
              <w:ind w:firstLine="346"/>
              <w:rPr>
                <w:sz w:val="28"/>
                <w:lang w:val="pt-BR"/>
              </w:rPr>
            </w:pPr>
            <w:r>
              <w:rPr>
                <w:sz w:val="28"/>
                <w:lang w:val="pt-BR"/>
              </w:rPr>
              <w:t>Conceito: ____________</w:t>
            </w:r>
            <w:r w:rsidR="00562C1D">
              <w:rPr>
                <w:sz w:val="28"/>
                <w:lang w:val="pt-BR"/>
              </w:rPr>
              <w:t>__</w:t>
            </w:r>
          </w:p>
          <w:p w14:paraId="4B18E501" w14:textId="62315023" w:rsidR="00EC0BCC" w:rsidRDefault="00EC0BCC" w:rsidP="006176A2">
            <w:pPr>
              <w:spacing w:line="240" w:lineRule="auto"/>
              <w:ind w:firstLine="346"/>
              <w:rPr>
                <w:sz w:val="28"/>
                <w:lang w:val="pt-BR"/>
              </w:rPr>
            </w:pPr>
            <w:r>
              <w:rPr>
                <w:sz w:val="28"/>
                <w:lang w:val="pt-BR"/>
              </w:rPr>
              <w:t xml:space="preserve">Belém, </w:t>
            </w:r>
            <w:r w:rsidR="00562C1D">
              <w:rPr>
                <w:sz w:val="28"/>
                <w:lang w:val="pt-BR"/>
              </w:rPr>
              <w:t>&lt;d&gt;</w:t>
            </w:r>
            <w:r>
              <w:rPr>
                <w:sz w:val="28"/>
                <w:lang w:val="pt-BR"/>
              </w:rPr>
              <w:t xml:space="preserve"> de </w:t>
            </w:r>
            <w:r w:rsidR="00562C1D">
              <w:rPr>
                <w:sz w:val="28"/>
                <w:lang w:val="pt-BR"/>
              </w:rPr>
              <w:t>&lt;mês&gt;</w:t>
            </w:r>
            <w:r>
              <w:rPr>
                <w:sz w:val="28"/>
                <w:lang w:val="pt-BR"/>
              </w:rPr>
              <w:t xml:space="preserve"> de </w:t>
            </w:r>
            <w:r w:rsidR="00562C1D">
              <w:rPr>
                <w:sz w:val="28"/>
                <w:lang w:val="pt-BR"/>
              </w:rPr>
              <w:t>&lt;ano&gt;.</w:t>
            </w:r>
          </w:p>
        </w:tc>
      </w:tr>
      <w:tr w:rsidR="00EC0BCC" w14:paraId="3B22E41E" w14:textId="77777777" w:rsidTr="003B1D75">
        <w:trPr>
          <w:trHeight w:val="863"/>
        </w:trPr>
        <w:tc>
          <w:tcPr>
            <w:tcW w:w="9576" w:type="dxa"/>
            <w:gridSpan w:val="2"/>
            <w:vAlign w:val="center"/>
          </w:tcPr>
          <w:p w14:paraId="11531395" w14:textId="77777777" w:rsidR="00EC0BCC" w:rsidRDefault="00EC0BCC" w:rsidP="006176A2">
            <w:pPr>
              <w:ind w:firstLine="0"/>
              <w:jc w:val="center"/>
              <w:rPr>
                <w:sz w:val="28"/>
                <w:lang w:val="pt-BR"/>
              </w:rPr>
            </w:pPr>
            <w:r w:rsidRPr="00EC0BCC">
              <w:rPr>
                <w:sz w:val="28"/>
                <w:lang w:val="pt-BR"/>
              </w:rPr>
              <w:t>BANCA EXAMINADORA</w:t>
            </w:r>
          </w:p>
        </w:tc>
      </w:tr>
      <w:tr w:rsidR="00EC0BCC" w:rsidRPr="00DA2785" w14:paraId="7EC3B094" w14:textId="77777777" w:rsidTr="003B1D75">
        <w:trPr>
          <w:trHeight w:val="1367"/>
        </w:trPr>
        <w:tc>
          <w:tcPr>
            <w:tcW w:w="9576" w:type="dxa"/>
            <w:gridSpan w:val="2"/>
          </w:tcPr>
          <w:p w14:paraId="44961416" w14:textId="77777777" w:rsidR="00EC0BCC" w:rsidRPr="006176A2" w:rsidRDefault="00EC0BCC" w:rsidP="00EC0BCC">
            <w:pPr>
              <w:spacing w:after="60" w:line="240" w:lineRule="auto"/>
              <w:ind w:firstLine="0"/>
              <w:jc w:val="center"/>
              <w:rPr>
                <w:sz w:val="28"/>
                <w:lang w:val="pt-BR"/>
              </w:rPr>
            </w:pPr>
            <w:r w:rsidRPr="006176A2">
              <w:rPr>
                <w:sz w:val="28"/>
                <w:lang w:val="pt-BR"/>
              </w:rPr>
              <w:t>________________________________</w:t>
            </w:r>
          </w:p>
          <w:p w14:paraId="4C8D6AE1" w14:textId="77777777" w:rsidR="00EC0BCC" w:rsidRPr="006176A2" w:rsidRDefault="006176A2" w:rsidP="00EC0BCC">
            <w:pPr>
              <w:spacing w:after="60" w:line="240" w:lineRule="auto"/>
              <w:ind w:firstLine="0"/>
              <w:jc w:val="center"/>
              <w:rPr>
                <w:sz w:val="26"/>
                <w:szCs w:val="26"/>
                <w:lang w:val="pt-BR"/>
              </w:rPr>
            </w:pPr>
            <w:r>
              <w:rPr>
                <w:sz w:val="26"/>
                <w:szCs w:val="26"/>
                <w:lang w:val="pt-BR"/>
              </w:rPr>
              <w:t>&lt;Titulação&gt;&lt;Nome Completo Orientador&gt;</w:t>
            </w:r>
            <w:r w:rsidR="00EC0BCC" w:rsidRPr="006176A2">
              <w:rPr>
                <w:sz w:val="26"/>
                <w:szCs w:val="26"/>
                <w:lang w:val="pt-BR"/>
              </w:rPr>
              <w:t xml:space="preserve"> – Orientador</w:t>
            </w:r>
          </w:p>
          <w:p w14:paraId="684A203D" w14:textId="77777777" w:rsidR="00EC0BCC" w:rsidRPr="006176A2" w:rsidRDefault="00EC0BCC" w:rsidP="00EC0BCC">
            <w:pPr>
              <w:spacing w:after="60" w:line="240" w:lineRule="auto"/>
              <w:ind w:firstLine="0"/>
              <w:jc w:val="center"/>
              <w:rPr>
                <w:sz w:val="28"/>
                <w:lang w:val="pt-BR"/>
              </w:rPr>
            </w:pPr>
            <w:r w:rsidRPr="006176A2">
              <w:rPr>
                <w:sz w:val="26"/>
                <w:szCs w:val="26"/>
                <w:lang w:val="pt-BR"/>
              </w:rPr>
              <w:t>UFPA</w:t>
            </w:r>
          </w:p>
        </w:tc>
      </w:tr>
      <w:tr w:rsidR="00EC0BCC" w:rsidRPr="00DA2785" w14:paraId="5AF7C423" w14:textId="77777777" w:rsidTr="003B1D75">
        <w:trPr>
          <w:trHeight w:val="1367"/>
        </w:trPr>
        <w:tc>
          <w:tcPr>
            <w:tcW w:w="9576" w:type="dxa"/>
            <w:gridSpan w:val="2"/>
          </w:tcPr>
          <w:p w14:paraId="345A179A" w14:textId="77777777" w:rsidR="00EC0BCC" w:rsidRPr="006176A2" w:rsidRDefault="00EC0BCC" w:rsidP="00EC0BCC">
            <w:pPr>
              <w:spacing w:after="60" w:line="240" w:lineRule="auto"/>
              <w:ind w:firstLine="0"/>
              <w:jc w:val="center"/>
              <w:rPr>
                <w:sz w:val="28"/>
                <w:lang w:val="pt-BR"/>
              </w:rPr>
            </w:pPr>
            <w:r w:rsidRPr="006176A2">
              <w:rPr>
                <w:sz w:val="28"/>
                <w:lang w:val="pt-BR"/>
              </w:rPr>
              <w:t>________________________________</w:t>
            </w:r>
          </w:p>
          <w:p w14:paraId="7F482FE8" w14:textId="77777777" w:rsidR="00EC0BCC" w:rsidRPr="006176A2" w:rsidRDefault="006176A2" w:rsidP="00EC0BCC">
            <w:pPr>
              <w:spacing w:after="60" w:line="240" w:lineRule="auto"/>
              <w:ind w:firstLine="0"/>
              <w:jc w:val="center"/>
              <w:rPr>
                <w:sz w:val="26"/>
                <w:szCs w:val="26"/>
                <w:lang w:val="pt-BR"/>
              </w:rPr>
            </w:pPr>
            <w:r>
              <w:rPr>
                <w:sz w:val="26"/>
                <w:szCs w:val="26"/>
                <w:lang w:val="pt-BR"/>
              </w:rPr>
              <w:t xml:space="preserve">&lt;Titulação&gt;&lt;Nome Completo </w:t>
            </w:r>
            <w:proofErr w:type="spellStart"/>
            <w:r>
              <w:rPr>
                <w:sz w:val="26"/>
                <w:szCs w:val="26"/>
                <w:lang w:val="pt-BR"/>
              </w:rPr>
              <w:t>Coorientador</w:t>
            </w:r>
            <w:proofErr w:type="spellEnd"/>
            <w:r>
              <w:rPr>
                <w:sz w:val="26"/>
                <w:szCs w:val="26"/>
                <w:lang w:val="pt-BR"/>
              </w:rPr>
              <w:t>&gt;</w:t>
            </w:r>
            <w:r w:rsidR="00EC0BCC" w:rsidRPr="006176A2">
              <w:rPr>
                <w:sz w:val="26"/>
                <w:szCs w:val="26"/>
                <w:lang w:val="pt-BR"/>
              </w:rPr>
              <w:t xml:space="preserve">– </w:t>
            </w:r>
            <w:proofErr w:type="spellStart"/>
            <w:r>
              <w:rPr>
                <w:sz w:val="26"/>
                <w:szCs w:val="26"/>
                <w:lang w:val="pt-BR"/>
              </w:rPr>
              <w:t>Coorientador</w:t>
            </w:r>
            <w:proofErr w:type="spellEnd"/>
          </w:p>
          <w:p w14:paraId="0F62C3A2" w14:textId="77777777" w:rsidR="00EC0BCC" w:rsidRPr="006176A2" w:rsidRDefault="00EC0BCC" w:rsidP="00EC0BCC">
            <w:pPr>
              <w:spacing w:after="60" w:line="240" w:lineRule="auto"/>
              <w:ind w:firstLine="0"/>
              <w:jc w:val="center"/>
              <w:rPr>
                <w:sz w:val="26"/>
                <w:szCs w:val="26"/>
                <w:lang w:val="pt-BR"/>
              </w:rPr>
            </w:pPr>
            <w:r w:rsidRPr="006176A2">
              <w:rPr>
                <w:sz w:val="26"/>
                <w:szCs w:val="26"/>
                <w:lang w:val="pt-BR"/>
              </w:rPr>
              <w:t>UFPA</w:t>
            </w:r>
          </w:p>
        </w:tc>
      </w:tr>
      <w:tr w:rsidR="00EC0BCC" w:rsidRPr="00DA2785" w14:paraId="3FCDCF34" w14:textId="77777777" w:rsidTr="003B1D75">
        <w:trPr>
          <w:trHeight w:val="1367"/>
        </w:trPr>
        <w:tc>
          <w:tcPr>
            <w:tcW w:w="9576" w:type="dxa"/>
            <w:gridSpan w:val="2"/>
          </w:tcPr>
          <w:p w14:paraId="6E2C6BF2" w14:textId="77777777" w:rsidR="00EC0BCC" w:rsidRPr="006176A2" w:rsidRDefault="00EC0BCC" w:rsidP="00EC0BCC">
            <w:pPr>
              <w:spacing w:after="60" w:line="240" w:lineRule="auto"/>
              <w:ind w:firstLine="0"/>
              <w:jc w:val="center"/>
              <w:rPr>
                <w:sz w:val="28"/>
                <w:lang w:val="pt-BR"/>
              </w:rPr>
            </w:pPr>
            <w:r w:rsidRPr="006176A2">
              <w:rPr>
                <w:sz w:val="28"/>
                <w:lang w:val="pt-BR"/>
              </w:rPr>
              <w:t>________________________________</w:t>
            </w:r>
          </w:p>
          <w:p w14:paraId="39361F12" w14:textId="77777777" w:rsidR="00EC0BCC" w:rsidRPr="006176A2" w:rsidRDefault="006176A2" w:rsidP="00EC0BCC">
            <w:pPr>
              <w:spacing w:after="60" w:line="240" w:lineRule="auto"/>
              <w:ind w:firstLine="0"/>
              <w:jc w:val="center"/>
              <w:rPr>
                <w:sz w:val="26"/>
                <w:szCs w:val="26"/>
                <w:lang w:val="pt-BR"/>
              </w:rPr>
            </w:pPr>
            <w:r>
              <w:rPr>
                <w:sz w:val="26"/>
                <w:szCs w:val="26"/>
                <w:lang w:val="pt-BR"/>
              </w:rPr>
              <w:t>&lt;Titulação&gt;&lt;Nome Completo Avaliador 1&gt;</w:t>
            </w:r>
          </w:p>
          <w:p w14:paraId="6C52CEA0" w14:textId="77777777" w:rsidR="00EC0BCC" w:rsidRPr="006176A2" w:rsidRDefault="006176A2" w:rsidP="00EC0BCC">
            <w:pPr>
              <w:spacing w:after="60" w:line="240" w:lineRule="auto"/>
              <w:ind w:firstLine="0"/>
              <w:jc w:val="center"/>
              <w:rPr>
                <w:sz w:val="26"/>
                <w:szCs w:val="26"/>
                <w:lang w:val="pt-BR"/>
              </w:rPr>
            </w:pPr>
            <w:r>
              <w:rPr>
                <w:sz w:val="26"/>
                <w:szCs w:val="26"/>
                <w:lang w:val="pt-BR"/>
              </w:rPr>
              <w:t>&lt;SIGLA INSTITUIÇÃO&gt;</w:t>
            </w:r>
          </w:p>
        </w:tc>
      </w:tr>
      <w:tr w:rsidR="00EC0BCC" w:rsidRPr="00DA2785" w14:paraId="374090D1" w14:textId="77777777" w:rsidTr="003B1D75">
        <w:trPr>
          <w:trHeight w:val="1367"/>
        </w:trPr>
        <w:tc>
          <w:tcPr>
            <w:tcW w:w="9576" w:type="dxa"/>
            <w:gridSpan w:val="2"/>
          </w:tcPr>
          <w:p w14:paraId="5592DA20" w14:textId="77777777" w:rsidR="00EC0BCC" w:rsidRPr="006176A2" w:rsidRDefault="00EC0BCC" w:rsidP="00EC0BCC">
            <w:pPr>
              <w:spacing w:after="60" w:line="240" w:lineRule="auto"/>
              <w:ind w:firstLine="0"/>
              <w:jc w:val="center"/>
              <w:rPr>
                <w:sz w:val="28"/>
                <w:lang w:val="pt-BR"/>
              </w:rPr>
            </w:pPr>
            <w:r w:rsidRPr="006176A2">
              <w:rPr>
                <w:sz w:val="28"/>
                <w:lang w:val="pt-BR"/>
              </w:rPr>
              <w:t>________________________________</w:t>
            </w:r>
          </w:p>
          <w:p w14:paraId="7DC6EE77" w14:textId="77777777" w:rsidR="00EC0BCC" w:rsidRPr="006176A2" w:rsidRDefault="006176A2" w:rsidP="00EC0BCC">
            <w:pPr>
              <w:spacing w:after="60" w:line="240" w:lineRule="auto"/>
              <w:ind w:firstLine="0"/>
              <w:jc w:val="center"/>
              <w:rPr>
                <w:sz w:val="26"/>
                <w:szCs w:val="26"/>
                <w:lang w:val="pt-BR"/>
              </w:rPr>
            </w:pPr>
            <w:r>
              <w:rPr>
                <w:sz w:val="26"/>
                <w:szCs w:val="26"/>
                <w:lang w:val="pt-BR"/>
              </w:rPr>
              <w:t>&lt;Titulação&gt;&lt;Nome Completo Avaliador 2&gt;</w:t>
            </w:r>
          </w:p>
          <w:p w14:paraId="53B73A33" w14:textId="77777777" w:rsidR="00EC0BCC" w:rsidRPr="006176A2" w:rsidRDefault="006176A2" w:rsidP="00EC0BCC">
            <w:pPr>
              <w:ind w:firstLine="0"/>
              <w:jc w:val="center"/>
              <w:rPr>
                <w:sz w:val="28"/>
                <w:lang w:val="pt-BR"/>
              </w:rPr>
            </w:pPr>
            <w:r>
              <w:rPr>
                <w:sz w:val="26"/>
                <w:szCs w:val="26"/>
                <w:lang w:val="pt-BR"/>
              </w:rPr>
              <w:t>&lt;SIGLA INSTITUIÇÃO&gt;</w:t>
            </w:r>
          </w:p>
        </w:tc>
      </w:tr>
    </w:tbl>
    <w:p w14:paraId="672E6A88" w14:textId="77777777" w:rsidR="00FD222F" w:rsidRDefault="00FD222F" w:rsidP="006176A2">
      <w:pPr>
        <w:tabs>
          <w:tab w:val="left" w:pos="8010"/>
          <w:tab w:val="left" w:pos="8100"/>
          <w:tab w:val="left" w:pos="8370"/>
        </w:tabs>
        <w:ind w:left="-90" w:right="-85" w:firstLine="0"/>
        <w:jc w:val="center"/>
        <w:rPr>
          <w:rFonts w:cs="Times New Roman"/>
          <w:i/>
          <w:iCs/>
          <w:color w:val="000000"/>
          <w:sz w:val="28"/>
          <w:lang w:val="pt-BR"/>
        </w:rPr>
        <w:sectPr w:rsidR="00FD222F" w:rsidSect="00B25726">
          <w:footnotePr>
            <w:numRestart w:val="eachPage"/>
          </w:footnotePr>
          <w:pgSz w:w="11909" w:h="16834" w:code="9"/>
          <w:pgMar w:top="1701" w:right="1134" w:bottom="1134" w:left="1701" w:header="720" w:footer="720" w:gutter="0"/>
          <w:cols w:space="720"/>
          <w:docGrid w:linePitch="360"/>
        </w:sectPr>
      </w:pP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766"/>
      </w:tblGrid>
      <w:tr w:rsidR="006176A2" w14:paraId="547D5EA7" w14:textId="77777777" w:rsidTr="006176A2">
        <w:trPr>
          <w:trHeight w:val="12590"/>
        </w:trPr>
        <w:tc>
          <w:tcPr>
            <w:tcW w:w="8766" w:type="dxa"/>
            <w:vAlign w:val="center"/>
          </w:tcPr>
          <w:p w14:paraId="03E3C807" w14:textId="5906711E" w:rsidR="006176A2" w:rsidRPr="006176A2" w:rsidRDefault="00CE5E18" w:rsidP="006176A2">
            <w:pPr>
              <w:tabs>
                <w:tab w:val="left" w:pos="8010"/>
                <w:tab w:val="left" w:pos="8100"/>
                <w:tab w:val="left" w:pos="8370"/>
              </w:tabs>
              <w:ind w:left="-90" w:right="-85" w:firstLine="0"/>
              <w:jc w:val="center"/>
              <w:rPr>
                <w:rFonts w:cs="Times New Roman"/>
                <w:lang w:val="pt-BR"/>
              </w:rPr>
            </w:pPr>
            <w:r>
              <w:rPr>
                <w:rFonts w:cs="Times New Roman"/>
                <w:i/>
                <w:iCs/>
                <w:color w:val="000000"/>
                <w:sz w:val="28"/>
                <w:lang w:val="pt-BR"/>
              </w:rPr>
              <w:lastRenderedPageBreak/>
              <w:t>&lt;</w:t>
            </w:r>
            <w:r w:rsidR="006176A2">
              <w:rPr>
                <w:rFonts w:cs="Times New Roman"/>
                <w:i/>
                <w:iCs/>
                <w:color w:val="000000"/>
                <w:sz w:val="28"/>
                <w:lang w:val="pt-BR"/>
              </w:rPr>
              <w:t>Escreva sua dedicatória aqui.</w:t>
            </w:r>
            <w:r>
              <w:rPr>
                <w:rFonts w:cs="Times New Roman"/>
                <w:i/>
                <w:iCs/>
                <w:color w:val="000000"/>
                <w:sz w:val="28"/>
                <w:lang w:val="pt-BR"/>
              </w:rPr>
              <w:t>&gt;</w:t>
            </w:r>
          </w:p>
        </w:tc>
      </w:tr>
    </w:tbl>
    <w:p w14:paraId="7F13BFB1" w14:textId="77777777" w:rsidR="00FD222F" w:rsidRDefault="00FD222F" w:rsidP="00FD222F">
      <w:pPr>
        <w:pStyle w:val="TituloSemNumerao"/>
        <w:jc w:val="both"/>
        <w:sectPr w:rsidR="00FD222F" w:rsidSect="00B25726">
          <w:footnotePr>
            <w:numRestart w:val="eachPage"/>
          </w:footnotePr>
          <w:pgSz w:w="11909" w:h="16834" w:code="9"/>
          <w:pgMar w:top="1701" w:right="1134" w:bottom="1134" w:left="1701" w:header="720" w:footer="720" w:gutter="0"/>
          <w:cols w:space="720"/>
          <w:docGrid w:linePitch="360"/>
        </w:sectPr>
      </w:pPr>
    </w:p>
    <w:p w14:paraId="1E703578" w14:textId="519FEB53" w:rsidR="005F7DC4" w:rsidRPr="005F7DC4" w:rsidRDefault="005F7DC4" w:rsidP="008E2275">
      <w:pPr>
        <w:pStyle w:val="TituloSemNumerao"/>
      </w:pPr>
      <w:r>
        <w:lastRenderedPageBreak/>
        <w:t>A</w:t>
      </w:r>
      <w:r w:rsidR="008E2275">
        <w:t>gradecimentos</w:t>
      </w:r>
    </w:p>
    <w:p w14:paraId="51C0025A" w14:textId="2AB521E6" w:rsidR="006B0B20" w:rsidRDefault="00D531B1" w:rsidP="00F726E8">
      <w:pPr>
        <w:rPr>
          <w:lang w:val="pt-BR"/>
        </w:rPr>
      </w:pPr>
      <w:r>
        <w:rPr>
          <w:lang w:val="pt-BR"/>
        </w:rPr>
        <w:t>&lt;</w:t>
      </w:r>
      <w:r w:rsidR="001630AF">
        <w:rPr>
          <w:lang w:val="pt-BR"/>
        </w:rPr>
        <w:t>Escreva seus agradecimentos aqui.</w:t>
      </w:r>
      <w:r>
        <w:rPr>
          <w:lang w:val="pt-BR"/>
        </w:rPr>
        <w:t>&gt;</w:t>
      </w:r>
    </w:p>
    <w:p w14:paraId="4E2714A8" w14:textId="77777777" w:rsidR="001630AF" w:rsidRDefault="001630AF" w:rsidP="00F726E8">
      <w:pPr>
        <w:rPr>
          <w:lang w:val="pt-BR"/>
        </w:rPr>
      </w:pPr>
      <w:r>
        <w:rPr>
          <w:lang w:val="pt-BR"/>
        </w:rPr>
        <w:t>Você pode quebrar seus agradecimentos em parágrafos.</w:t>
      </w:r>
    </w:p>
    <w:p w14:paraId="5A70CBC5" w14:textId="77777777" w:rsidR="006B0B20" w:rsidRDefault="006B0B20" w:rsidP="006B0B20">
      <w:pPr>
        <w:rPr>
          <w:lang w:val="pt-BR"/>
        </w:rPr>
      </w:pPr>
    </w:p>
    <w:p w14:paraId="20CAD62B" w14:textId="77777777" w:rsidR="008A416D" w:rsidRDefault="008A416D" w:rsidP="001630AF">
      <w:pPr>
        <w:ind w:right="102" w:firstLine="0"/>
        <w:jc w:val="right"/>
        <w:rPr>
          <w:i/>
          <w:sz w:val="28"/>
          <w:lang w:val="pt-BR"/>
        </w:rPr>
        <w:sectPr w:rsidR="008A416D" w:rsidSect="00B25726">
          <w:footnotePr>
            <w:numRestart w:val="eachPage"/>
          </w:footnotePr>
          <w:pgSz w:w="11909" w:h="16834" w:code="9"/>
          <w:pgMar w:top="1701" w:right="1134" w:bottom="1134" w:left="1701" w:header="720" w:footer="720" w:gutter="0"/>
          <w:cols w:space="720"/>
          <w:docGrid w:linePitch="360"/>
        </w:sectPr>
      </w:pP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24"/>
        <w:gridCol w:w="4666"/>
      </w:tblGrid>
      <w:tr w:rsidR="001630AF" w:rsidRPr="00DA2785" w14:paraId="400E32D7" w14:textId="77777777" w:rsidTr="00B66B4C">
        <w:trPr>
          <w:trHeight w:val="12500"/>
        </w:trPr>
        <w:tc>
          <w:tcPr>
            <w:tcW w:w="4788" w:type="dxa"/>
            <w:vAlign w:val="bottom"/>
          </w:tcPr>
          <w:p w14:paraId="3E0D6D6D" w14:textId="60AE7BA8" w:rsidR="001630AF" w:rsidRPr="001630AF" w:rsidRDefault="001630AF" w:rsidP="001630AF">
            <w:pPr>
              <w:ind w:right="102" w:firstLine="0"/>
              <w:jc w:val="right"/>
              <w:rPr>
                <w:i/>
                <w:sz w:val="28"/>
                <w:lang w:val="pt-BR"/>
              </w:rPr>
            </w:pPr>
          </w:p>
        </w:tc>
        <w:tc>
          <w:tcPr>
            <w:tcW w:w="4788" w:type="dxa"/>
            <w:vAlign w:val="bottom"/>
          </w:tcPr>
          <w:p w14:paraId="572DA457" w14:textId="77777777" w:rsidR="00711E22" w:rsidRDefault="00D531B1" w:rsidP="00711E22">
            <w:pPr>
              <w:spacing w:after="0"/>
              <w:ind w:right="101" w:firstLine="0"/>
              <w:jc w:val="right"/>
              <w:rPr>
                <w:i/>
                <w:sz w:val="28"/>
                <w:lang w:val="pt-BR"/>
              </w:rPr>
            </w:pPr>
            <w:r>
              <w:rPr>
                <w:i/>
                <w:sz w:val="28"/>
                <w:lang w:val="pt-BR"/>
              </w:rPr>
              <w:t>&lt;</w:t>
            </w:r>
            <w:r w:rsidR="001630AF">
              <w:rPr>
                <w:i/>
                <w:sz w:val="28"/>
                <w:lang w:val="pt-BR"/>
              </w:rPr>
              <w:t>Escreva sua epígrafe aqui,</w:t>
            </w:r>
          </w:p>
          <w:p w14:paraId="5DA181CD" w14:textId="0D068323" w:rsidR="00711E22" w:rsidRDefault="001630AF" w:rsidP="00711E22">
            <w:pPr>
              <w:spacing w:after="0"/>
              <w:ind w:right="101" w:firstLine="0"/>
              <w:jc w:val="right"/>
              <w:rPr>
                <w:i/>
                <w:sz w:val="28"/>
                <w:lang w:val="pt-BR"/>
              </w:rPr>
            </w:pPr>
            <w:r>
              <w:rPr>
                <w:i/>
                <w:sz w:val="28"/>
                <w:lang w:val="pt-BR"/>
              </w:rPr>
              <w:t>não esqueça de citar o autor</w:t>
            </w:r>
          </w:p>
          <w:p w14:paraId="242BD16E" w14:textId="16C9FAA6" w:rsidR="001630AF" w:rsidRPr="001630AF" w:rsidRDefault="001630AF" w:rsidP="00711E22">
            <w:pPr>
              <w:spacing w:after="0"/>
              <w:ind w:right="101" w:firstLine="0"/>
              <w:jc w:val="right"/>
              <w:rPr>
                <w:i/>
                <w:sz w:val="28"/>
                <w:lang w:val="pt-BR"/>
              </w:rPr>
            </w:pPr>
            <w:r>
              <w:rPr>
                <w:i/>
                <w:sz w:val="28"/>
                <w:lang w:val="pt-BR"/>
              </w:rPr>
              <w:t>se a frase não for sua.</w:t>
            </w:r>
            <w:r w:rsidR="00D531B1">
              <w:rPr>
                <w:i/>
                <w:sz w:val="28"/>
                <w:lang w:val="pt-BR"/>
              </w:rPr>
              <w:t>&gt;</w:t>
            </w:r>
          </w:p>
        </w:tc>
      </w:tr>
    </w:tbl>
    <w:p w14:paraId="665564E2" w14:textId="77777777" w:rsidR="00557206" w:rsidRDefault="00557206" w:rsidP="00557206">
      <w:pPr>
        <w:rPr>
          <w:lang w:val="pt-BR"/>
        </w:rPr>
      </w:pPr>
    </w:p>
    <w:p w14:paraId="327EEB16" w14:textId="77777777" w:rsidR="008A416D" w:rsidRDefault="008A416D" w:rsidP="008E2275">
      <w:pPr>
        <w:pStyle w:val="TituloSemNumerao"/>
        <w:sectPr w:rsidR="008A416D" w:rsidSect="00B25726">
          <w:footnotePr>
            <w:numRestart w:val="eachPage"/>
          </w:footnotePr>
          <w:pgSz w:w="11909" w:h="16834" w:code="9"/>
          <w:pgMar w:top="1701" w:right="1134" w:bottom="1134" w:left="1701" w:header="720" w:footer="720" w:gutter="0"/>
          <w:cols w:space="720"/>
          <w:docGrid w:linePitch="360"/>
        </w:sectPr>
      </w:pPr>
    </w:p>
    <w:p w14:paraId="3FB53E1F" w14:textId="54072E0F" w:rsidR="00897E17" w:rsidRPr="008E2275" w:rsidRDefault="00897E17" w:rsidP="008E2275">
      <w:pPr>
        <w:pStyle w:val="TituloSemNumerao"/>
      </w:pPr>
      <w:r w:rsidRPr="008E2275">
        <w:lastRenderedPageBreak/>
        <w:t>R</w:t>
      </w:r>
      <w:r w:rsidR="008E2275" w:rsidRPr="008E2275">
        <w:t>esumo</w:t>
      </w:r>
    </w:p>
    <w:p w14:paraId="271CF66B" w14:textId="7108FE32" w:rsidR="00D26A69" w:rsidRPr="00123092" w:rsidRDefault="00D531B1" w:rsidP="005D5263">
      <w:pPr>
        <w:ind w:firstLine="0"/>
        <w:rPr>
          <w:lang w:val="pt-BR"/>
        </w:rPr>
      </w:pPr>
      <w:r>
        <w:rPr>
          <w:lang w:val="pt-BR"/>
        </w:rPr>
        <w:t>&lt;</w:t>
      </w:r>
      <w:r w:rsidR="008E2275">
        <w:rPr>
          <w:lang w:val="pt-BR"/>
        </w:rPr>
        <w:t>Escreva seu resumo aqui. Observe que o resumo não possui divisão de parágrafos e deve ser justificado</w:t>
      </w:r>
      <w:r w:rsidR="001D4CAE" w:rsidRPr="001D4CAE">
        <w:rPr>
          <w:lang w:val="pt-BR"/>
        </w:rPr>
        <w:t>.</w:t>
      </w:r>
      <w:r>
        <w:rPr>
          <w:lang w:val="pt-BR"/>
        </w:rPr>
        <w:t>&gt;</w:t>
      </w:r>
      <w:r w:rsidR="00123092">
        <w:rPr>
          <w:lang w:val="pt-BR"/>
        </w:rPr>
        <w:t>. De acordo com a ABNT NBR 60</w:t>
      </w:r>
      <w:r w:rsidR="00F77551">
        <w:rPr>
          <w:lang w:val="pt-BR"/>
        </w:rPr>
        <w:t>28, o resumo deve ter</w:t>
      </w:r>
      <w:r w:rsidR="00123092">
        <w:rPr>
          <w:lang w:val="pt-BR"/>
        </w:rPr>
        <w:t xml:space="preserve"> </w:t>
      </w:r>
      <w:r w:rsidR="00123092" w:rsidRPr="00123092">
        <w:rPr>
          <w:lang w:val="pt-BR"/>
        </w:rPr>
        <w:t xml:space="preserve">de 150 a 500 palavras </w:t>
      </w:r>
      <w:r w:rsidR="00F77551">
        <w:rPr>
          <w:lang w:val="pt-BR"/>
        </w:rPr>
        <w:t xml:space="preserve">para </w:t>
      </w:r>
      <w:r w:rsidR="00123092" w:rsidRPr="00123092">
        <w:rPr>
          <w:lang w:val="pt-BR"/>
        </w:rPr>
        <w:t>trabalhos acadêmicos (teses, dissertações e outros)</w:t>
      </w:r>
      <w:r w:rsidR="00F77551">
        <w:rPr>
          <w:lang w:val="pt-BR"/>
        </w:rPr>
        <w:t>.</w:t>
      </w:r>
    </w:p>
    <w:p w14:paraId="6F9CBFC0" w14:textId="6B751DEF" w:rsidR="00807727" w:rsidRDefault="00D26A69" w:rsidP="00807727">
      <w:pPr>
        <w:spacing w:before="240" w:line="240" w:lineRule="auto"/>
        <w:ind w:firstLine="0"/>
        <w:rPr>
          <w:lang w:val="pt-BR"/>
        </w:rPr>
      </w:pPr>
      <w:r>
        <w:rPr>
          <w:b/>
          <w:lang w:val="pt-BR"/>
        </w:rPr>
        <w:t>Palavras-c</w:t>
      </w:r>
      <w:r w:rsidRPr="00D26A69">
        <w:rPr>
          <w:b/>
          <w:lang w:val="pt-BR"/>
        </w:rPr>
        <w:t>have</w:t>
      </w:r>
      <w:r>
        <w:rPr>
          <w:lang w:val="pt-BR"/>
        </w:rPr>
        <w:t xml:space="preserve">: </w:t>
      </w:r>
      <w:r w:rsidR="008E2275">
        <w:rPr>
          <w:lang w:val="pt-BR"/>
        </w:rPr>
        <w:t>&lt;Palavra-Chave1&gt;, &lt;Palavra-Chave2&gt;, &lt;Palavra-Chave3&gt;</w:t>
      </w:r>
      <w:r w:rsidRPr="00EA61F1">
        <w:rPr>
          <w:lang w:val="pt-BR"/>
        </w:rPr>
        <w:t>.</w:t>
      </w:r>
    </w:p>
    <w:p w14:paraId="25EC790C" w14:textId="77777777" w:rsidR="008A416D" w:rsidRDefault="008A416D" w:rsidP="00807727">
      <w:pPr>
        <w:pStyle w:val="TituloSemNumerao"/>
        <w:rPr>
          <w:lang w:val="en-US"/>
        </w:rPr>
        <w:sectPr w:rsidR="008A416D" w:rsidSect="00B25726">
          <w:footnotePr>
            <w:numRestart w:val="eachPage"/>
          </w:footnotePr>
          <w:pgSz w:w="11909" w:h="16834" w:code="9"/>
          <w:pgMar w:top="1701" w:right="1134" w:bottom="1134" w:left="1701" w:header="720" w:footer="720" w:gutter="0"/>
          <w:cols w:space="720"/>
          <w:docGrid w:linePitch="360"/>
        </w:sectPr>
      </w:pPr>
    </w:p>
    <w:p w14:paraId="2BBB3D5E" w14:textId="64337A6C" w:rsidR="00897E17" w:rsidRPr="00807727" w:rsidRDefault="00897E17" w:rsidP="00807727">
      <w:pPr>
        <w:pStyle w:val="TituloSemNumerao"/>
        <w:rPr>
          <w:lang w:val="en-US"/>
        </w:rPr>
      </w:pPr>
      <w:r w:rsidRPr="00807727">
        <w:rPr>
          <w:lang w:val="en-US"/>
        </w:rPr>
        <w:lastRenderedPageBreak/>
        <w:t>A</w:t>
      </w:r>
      <w:r w:rsidR="008E2275" w:rsidRPr="00807727">
        <w:rPr>
          <w:lang w:val="en-US"/>
        </w:rPr>
        <w:t>bstract</w:t>
      </w:r>
    </w:p>
    <w:p w14:paraId="492E0A9A" w14:textId="21F90B56" w:rsidR="0087726F" w:rsidRDefault="00D531B1" w:rsidP="00645765">
      <w:pPr>
        <w:ind w:firstLine="0"/>
      </w:pPr>
      <w:r>
        <w:t>&lt;</w:t>
      </w:r>
      <w:r w:rsidR="008E2275">
        <w:t>Write here your abstract</w:t>
      </w:r>
      <w:r w:rsidR="0087726F" w:rsidRPr="0087726F">
        <w:t>.</w:t>
      </w:r>
      <w:r w:rsidR="008E2275">
        <w:t xml:space="preserve"> Mind the abstract should not be divided into paragraphs and should be justified.</w:t>
      </w:r>
      <w:r>
        <w:t>&gt;</w:t>
      </w:r>
    </w:p>
    <w:p w14:paraId="06598C6B" w14:textId="06E91CD4" w:rsidR="000A0F9F" w:rsidRDefault="005C3462" w:rsidP="00B542F1">
      <w:pPr>
        <w:spacing w:before="240" w:line="240" w:lineRule="auto"/>
        <w:ind w:firstLine="0"/>
      </w:pPr>
      <w:r w:rsidRPr="00377388">
        <w:rPr>
          <w:b/>
        </w:rPr>
        <w:t>Keywords</w:t>
      </w:r>
      <w:r w:rsidRPr="00377388">
        <w:t xml:space="preserve">: </w:t>
      </w:r>
      <w:r w:rsidR="008E2275">
        <w:t>&lt;Keyword1&gt;, &lt;Keyword2&gt;, &lt;Keyword3&gt;</w:t>
      </w:r>
      <w:r w:rsidRPr="00377388">
        <w:t>.</w:t>
      </w:r>
    </w:p>
    <w:p w14:paraId="1C782640" w14:textId="77777777" w:rsidR="008A416D" w:rsidRDefault="008A416D" w:rsidP="006F5FAA">
      <w:pPr>
        <w:pStyle w:val="TituloSemNumerao"/>
        <w:sectPr w:rsidR="008A416D" w:rsidSect="00B25726">
          <w:footnotePr>
            <w:numRestart w:val="eachPage"/>
          </w:footnotePr>
          <w:pgSz w:w="11909" w:h="16834" w:code="9"/>
          <w:pgMar w:top="1701" w:right="1134" w:bottom="1134" w:left="1701" w:header="720" w:footer="720" w:gutter="0"/>
          <w:cols w:space="720"/>
          <w:docGrid w:linePitch="360"/>
        </w:sectPr>
      </w:pPr>
    </w:p>
    <w:p w14:paraId="1B11E5F7" w14:textId="1277E425" w:rsidR="006F5FAA" w:rsidRDefault="00F851A5" w:rsidP="006F5FAA">
      <w:pPr>
        <w:pStyle w:val="TituloSemNumerao"/>
      </w:pPr>
      <w:r w:rsidRPr="008E2275">
        <w:lastRenderedPageBreak/>
        <w:t>L</w:t>
      </w:r>
      <w:r w:rsidR="008E2275" w:rsidRPr="008E2275">
        <w:t>ista</w:t>
      </w:r>
      <w:r w:rsidRPr="008E2275">
        <w:t xml:space="preserve"> </w:t>
      </w:r>
      <w:r w:rsidR="008E2275" w:rsidRPr="008E2275">
        <w:t>de</w:t>
      </w:r>
      <w:r w:rsidRPr="008E2275">
        <w:t xml:space="preserve"> </w:t>
      </w:r>
      <w:r w:rsidR="008E2275" w:rsidRPr="008E2275">
        <w:t>ilustrações</w:t>
      </w:r>
    </w:p>
    <w:p w14:paraId="190421E8" w14:textId="42F72217" w:rsidR="00FD222F" w:rsidRDefault="00D76D6A">
      <w:pPr>
        <w:pStyle w:val="ndicedeilustraes"/>
        <w:rPr>
          <w:rFonts w:asciiTheme="minorHAnsi" w:eastAsiaTheme="minorEastAsia" w:hAnsiTheme="minorHAnsi"/>
          <w:sz w:val="22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544885" w:history="1">
        <w:r w:rsidR="00FD222F" w:rsidRPr="00CC5427">
          <w:rPr>
            <w:rStyle w:val="Hyperlink"/>
          </w:rPr>
          <w:t>Figura 1.</w:t>
        </w:r>
        <w:r w:rsidR="00FD222F">
          <w:rPr>
            <w:rFonts w:asciiTheme="minorHAnsi" w:eastAsiaTheme="minorEastAsia" w:hAnsiTheme="minorHAnsi"/>
            <w:sz w:val="22"/>
          </w:rPr>
          <w:tab/>
        </w:r>
        <w:r w:rsidR="00FD222F" w:rsidRPr="00CC5427">
          <w:rPr>
            <w:rStyle w:val="Hyperlink"/>
          </w:rPr>
          <w:t>Resultados de uma pesquisa qualquer.</w:t>
        </w:r>
        <w:r w:rsidR="00FD222F">
          <w:rPr>
            <w:webHidden/>
          </w:rPr>
          <w:tab/>
        </w:r>
        <w:r w:rsidR="00FD222F">
          <w:rPr>
            <w:webHidden/>
          </w:rPr>
          <w:fldChar w:fldCharType="begin"/>
        </w:r>
        <w:r w:rsidR="00FD222F">
          <w:rPr>
            <w:webHidden/>
          </w:rPr>
          <w:instrText xml:space="preserve"> PAGEREF _Toc544885 \h </w:instrText>
        </w:r>
        <w:r w:rsidR="00FD222F">
          <w:rPr>
            <w:webHidden/>
          </w:rPr>
        </w:r>
        <w:r w:rsidR="00FD222F">
          <w:rPr>
            <w:webHidden/>
          </w:rPr>
          <w:fldChar w:fldCharType="separate"/>
        </w:r>
        <w:r w:rsidR="00FF65DF">
          <w:rPr>
            <w:webHidden/>
          </w:rPr>
          <w:t>13</w:t>
        </w:r>
        <w:r w:rsidR="00FD222F">
          <w:rPr>
            <w:webHidden/>
          </w:rPr>
          <w:fldChar w:fldCharType="end"/>
        </w:r>
      </w:hyperlink>
    </w:p>
    <w:p w14:paraId="4E957C40" w14:textId="401E2CD7" w:rsidR="00FD222F" w:rsidRDefault="00FD222F">
      <w:pPr>
        <w:pStyle w:val="ndicedeilustraes"/>
        <w:rPr>
          <w:rFonts w:asciiTheme="minorHAnsi" w:eastAsiaTheme="minorEastAsia" w:hAnsiTheme="minorHAnsi"/>
          <w:sz w:val="22"/>
        </w:rPr>
      </w:pPr>
      <w:hyperlink w:anchor="_Toc544886" w:history="1">
        <w:r w:rsidRPr="00CC5427">
          <w:rPr>
            <w:rStyle w:val="Hyperlink"/>
          </w:rPr>
          <w:t>Figura 2.</w:t>
        </w:r>
        <w:r>
          <w:rPr>
            <w:rFonts w:asciiTheme="minorHAnsi" w:eastAsiaTheme="minorEastAsia" w:hAnsiTheme="minorHAnsi"/>
            <w:sz w:val="22"/>
          </w:rPr>
          <w:tab/>
        </w:r>
        <w:r w:rsidRPr="00CC5427">
          <w:rPr>
            <w:rStyle w:val="Hyperlink"/>
          </w:rPr>
          <w:t>Botão Mostrar Tudo em destaque.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54488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FF65DF">
          <w:rPr>
            <w:webHidden/>
          </w:rPr>
          <w:t>16</w:t>
        </w:r>
        <w:r>
          <w:rPr>
            <w:webHidden/>
          </w:rPr>
          <w:fldChar w:fldCharType="end"/>
        </w:r>
      </w:hyperlink>
    </w:p>
    <w:p w14:paraId="57CC7B37" w14:textId="1A18330F" w:rsidR="00FD222F" w:rsidRDefault="00FD222F">
      <w:pPr>
        <w:pStyle w:val="ndicedeilustraes"/>
        <w:rPr>
          <w:rFonts w:asciiTheme="minorHAnsi" w:eastAsiaTheme="minorEastAsia" w:hAnsiTheme="minorHAnsi"/>
          <w:sz w:val="22"/>
        </w:rPr>
      </w:pPr>
      <w:hyperlink w:anchor="_Toc544887" w:history="1">
        <w:r w:rsidRPr="00CC5427">
          <w:rPr>
            <w:rStyle w:val="Hyperlink"/>
          </w:rPr>
          <w:t>Figura 3.</w:t>
        </w:r>
        <w:r>
          <w:rPr>
            <w:rFonts w:asciiTheme="minorHAnsi" w:eastAsiaTheme="minorEastAsia" w:hAnsiTheme="minorHAnsi"/>
            <w:sz w:val="22"/>
          </w:rPr>
          <w:tab/>
        </w:r>
        <w:r w:rsidRPr="00CC5427">
          <w:rPr>
            <w:rStyle w:val="Hyperlink"/>
          </w:rPr>
          <w:t>Adicionar quebra de seção.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54488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FF65DF">
          <w:rPr>
            <w:webHidden/>
          </w:rPr>
          <w:t>17</w:t>
        </w:r>
        <w:r>
          <w:rPr>
            <w:webHidden/>
          </w:rPr>
          <w:fldChar w:fldCharType="end"/>
        </w:r>
      </w:hyperlink>
    </w:p>
    <w:p w14:paraId="5A9FD042" w14:textId="10CF3826" w:rsidR="00FD222F" w:rsidRDefault="00FD222F">
      <w:pPr>
        <w:pStyle w:val="ndicedeilustraes"/>
        <w:rPr>
          <w:rFonts w:asciiTheme="minorHAnsi" w:eastAsiaTheme="minorEastAsia" w:hAnsiTheme="minorHAnsi"/>
          <w:sz w:val="22"/>
        </w:rPr>
      </w:pPr>
      <w:hyperlink w:anchor="_Toc544888" w:history="1">
        <w:r w:rsidRPr="00CC5427">
          <w:rPr>
            <w:rStyle w:val="Hyperlink"/>
          </w:rPr>
          <w:t>Figura 4.</w:t>
        </w:r>
        <w:r>
          <w:rPr>
            <w:rFonts w:asciiTheme="minorHAnsi" w:eastAsiaTheme="minorEastAsia" w:hAnsiTheme="minorHAnsi"/>
            <w:sz w:val="22"/>
          </w:rPr>
          <w:tab/>
        </w:r>
        <w:r w:rsidRPr="00CC5427">
          <w:rPr>
            <w:rStyle w:val="Hyperlink"/>
          </w:rPr>
          <w:t>Exemplo de quebra de seção (página ímpar) no documento.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54488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FF65DF">
          <w:rPr>
            <w:webHidden/>
          </w:rPr>
          <w:t>17</w:t>
        </w:r>
        <w:r>
          <w:rPr>
            <w:webHidden/>
          </w:rPr>
          <w:fldChar w:fldCharType="end"/>
        </w:r>
      </w:hyperlink>
    </w:p>
    <w:p w14:paraId="400567AB" w14:textId="25CBE26E" w:rsidR="00FD222F" w:rsidRDefault="00FD222F">
      <w:pPr>
        <w:pStyle w:val="ndicedeilustraes"/>
        <w:rPr>
          <w:rFonts w:asciiTheme="minorHAnsi" w:eastAsiaTheme="minorEastAsia" w:hAnsiTheme="minorHAnsi"/>
          <w:sz w:val="22"/>
        </w:rPr>
      </w:pPr>
      <w:hyperlink w:anchor="_Toc544889" w:history="1">
        <w:r w:rsidRPr="00CC5427">
          <w:rPr>
            <w:rStyle w:val="Hyperlink"/>
          </w:rPr>
          <w:t>Figura 5.</w:t>
        </w:r>
        <w:r>
          <w:rPr>
            <w:rFonts w:asciiTheme="minorHAnsi" w:eastAsiaTheme="minorEastAsia" w:hAnsiTheme="minorHAnsi"/>
            <w:sz w:val="22"/>
          </w:rPr>
          <w:tab/>
        </w:r>
        <w:r w:rsidRPr="00CC5427">
          <w:rPr>
            <w:rStyle w:val="Hyperlink"/>
          </w:rPr>
          <w:t>Lista de estilos presentes neste modelo.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54488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FF65DF">
          <w:rPr>
            <w:webHidden/>
          </w:rPr>
          <w:t>18</w:t>
        </w:r>
        <w:r>
          <w:rPr>
            <w:webHidden/>
          </w:rPr>
          <w:fldChar w:fldCharType="end"/>
        </w:r>
      </w:hyperlink>
    </w:p>
    <w:p w14:paraId="2A66CFFB" w14:textId="1D0183F2" w:rsidR="00FD222F" w:rsidRDefault="00FD222F">
      <w:pPr>
        <w:pStyle w:val="ndicedeilustraes"/>
        <w:rPr>
          <w:rFonts w:asciiTheme="minorHAnsi" w:eastAsiaTheme="minorEastAsia" w:hAnsiTheme="minorHAnsi"/>
          <w:sz w:val="22"/>
        </w:rPr>
      </w:pPr>
      <w:hyperlink w:anchor="_Toc544890" w:history="1">
        <w:r w:rsidRPr="00CC5427">
          <w:rPr>
            <w:rStyle w:val="Hyperlink"/>
          </w:rPr>
          <w:t>Figura 6.</w:t>
        </w:r>
        <w:r>
          <w:rPr>
            <w:rFonts w:asciiTheme="minorHAnsi" w:eastAsiaTheme="minorEastAsia" w:hAnsiTheme="minorHAnsi"/>
            <w:sz w:val="22"/>
          </w:rPr>
          <w:tab/>
        </w:r>
        <w:r w:rsidRPr="00CC5427">
          <w:rPr>
            <w:rStyle w:val="Hyperlink"/>
          </w:rPr>
          <w:t>Mostrar bordas das tabelas utilizadas para posicionar textos dos elementos pré-textuais.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54489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FF65DF">
          <w:rPr>
            <w:webHidden/>
          </w:rPr>
          <w:t>18</w:t>
        </w:r>
        <w:r>
          <w:rPr>
            <w:webHidden/>
          </w:rPr>
          <w:fldChar w:fldCharType="end"/>
        </w:r>
      </w:hyperlink>
    </w:p>
    <w:p w14:paraId="4545A740" w14:textId="62B295C6" w:rsidR="00FD222F" w:rsidRDefault="00FD222F">
      <w:pPr>
        <w:pStyle w:val="ndicedeilustraes"/>
        <w:rPr>
          <w:rFonts w:asciiTheme="minorHAnsi" w:eastAsiaTheme="minorEastAsia" w:hAnsiTheme="minorHAnsi"/>
          <w:sz w:val="22"/>
        </w:rPr>
      </w:pPr>
      <w:hyperlink w:anchor="_Toc544891" w:history="1">
        <w:r w:rsidRPr="00CC5427">
          <w:rPr>
            <w:rStyle w:val="Hyperlink"/>
          </w:rPr>
          <w:t>Figura 7.</w:t>
        </w:r>
        <w:r>
          <w:rPr>
            <w:rFonts w:asciiTheme="minorHAnsi" w:eastAsiaTheme="minorEastAsia" w:hAnsiTheme="minorHAnsi"/>
            <w:sz w:val="22"/>
          </w:rPr>
          <w:tab/>
        </w:r>
        <w:r w:rsidRPr="00CC5427">
          <w:rPr>
            <w:rStyle w:val="Hyperlink"/>
          </w:rPr>
          <w:t>Atualizar lista de ilustrações e lista de tabelas.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54489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FF65DF">
          <w:rPr>
            <w:webHidden/>
          </w:rPr>
          <w:t>19</w:t>
        </w:r>
        <w:r>
          <w:rPr>
            <w:webHidden/>
          </w:rPr>
          <w:fldChar w:fldCharType="end"/>
        </w:r>
      </w:hyperlink>
    </w:p>
    <w:p w14:paraId="1C2E1EA4" w14:textId="4B8F99DB" w:rsidR="00FD222F" w:rsidRDefault="00FD222F">
      <w:pPr>
        <w:pStyle w:val="ndicedeilustraes"/>
        <w:rPr>
          <w:rFonts w:asciiTheme="minorHAnsi" w:eastAsiaTheme="minorEastAsia" w:hAnsiTheme="minorHAnsi"/>
          <w:sz w:val="22"/>
        </w:rPr>
      </w:pPr>
      <w:hyperlink w:anchor="_Toc544892" w:history="1">
        <w:r w:rsidRPr="00CC5427">
          <w:rPr>
            <w:rStyle w:val="Hyperlink"/>
          </w:rPr>
          <w:t>Figura 8.</w:t>
        </w:r>
        <w:r>
          <w:rPr>
            <w:rFonts w:asciiTheme="minorHAnsi" w:eastAsiaTheme="minorEastAsia" w:hAnsiTheme="minorHAnsi"/>
            <w:sz w:val="22"/>
          </w:rPr>
          <w:tab/>
        </w:r>
        <w:r w:rsidRPr="00CC5427">
          <w:rPr>
            <w:rStyle w:val="Hyperlink"/>
          </w:rPr>
          <w:t>Inserir Legenda.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54489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FF65DF">
          <w:rPr>
            <w:webHidden/>
          </w:rPr>
          <w:t>20</w:t>
        </w:r>
        <w:r>
          <w:rPr>
            <w:webHidden/>
          </w:rPr>
          <w:fldChar w:fldCharType="end"/>
        </w:r>
      </w:hyperlink>
    </w:p>
    <w:p w14:paraId="305A2BA2" w14:textId="43E2B708" w:rsidR="00FD222F" w:rsidRDefault="00FD222F">
      <w:pPr>
        <w:pStyle w:val="ndicedeilustraes"/>
        <w:rPr>
          <w:rFonts w:asciiTheme="minorHAnsi" w:eastAsiaTheme="minorEastAsia" w:hAnsiTheme="minorHAnsi"/>
          <w:sz w:val="22"/>
        </w:rPr>
      </w:pPr>
      <w:hyperlink w:anchor="_Toc544893" w:history="1">
        <w:r w:rsidRPr="00CC5427">
          <w:rPr>
            <w:rStyle w:val="Hyperlink"/>
          </w:rPr>
          <w:t>Figura 9.</w:t>
        </w:r>
        <w:r>
          <w:rPr>
            <w:rFonts w:asciiTheme="minorHAnsi" w:eastAsiaTheme="minorEastAsia" w:hAnsiTheme="minorHAnsi"/>
            <w:sz w:val="22"/>
          </w:rPr>
          <w:tab/>
        </w:r>
        <w:r w:rsidRPr="00CC5427">
          <w:rPr>
            <w:rStyle w:val="Hyperlink"/>
          </w:rPr>
          <w:t>Configurações da Legenda.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54489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FF65DF">
          <w:rPr>
            <w:webHidden/>
          </w:rPr>
          <w:t>20</w:t>
        </w:r>
        <w:r>
          <w:rPr>
            <w:webHidden/>
          </w:rPr>
          <w:fldChar w:fldCharType="end"/>
        </w:r>
      </w:hyperlink>
    </w:p>
    <w:p w14:paraId="0E48A638" w14:textId="3E1CA58E" w:rsidR="00FD222F" w:rsidRDefault="00FD222F">
      <w:pPr>
        <w:pStyle w:val="ndicedeilustraes"/>
        <w:rPr>
          <w:rFonts w:asciiTheme="minorHAnsi" w:eastAsiaTheme="minorEastAsia" w:hAnsiTheme="minorHAnsi"/>
          <w:sz w:val="22"/>
        </w:rPr>
      </w:pPr>
      <w:hyperlink w:anchor="_Toc544894" w:history="1">
        <w:r w:rsidRPr="00CC5427">
          <w:rPr>
            <w:rStyle w:val="Hyperlink"/>
          </w:rPr>
          <w:t xml:space="preserve">Figura 10. </w:t>
        </w:r>
        <w:r>
          <w:rPr>
            <w:rFonts w:asciiTheme="minorHAnsi" w:eastAsiaTheme="minorEastAsia" w:hAnsiTheme="minorHAnsi"/>
            <w:sz w:val="22"/>
          </w:rPr>
          <w:tab/>
        </w:r>
        <w:r w:rsidRPr="00CC5427">
          <w:rPr>
            <w:rStyle w:val="Hyperlink"/>
          </w:rPr>
          <w:t>Inserir um “tab” entre o ponto e o texto da legenda para configuração correta da lista de figuras, quadros e tabelas.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54489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FF65DF">
          <w:rPr>
            <w:webHidden/>
          </w:rPr>
          <w:t>21</w:t>
        </w:r>
        <w:r>
          <w:rPr>
            <w:webHidden/>
          </w:rPr>
          <w:fldChar w:fldCharType="end"/>
        </w:r>
      </w:hyperlink>
    </w:p>
    <w:p w14:paraId="141D66F2" w14:textId="0E6C9D9E" w:rsidR="00FD222F" w:rsidRDefault="00FD222F">
      <w:pPr>
        <w:pStyle w:val="ndicedeilustraes"/>
        <w:rPr>
          <w:rFonts w:asciiTheme="minorHAnsi" w:eastAsiaTheme="minorEastAsia" w:hAnsiTheme="minorHAnsi"/>
          <w:sz w:val="22"/>
        </w:rPr>
      </w:pPr>
      <w:hyperlink w:anchor="_Toc544895" w:history="1">
        <w:r w:rsidRPr="00CC5427">
          <w:rPr>
            <w:rStyle w:val="Hyperlink"/>
          </w:rPr>
          <w:t>Figura 11.</w:t>
        </w:r>
        <w:r>
          <w:rPr>
            <w:rFonts w:asciiTheme="minorHAnsi" w:eastAsiaTheme="minorEastAsia" w:hAnsiTheme="minorHAnsi"/>
            <w:sz w:val="22"/>
          </w:rPr>
          <w:tab/>
        </w:r>
        <w:r w:rsidRPr="00CC5427">
          <w:rPr>
            <w:rStyle w:val="Hyperlink"/>
          </w:rPr>
          <w:t>Janela de inserção de referências cruzadas.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54489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FF65DF">
          <w:rPr>
            <w:webHidden/>
          </w:rPr>
          <w:t>22</w:t>
        </w:r>
        <w:r>
          <w:rPr>
            <w:webHidden/>
          </w:rPr>
          <w:fldChar w:fldCharType="end"/>
        </w:r>
      </w:hyperlink>
    </w:p>
    <w:p w14:paraId="47031905" w14:textId="01E71E4C" w:rsidR="00FD222F" w:rsidRDefault="00FD222F">
      <w:pPr>
        <w:pStyle w:val="ndicedeilustraes"/>
        <w:rPr>
          <w:rFonts w:asciiTheme="minorHAnsi" w:eastAsiaTheme="minorEastAsia" w:hAnsiTheme="minorHAnsi"/>
          <w:sz w:val="22"/>
        </w:rPr>
      </w:pPr>
      <w:hyperlink w:anchor="_Toc544896" w:history="1">
        <w:r w:rsidRPr="00CC5427">
          <w:rPr>
            <w:rStyle w:val="Hyperlink"/>
          </w:rPr>
          <w:t>Figura 12.</w:t>
        </w:r>
        <w:r>
          <w:rPr>
            <w:rFonts w:asciiTheme="minorHAnsi" w:eastAsiaTheme="minorEastAsia" w:hAnsiTheme="minorHAnsi"/>
            <w:sz w:val="22"/>
          </w:rPr>
          <w:tab/>
        </w:r>
        <w:r w:rsidRPr="00CC5427">
          <w:rPr>
            <w:rStyle w:val="Hyperlink"/>
          </w:rPr>
          <w:t>Janela “Criar Fonte Bibliográfica”.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54489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FF65DF">
          <w:rPr>
            <w:webHidden/>
          </w:rPr>
          <w:t>22</w:t>
        </w:r>
        <w:r>
          <w:rPr>
            <w:webHidden/>
          </w:rPr>
          <w:fldChar w:fldCharType="end"/>
        </w:r>
      </w:hyperlink>
    </w:p>
    <w:p w14:paraId="5CE3BD1D" w14:textId="04C929D9" w:rsidR="00FD222F" w:rsidRDefault="00FD222F">
      <w:pPr>
        <w:pStyle w:val="ndicedeilustraes"/>
        <w:rPr>
          <w:rFonts w:asciiTheme="minorHAnsi" w:eastAsiaTheme="minorEastAsia" w:hAnsiTheme="minorHAnsi"/>
          <w:sz w:val="22"/>
        </w:rPr>
      </w:pPr>
      <w:hyperlink w:anchor="_Toc544897" w:history="1">
        <w:r w:rsidRPr="00CC5427">
          <w:rPr>
            <w:rStyle w:val="Hyperlink"/>
          </w:rPr>
          <w:t>Figura 13.</w:t>
        </w:r>
        <w:r>
          <w:rPr>
            <w:rFonts w:asciiTheme="minorHAnsi" w:eastAsiaTheme="minorEastAsia" w:hAnsiTheme="minorHAnsi"/>
            <w:sz w:val="22"/>
          </w:rPr>
          <w:tab/>
        </w:r>
        <w:r w:rsidRPr="00CC5427">
          <w:rPr>
            <w:rStyle w:val="Hyperlink"/>
          </w:rPr>
          <w:t>Gerenciador de Fontes Bibliográficas destacando um item citado no texto.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54489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FF65DF">
          <w:rPr>
            <w:webHidden/>
          </w:rPr>
          <w:t>24</w:t>
        </w:r>
        <w:r>
          <w:rPr>
            <w:webHidden/>
          </w:rPr>
          <w:fldChar w:fldCharType="end"/>
        </w:r>
      </w:hyperlink>
    </w:p>
    <w:p w14:paraId="02EF3779" w14:textId="7BD7988C" w:rsidR="008A416D" w:rsidRDefault="00D76D6A" w:rsidP="008A416D">
      <w:pPr>
        <w:pStyle w:val="ndicedeilustraes"/>
        <w:sectPr w:rsidR="008A416D" w:rsidSect="00B25726">
          <w:footnotePr>
            <w:numRestart w:val="eachPage"/>
          </w:footnotePr>
          <w:pgSz w:w="11909" w:h="16834" w:code="9"/>
          <w:pgMar w:top="1701" w:right="1134" w:bottom="1134" w:left="1701" w:header="720" w:footer="720" w:gutter="0"/>
          <w:cols w:space="720"/>
          <w:docGrid w:linePitch="360"/>
        </w:sectPr>
      </w:pPr>
      <w:r>
        <w:fldChar w:fldCharType="end"/>
      </w:r>
      <w:r w:rsidR="00DA2785">
        <w:fldChar w:fldCharType="begin"/>
      </w:r>
      <w:r w:rsidR="00DA2785">
        <w:instrText xml:space="preserve"> TOC \h \z \t "Índice de ilustrações" \a "Figura" </w:instrText>
      </w:r>
      <w:r w:rsidR="00DA2785">
        <w:fldChar w:fldCharType="separate"/>
      </w:r>
      <w:r w:rsidR="00DA2785">
        <w:fldChar w:fldCharType="end"/>
      </w:r>
    </w:p>
    <w:p w14:paraId="40BFCD78" w14:textId="677EB4E9" w:rsidR="005A3FA6" w:rsidRDefault="005A3FA6" w:rsidP="00D54E33">
      <w:pPr>
        <w:pStyle w:val="TituloSemNumerao"/>
      </w:pPr>
      <w:r>
        <w:lastRenderedPageBreak/>
        <w:t>Lista de quadros</w:t>
      </w:r>
    </w:p>
    <w:p w14:paraId="6A35EE8D" w14:textId="3B64D9FE" w:rsidR="005A3FA6" w:rsidRDefault="005A3FA6">
      <w:pPr>
        <w:pStyle w:val="ndicedeilustraes"/>
        <w:rPr>
          <w:rFonts w:asciiTheme="minorHAnsi" w:eastAsiaTheme="minorEastAsia" w:hAnsiTheme="minorHAnsi"/>
          <w:sz w:val="22"/>
        </w:rPr>
      </w:pPr>
      <w:r>
        <w:fldChar w:fldCharType="begin"/>
      </w:r>
      <w:r>
        <w:instrText xml:space="preserve"> TOC \h \z \c "Quadro" </w:instrText>
      </w:r>
      <w:r>
        <w:fldChar w:fldCharType="separate"/>
      </w:r>
      <w:hyperlink w:anchor="_Toc372561" w:history="1">
        <w:bookmarkStart w:id="0" w:name="_Toc375690"/>
        <w:r w:rsidRPr="00F623F4">
          <w:rPr>
            <w:rStyle w:val="Hyperlink"/>
          </w:rPr>
          <w:t xml:space="preserve">Quadro 1. </w:t>
        </w:r>
        <w:r>
          <w:rPr>
            <w:rFonts w:asciiTheme="minorHAnsi" w:eastAsiaTheme="minorEastAsia" w:hAnsiTheme="minorHAnsi"/>
            <w:sz w:val="22"/>
          </w:rPr>
          <w:tab/>
        </w:r>
        <w:r w:rsidRPr="00F623F4">
          <w:rPr>
            <w:rStyle w:val="Hyperlink"/>
          </w:rPr>
          <w:t>Exemplo de Quadro.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37256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FD222F">
          <w:rPr>
            <w:webHidden/>
          </w:rPr>
          <w:t>14</w:t>
        </w:r>
        <w:bookmarkEnd w:id="0"/>
        <w:r>
          <w:rPr>
            <w:webHidden/>
          </w:rPr>
          <w:fldChar w:fldCharType="end"/>
        </w:r>
      </w:hyperlink>
    </w:p>
    <w:p w14:paraId="613EEEB6" w14:textId="77777777" w:rsidR="005A3FA6" w:rsidRDefault="005A3FA6" w:rsidP="005A3FA6">
      <w:r>
        <w:fldChar w:fldCharType="end"/>
      </w:r>
    </w:p>
    <w:p w14:paraId="49C2D353" w14:textId="77777777" w:rsidR="008A416D" w:rsidRDefault="008A416D" w:rsidP="00D54E33">
      <w:pPr>
        <w:pStyle w:val="TituloSemNumerao"/>
        <w:sectPr w:rsidR="008A416D" w:rsidSect="00B25726">
          <w:footnotePr>
            <w:numRestart w:val="eachPage"/>
          </w:footnotePr>
          <w:pgSz w:w="11909" w:h="16834" w:code="9"/>
          <w:pgMar w:top="1701" w:right="1134" w:bottom="1134" w:left="1701" w:header="720" w:footer="720" w:gutter="0"/>
          <w:cols w:space="720"/>
          <w:docGrid w:linePitch="360"/>
        </w:sectPr>
      </w:pPr>
    </w:p>
    <w:p w14:paraId="5A554069" w14:textId="2E77ECC3" w:rsidR="00D54E33" w:rsidRDefault="008A6C68" w:rsidP="00D54E33">
      <w:pPr>
        <w:pStyle w:val="TituloSemNumerao"/>
      </w:pPr>
      <w:r w:rsidRPr="009B1F72">
        <w:lastRenderedPageBreak/>
        <w:t>L</w:t>
      </w:r>
      <w:r w:rsidR="008E2275">
        <w:t>ista</w:t>
      </w:r>
      <w:r w:rsidRPr="009B1F72">
        <w:t xml:space="preserve"> </w:t>
      </w:r>
      <w:r w:rsidR="008E2275">
        <w:t>de</w:t>
      </w:r>
      <w:r>
        <w:t xml:space="preserve"> </w:t>
      </w:r>
      <w:r w:rsidR="008E2275">
        <w:t>tabelas</w:t>
      </w:r>
    </w:p>
    <w:p w14:paraId="28D846C5" w14:textId="05039780" w:rsidR="00E34180" w:rsidRDefault="00E966EC">
      <w:pPr>
        <w:pStyle w:val="ndicedeilustraes"/>
        <w:rPr>
          <w:rFonts w:asciiTheme="minorHAnsi" w:eastAsiaTheme="minorEastAsia" w:hAnsiTheme="minorHAnsi"/>
          <w:sz w:val="22"/>
        </w:rPr>
      </w:pPr>
      <w:r>
        <w:rPr>
          <w:lang w:val="pt-BR"/>
        </w:rPr>
        <w:fldChar w:fldCharType="begin"/>
      </w:r>
      <w:r>
        <w:rPr>
          <w:lang w:val="pt-BR"/>
        </w:rPr>
        <w:instrText xml:space="preserve"> TOC \h \z \c "Tabela" </w:instrText>
      </w:r>
      <w:r>
        <w:rPr>
          <w:lang w:val="pt-BR"/>
        </w:rPr>
        <w:fldChar w:fldCharType="separate"/>
      </w:r>
      <w:hyperlink w:anchor="_Toc371406" w:history="1">
        <w:bookmarkStart w:id="1" w:name="_Toc375691"/>
        <w:r w:rsidR="00E34180" w:rsidRPr="003F4A35">
          <w:rPr>
            <w:rStyle w:val="Hyperlink"/>
          </w:rPr>
          <w:t>Tabela 1.</w:t>
        </w:r>
        <w:r w:rsidR="00E34180">
          <w:rPr>
            <w:rFonts w:asciiTheme="minorHAnsi" w:eastAsiaTheme="minorEastAsia" w:hAnsiTheme="minorHAnsi"/>
            <w:sz w:val="22"/>
          </w:rPr>
          <w:tab/>
        </w:r>
        <w:r w:rsidR="00E34180" w:rsidRPr="003F4A35">
          <w:rPr>
            <w:rStyle w:val="Hyperlink"/>
          </w:rPr>
          <w:t>Exemplo de Tabela.</w:t>
        </w:r>
        <w:r w:rsidR="00E34180">
          <w:rPr>
            <w:webHidden/>
          </w:rPr>
          <w:tab/>
        </w:r>
        <w:r w:rsidR="00E34180">
          <w:rPr>
            <w:webHidden/>
          </w:rPr>
          <w:fldChar w:fldCharType="begin"/>
        </w:r>
        <w:r w:rsidR="00E34180">
          <w:rPr>
            <w:webHidden/>
          </w:rPr>
          <w:instrText xml:space="preserve"> PAGEREF _Toc371406 \h </w:instrText>
        </w:r>
        <w:r w:rsidR="00E34180">
          <w:rPr>
            <w:webHidden/>
          </w:rPr>
        </w:r>
        <w:r w:rsidR="00E34180">
          <w:rPr>
            <w:webHidden/>
          </w:rPr>
          <w:fldChar w:fldCharType="separate"/>
        </w:r>
        <w:r w:rsidR="00FD222F">
          <w:rPr>
            <w:webHidden/>
          </w:rPr>
          <w:t>14</w:t>
        </w:r>
        <w:bookmarkEnd w:id="1"/>
        <w:r w:rsidR="00E34180">
          <w:rPr>
            <w:webHidden/>
          </w:rPr>
          <w:fldChar w:fldCharType="end"/>
        </w:r>
      </w:hyperlink>
    </w:p>
    <w:p w14:paraId="7432898E" w14:textId="77777777" w:rsidR="008412E0" w:rsidRDefault="00E966EC" w:rsidP="00557206">
      <w:pPr>
        <w:rPr>
          <w:lang w:val="pt-BR"/>
        </w:rPr>
      </w:pPr>
      <w:r>
        <w:rPr>
          <w:lang w:val="pt-BR"/>
        </w:rPr>
        <w:fldChar w:fldCharType="end"/>
      </w:r>
    </w:p>
    <w:p w14:paraId="4BED964E" w14:textId="77777777" w:rsidR="008A416D" w:rsidRDefault="008A416D" w:rsidP="00557206">
      <w:pPr>
        <w:rPr>
          <w:lang w:val="pt-BR"/>
        </w:rPr>
      </w:pPr>
    </w:p>
    <w:p w14:paraId="3F295D15" w14:textId="77777777" w:rsidR="008A416D" w:rsidRDefault="008A416D" w:rsidP="005D1489">
      <w:pPr>
        <w:pStyle w:val="TituloSemNumerao"/>
        <w:sectPr w:rsidR="008A416D" w:rsidSect="00B25726">
          <w:footnotePr>
            <w:numRestart w:val="eachPage"/>
          </w:footnotePr>
          <w:pgSz w:w="11909" w:h="16834" w:code="9"/>
          <w:pgMar w:top="1701" w:right="1134" w:bottom="1134" w:left="1701" w:header="720" w:footer="720" w:gutter="0"/>
          <w:cols w:space="720"/>
          <w:docGrid w:linePitch="360"/>
        </w:sectPr>
      </w:pPr>
    </w:p>
    <w:p w14:paraId="0669D6B0" w14:textId="66394C1A" w:rsidR="00633BAE" w:rsidRDefault="00633BAE" w:rsidP="005D1489">
      <w:pPr>
        <w:pStyle w:val="TituloSemNumerao"/>
      </w:pPr>
      <w:r>
        <w:lastRenderedPageBreak/>
        <w:t xml:space="preserve">Lista de </w:t>
      </w:r>
      <w:r w:rsidR="00574C70">
        <w:t>a</w:t>
      </w:r>
      <w:r>
        <w:t xml:space="preserve">breviaturas e </w:t>
      </w:r>
      <w:r w:rsidR="00574C70">
        <w:t>s</w:t>
      </w:r>
      <w:r>
        <w:t>iglas</w:t>
      </w:r>
    </w:p>
    <w:tbl>
      <w:tblPr>
        <w:tblStyle w:val="Tabelacomgrade"/>
        <w:tblpPr w:leftFromText="180" w:rightFromText="180" w:vertAnchor="text" w:horzAnchor="margin" w:tblpY="334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00"/>
        <w:gridCol w:w="7490"/>
      </w:tblGrid>
      <w:tr w:rsidR="00633BAE" w14:paraId="62B4F36C" w14:textId="77777777" w:rsidTr="00633BAE">
        <w:tc>
          <w:tcPr>
            <w:tcW w:w="969" w:type="pct"/>
          </w:tcPr>
          <w:p w14:paraId="5F09D6B2" w14:textId="77777777" w:rsidR="00633BAE" w:rsidRDefault="00633BAE" w:rsidP="00633BAE">
            <w:pPr>
              <w:spacing w:after="200" w:line="276" w:lineRule="auto"/>
              <w:ind w:firstLine="0"/>
              <w:jc w:val="left"/>
              <w:rPr>
                <w:lang w:val="pt-BR"/>
              </w:rPr>
            </w:pPr>
            <w:r>
              <w:rPr>
                <w:lang w:val="pt-BR"/>
              </w:rPr>
              <w:t>FACOMP</w:t>
            </w:r>
          </w:p>
        </w:tc>
        <w:tc>
          <w:tcPr>
            <w:tcW w:w="4031" w:type="pct"/>
          </w:tcPr>
          <w:p w14:paraId="177E48A0" w14:textId="77777777" w:rsidR="00633BAE" w:rsidRPr="004339C5" w:rsidRDefault="00633BAE" w:rsidP="00633BAE">
            <w:pPr>
              <w:spacing w:after="200" w:line="276" w:lineRule="auto"/>
              <w:ind w:firstLine="0"/>
              <w:jc w:val="left"/>
              <w:rPr>
                <w:lang w:val="pt-BR"/>
              </w:rPr>
            </w:pPr>
            <w:r w:rsidRPr="004339C5">
              <w:rPr>
                <w:lang w:val="pt-BR"/>
              </w:rPr>
              <w:t>Faculdade de Computação</w:t>
            </w:r>
          </w:p>
        </w:tc>
      </w:tr>
      <w:tr w:rsidR="00633BAE" w:rsidRPr="00DA2785" w14:paraId="7128684E" w14:textId="77777777" w:rsidTr="00633BAE">
        <w:tc>
          <w:tcPr>
            <w:tcW w:w="969" w:type="pct"/>
          </w:tcPr>
          <w:p w14:paraId="52EB5325" w14:textId="77777777" w:rsidR="00633BAE" w:rsidRPr="004339C5" w:rsidRDefault="00633BAE" w:rsidP="00633BAE">
            <w:pPr>
              <w:spacing w:after="200" w:line="276" w:lineRule="auto"/>
              <w:ind w:firstLine="0"/>
              <w:jc w:val="left"/>
              <w:rPr>
                <w:lang w:val="pt-BR"/>
              </w:rPr>
            </w:pPr>
            <w:r w:rsidRPr="004339C5">
              <w:rPr>
                <w:lang w:val="pt-BR"/>
              </w:rPr>
              <w:t>ICEN</w:t>
            </w:r>
          </w:p>
        </w:tc>
        <w:tc>
          <w:tcPr>
            <w:tcW w:w="4031" w:type="pct"/>
          </w:tcPr>
          <w:p w14:paraId="28E19546" w14:textId="77777777" w:rsidR="00633BAE" w:rsidRPr="004339C5" w:rsidRDefault="00633BAE" w:rsidP="00633BAE">
            <w:pPr>
              <w:spacing w:after="200" w:line="276" w:lineRule="auto"/>
              <w:ind w:firstLine="0"/>
              <w:jc w:val="left"/>
              <w:rPr>
                <w:lang w:val="pt-BR"/>
              </w:rPr>
            </w:pPr>
            <w:r>
              <w:rPr>
                <w:lang w:val="pt-BR"/>
              </w:rPr>
              <w:t>Instituto de Ciências Exatas e Naturais</w:t>
            </w:r>
          </w:p>
        </w:tc>
      </w:tr>
      <w:tr w:rsidR="00633BAE" w:rsidRPr="00DA2785" w14:paraId="4850A1A1" w14:textId="77777777" w:rsidTr="00633BAE">
        <w:tc>
          <w:tcPr>
            <w:tcW w:w="969" w:type="pct"/>
          </w:tcPr>
          <w:p w14:paraId="36367C49" w14:textId="77777777" w:rsidR="00633BAE" w:rsidRPr="004339C5" w:rsidRDefault="00633BAE" w:rsidP="00633BAE">
            <w:pPr>
              <w:spacing w:after="200" w:line="276" w:lineRule="auto"/>
              <w:ind w:firstLine="0"/>
              <w:jc w:val="left"/>
              <w:rPr>
                <w:lang w:val="pt-BR"/>
              </w:rPr>
            </w:pPr>
            <w:r>
              <w:rPr>
                <w:lang w:val="pt-BR"/>
              </w:rPr>
              <w:t>PPGCC</w:t>
            </w:r>
          </w:p>
        </w:tc>
        <w:tc>
          <w:tcPr>
            <w:tcW w:w="4031" w:type="pct"/>
          </w:tcPr>
          <w:p w14:paraId="634AD169" w14:textId="77777777" w:rsidR="00633BAE" w:rsidRDefault="00633BAE" w:rsidP="00633BAE">
            <w:pPr>
              <w:spacing w:after="200" w:line="276" w:lineRule="auto"/>
              <w:ind w:firstLine="0"/>
              <w:jc w:val="left"/>
              <w:rPr>
                <w:lang w:val="pt-BR"/>
              </w:rPr>
            </w:pPr>
            <w:r>
              <w:rPr>
                <w:lang w:val="pt-BR"/>
              </w:rPr>
              <w:t>Programa de Pós-Graduação em Ciência da Computação</w:t>
            </w:r>
          </w:p>
        </w:tc>
      </w:tr>
      <w:tr w:rsidR="00633BAE" w:rsidRPr="00DA2785" w14:paraId="30B4CD74" w14:textId="77777777" w:rsidTr="00633BAE">
        <w:tc>
          <w:tcPr>
            <w:tcW w:w="969" w:type="pct"/>
          </w:tcPr>
          <w:p w14:paraId="58557A53" w14:textId="77777777" w:rsidR="00633BAE" w:rsidRPr="00DD3E53" w:rsidRDefault="00633BAE" w:rsidP="00633BAE">
            <w:pPr>
              <w:spacing w:after="200" w:line="276" w:lineRule="auto"/>
              <w:ind w:firstLine="0"/>
              <w:jc w:val="left"/>
              <w:rPr>
                <w:lang w:val="pt-BR"/>
              </w:rPr>
            </w:pPr>
            <w:r>
              <w:rPr>
                <w:lang w:val="pt-BR"/>
              </w:rPr>
              <w:t>TCC</w:t>
            </w:r>
          </w:p>
        </w:tc>
        <w:tc>
          <w:tcPr>
            <w:tcW w:w="4031" w:type="pct"/>
          </w:tcPr>
          <w:p w14:paraId="62429E03" w14:textId="77777777" w:rsidR="00633BAE" w:rsidRPr="004339C5" w:rsidRDefault="00633BAE" w:rsidP="00633BAE">
            <w:pPr>
              <w:spacing w:after="200" w:line="276" w:lineRule="auto"/>
              <w:ind w:firstLine="0"/>
              <w:jc w:val="left"/>
              <w:rPr>
                <w:lang w:val="pt-BR"/>
              </w:rPr>
            </w:pPr>
            <w:r w:rsidRPr="004339C5">
              <w:rPr>
                <w:lang w:val="pt-BR"/>
              </w:rPr>
              <w:t>Trabalho de Conclusão de Curso</w:t>
            </w:r>
          </w:p>
        </w:tc>
      </w:tr>
      <w:tr w:rsidR="00633BAE" w14:paraId="272F9208" w14:textId="77777777" w:rsidTr="00633BAE">
        <w:tc>
          <w:tcPr>
            <w:tcW w:w="969" w:type="pct"/>
          </w:tcPr>
          <w:p w14:paraId="233AB85A" w14:textId="77777777" w:rsidR="00633BAE" w:rsidRDefault="00633BAE" w:rsidP="00633BAE">
            <w:pPr>
              <w:spacing w:after="200" w:line="276" w:lineRule="auto"/>
              <w:ind w:firstLine="0"/>
              <w:jc w:val="left"/>
              <w:rPr>
                <w:lang w:val="pt-BR"/>
              </w:rPr>
            </w:pPr>
            <w:r>
              <w:rPr>
                <w:lang w:val="pt-BR"/>
              </w:rPr>
              <w:t>UFPA</w:t>
            </w:r>
          </w:p>
        </w:tc>
        <w:tc>
          <w:tcPr>
            <w:tcW w:w="4031" w:type="pct"/>
          </w:tcPr>
          <w:p w14:paraId="1EBF2D0A" w14:textId="77777777" w:rsidR="00633BAE" w:rsidRPr="00032BFA" w:rsidRDefault="00633BAE" w:rsidP="00633BAE">
            <w:pPr>
              <w:spacing w:after="200" w:line="276" w:lineRule="auto"/>
              <w:ind w:firstLine="0"/>
              <w:jc w:val="left"/>
              <w:rPr>
                <w:lang w:val="pt-BR"/>
              </w:rPr>
            </w:pPr>
            <w:r w:rsidRPr="00032BFA">
              <w:rPr>
                <w:lang w:val="pt-BR"/>
              </w:rPr>
              <w:t>Universidade Federal do Pará</w:t>
            </w:r>
          </w:p>
        </w:tc>
      </w:tr>
    </w:tbl>
    <w:p w14:paraId="40E5E2B1" w14:textId="40A96CC7" w:rsidR="009B1F72" w:rsidRDefault="009B1F72" w:rsidP="00633BAE"/>
    <w:p w14:paraId="3ADA5D47" w14:textId="77777777" w:rsidR="008A416D" w:rsidRDefault="008A416D" w:rsidP="005D1489">
      <w:pPr>
        <w:pStyle w:val="TituloSemNumerao"/>
        <w:sectPr w:rsidR="008A416D" w:rsidSect="00FD222F">
          <w:footnotePr>
            <w:numRestart w:val="eachPage"/>
          </w:footnotePr>
          <w:pgSz w:w="11909" w:h="16834" w:code="9"/>
          <w:pgMar w:top="1701" w:right="1134" w:bottom="1134" w:left="1701" w:header="720" w:footer="720" w:gutter="0"/>
          <w:cols w:space="720"/>
          <w:docGrid w:linePitch="360"/>
        </w:sectPr>
      </w:pPr>
    </w:p>
    <w:p w14:paraId="27DC5DD4" w14:textId="2F67C416" w:rsidR="00FC4C2D" w:rsidRPr="00FC4C2D" w:rsidRDefault="00FC4C2D" w:rsidP="005D1489">
      <w:pPr>
        <w:pStyle w:val="TituloSemNumerao"/>
      </w:pPr>
      <w:r w:rsidRPr="009B1F72">
        <w:lastRenderedPageBreak/>
        <w:t>S</w:t>
      </w:r>
      <w:r w:rsidR="005D1489">
        <w:t>umário</w:t>
      </w:r>
    </w:p>
    <w:sdt>
      <w:sdtPr>
        <w:rPr>
          <w:rFonts w:asciiTheme="minorHAnsi" w:hAnsiTheme="minorHAnsi"/>
          <w:sz w:val="26"/>
          <w:szCs w:val="26"/>
        </w:rPr>
        <w:id w:val="1376817285"/>
        <w:docPartObj>
          <w:docPartGallery w:val="Table of Contents"/>
          <w:docPartUnique/>
        </w:docPartObj>
      </w:sdtPr>
      <w:sdtEndPr>
        <w:rPr>
          <w:rFonts w:ascii="Times New Roman" w:hAnsi="Times New Roman" w:cstheme="minorBidi"/>
          <w:b w:val="0"/>
          <w:caps w:val="0"/>
          <w:noProof w:val="0"/>
          <w:sz w:val="24"/>
          <w:szCs w:val="22"/>
        </w:rPr>
      </w:sdtEndPr>
      <w:sdtContent>
        <w:p w14:paraId="6F17CE6F" w14:textId="3F60E464" w:rsidR="002175D8" w:rsidRDefault="00CC4AC8">
          <w:pPr>
            <w:pStyle w:val="Sumrio1"/>
            <w:rPr>
              <w:rFonts w:asciiTheme="minorHAnsi" w:eastAsiaTheme="minorEastAsia" w:hAnsiTheme="minorHAnsi" w:cstheme="minorBidi"/>
              <w:b w:val="0"/>
              <w:caps w:val="0"/>
              <w:sz w:val="22"/>
              <w:szCs w:val="22"/>
            </w:rPr>
          </w:pPr>
          <w:r>
            <w:fldChar w:fldCharType="begin"/>
          </w:r>
          <w:r>
            <w:instrText xml:space="preserve"> TOC \o "1-5" \h \z \u </w:instrText>
          </w:r>
          <w:r>
            <w:fldChar w:fldCharType="separate"/>
          </w:r>
          <w:hyperlink w:anchor="_Toc566465" w:history="1">
            <w:r w:rsidR="002175D8" w:rsidRPr="001D2E86">
              <w:rPr>
                <w:rStyle w:val="Hyperlink"/>
              </w:rPr>
              <w:t>1</w:t>
            </w:r>
            <w:r w:rsidR="002175D8">
              <w:rPr>
                <w:rFonts w:asciiTheme="minorHAnsi" w:eastAsiaTheme="minorEastAsia" w:hAnsiTheme="minorHAnsi" w:cstheme="minorBidi"/>
                <w:b w:val="0"/>
                <w:caps w:val="0"/>
                <w:sz w:val="22"/>
                <w:szCs w:val="22"/>
              </w:rPr>
              <w:tab/>
            </w:r>
            <w:r w:rsidR="002175D8" w:rsidRPr="001D2E86">
              <w:rPr>
                <w:rStyle w:val="Hyperlink"/>
              </w:rPr>
              <w:t>Introdução</w:t>
            </w:r>
            <w:r w:rsidR="002175D8">
              <w:rPr>
                <w:webHidden/>
              </w:rPr>
              <w:tab/>
            </w:r>
            <w:r w:rsidR="002175D8">
              <w:rPr>
                <w:webHidden/>
              </w:rPr>
              <w:fldChar w:fldCharType="begin"/>
            </w:r>
            <w:r w:rsidR="002175D8">
              <w:rPr>
                <w:webHidden/>
              </w:rPr>
              <w:instrText xml:space="preserve"> PAGEREF _Toc566465 \h </w:instrText>
            </w:r>
            <w:r w:rsidR="002175D8">
              <w:rPr>
                <w:webHidden/>
              </w:rPr>
            </w:r>
            <w:r w:rsidR="002175D8">
              <w:rPr>
                <w:webHidden/>
              </w:rPr>
              <w:fldChar w:fldCharType="separate"/>
            </w:r>
            <w:r w:rsidR="002175D8">
              <w:rPr>
                <w:webHidden/>
              </w:rPr>
              <w:t>13</w:t>
            </w:r>
            <w:r w:rsidR="002175D8">
              <w:rPr>
                <w:webHidden/>
              </w:rPr>
              <w:fldChar w:fldCharType="end"/>
            </w:r>
          </w:hyperlink>
        </w:p>
        <w:p w14:paraId="7F575BAD" w14:textId="2E52B857" w:rsidR="002175D8" w:rsidRDefault="002175D8">
          <w:pPr>
            <w:pStyle w:val="Sumrio2"/>
            <w:rPr>
              <w:rFonts w:asciiTheme="minorHAnsi" w:eastAsiaTheme="minorEastAsia" w:hAnsiTheme="minorHAnsi"/>
              <w:b w:val="0"/>
              <w:sz w:val="22"/>
            </w:rPr>
          </w:pPr>
          <w:hyperlink w:anchor="_Toc566466" w:history="1">
            <w:r w:rsidRPr="001D2E86">
              <w:rPr>
                <w:rStyle w:val="Hyperlink"/>
              </w:rPr>
              <w:t>1.1</w:t>
            </w:r>
            <w:r>
              <w:rPr>
                <w:rFonts w:asciiTheme="minorHAnsi" w:eastAsiaTheme="minorEastAsia" w:hAnsiTheme="minorHAnsi"/>
                <w:b w:val="0"/>
                <w:sz w:val="22"/>
              </w:rPr>
              <w:tab/>
            </w:r>
            <w:r w:rsidRPr="001D2E86">
              <w:rPr>
                <w:rStyle w:val="Hyperlink"/>
              </w:rPr>
              <w:t>Seção Exemplo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6646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4</w:t>
            </w:r>
            <w:r>
              <w:rPr>
                <w:webHidden/>
              </w:rPr>
              <w:fldChar w:fldCharType="end"/>
            </w:r>
          </w:hyperlink>
        </w:p>
        <w:p w14:paraId="5564F6A7" w14:textId="68F4EFB8" w:rsidR="002175D8" w:rsidRDefault="002175D8">
          <w:pPr>
            <w:pStyle w:val="Sumrio2"/>
            <w:rPr>
              <w:rFonts w:asciiTheme="minorHAnsi" w:eastAsiaTheme="minorEastAsia" w:hAnsiTheme="minorHAnsi"/>
              <w:b w:val="0"/>
              <w:sz w:val="22"/>
            </w:rPr>
          </w:pPr>
          <w:hyperlink w:anchor="_Toc566467" w:history="1">
            <w:r w:rsidRPr="001D2E86">
              <w:rPr>
                <w:rStyle w:val="Hyperlink"/>
              </w:rPr>
              <w:t>1.2</w:t>
            </w:r>
            <w:r>
              <w:rPr>
                <w:rFonts w:asciiTheme="minorHAnsi" w:eastAsiaTheme="minorEastAsia" w:hAnsiTheme="minorHAnsi"/>
                <w:b w:val="0"/>
                <w:sz w:val="22"/>
              </w:rPr>
              <w:tab/>
            </w:r>
            <w:r w:rsidRPr="001D2E86">
              <w:rPr>
                <w:rStyle w:val="Hyperlink"/>
              </w:rPr>
              <w:t>Outra Seção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6646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4</w:t>
            </w:r>
            <w:r>
              <w:rPr>
                <w:webHidden/>
              </w:rPr>
              <w:fldChar w:fldCharType="end"/>
            </w:r>
          </w:hyperlink>
        </w:p>
        <w:p w14:paraId="1D5759C9" w14:textId="69A7EF24" w:rsidR="002175D8" w:rsidRDefault="002175D8">
          <w:pPr>
            <w:pStyle w:val="Sumrio3"/>
            <w:rPr>
              <w:rFonts w:asciiTheme="minorHAnsi" w:eastAsiaTheme="minorEastAsia" w:hAnsiTheme="minorHAnsi"/>
              <w:sz w:val="22"/>
            </w:rPr>
          </w:pPr>
          <w:hyperlink w:anchor="_Toc566468" w:history="1">
            <w:r w:rsidRPr="001D2E86">
              <w:rPr>
                <w:rStyle w:val="Hyperlink"/>
              </w:rPr>
              <w:t>1.2.1</w:t>
            </w:r>
            <w:r>
              <w:rPr>
                <w:rFonts w:asciiTheme="minorHAnsi" w:eastAsiaTheme="minorEastAsia" w:hAnsiTheme="minorHAnsi"/>
                <w:sz w:val="22"/>
              </w:rPr>
              <w:tab/>
            </w:r>
            <w:r w:rsidRPr="001D2E86">
              <w:rPr>
                <w:rStyle w:val="Hyperlink"/>
              </w:rPr>
              <w:t>Exemplo de subseção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6646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4</w:t>
            </w:r>
            <w:r>
              <w:rPr>
                <w:webHidden/>
              </w:rPr>
              <w:fldChar w:fldCharType="end"/>
            </w:r>
          </w:hyperlink>
        </w:p>
        <w:p w14:paraId="3B1C23D3" w14:textId="0DBEFC45" w:rsidR="002175D8" w:rsidRDefault="002175D8">
          <w:pPr>
            <w:pStyle w:val="Sumrio4"/>
            <w:rPr>
              <w:rFonts w:asciiTheme="minorHAnsi" w:eastAsiaTheme="minorEastAsia" w:hAnsiTheme="minorHAnsi"/>
              <w:noProof/>
              <w:sz w:val="22"/>
            </w:rPr>
          </w:pPr>
          <w:hyperlink w:anchor="_Toc566469" w:history="1">
            <w:r w:rsidRPr="001D2E86">
              <w:rPr>
                <w:rStyle w:val="Hyperlink"/>
                <w:noProof/>
              </w:rPr>
              <w:t>1.2.1.1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1D2E86">
              <w:rPr>
                <w:rStyle w:val="Hyperlink"/>
                <w:noProof/>
              </w:rPr>
              <w:t>Exemplo de quaternár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64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972B25" w14:textId="7877DF84" w:rsidR="002175D8" w:rsidRDefault="002175D8">
          <w:pPr>
            <w:pStyle w:val="Sumrio5"/>
            <w:rPr>
              <w:rFonts w:asciiTheme="minorHAnsi" w:eastAsiaTheme="minorEastAsia" w:hAnsiTheme="minorHAnsi"/>
              <w:noProof/>
              <w:sz w:val="22"/>
            </w:rPr>
          </w:pPr>
          <w:hyperlink w:anchor="_Toc566470" w:history="1">
            <w:r w:rsidRPr="001D2E86">
              <w:rPr>
                <w:rStyle w:val="Hyperlink"/>
                <w:noProof/>
              </w:rPr>
              <w:t>1.2.1.1.1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1D2E86">
              <w:rPr>
                <w:rStyle w:val="Hyperlink"/>
                <w:noProof/>
              </w:rPr>
              <w:t>Exemplo de seção quinár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64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5F0DF2" w14:textId="26926A7E" w:rsidR="002175D8" w:rsidRDefault="002175D8">
          <w:pPr>
            <w:pStyle w:val="Sumrio1"/>
            <w:rPr>
              <w:rFonts w:asciiTheme="minorHAnsi" w:eastAsiaTheme="minorEastAsia" w:hAnsiTheme="minorHAnsi" w:cstheme="minorBidi"/>
              <w:b w:val="0"/>
              <w:caps w:val="0"/>
              <w:sz w:val="22"/>
              <w:szCs w:val="22"/>
            </w:rPr>
          </w:pPr>
          <w:hyperlink w:anchor="_Toc566471" w:history="1">
            <w:r w:rsidRPr="001D2E86">
              <w:rPr>
                <w:rStyle w:val="Hyperlink"/>
              </w:rPr>
              <w:t>2</w:t>
            </w:r>
            <w:r>
              <w:rPr>
                <w:rFonts w:asciiTheme="minorHAnsi" w:eastAsiaTheme="minorEastAsia" w:hAnsiTheme="minorHAnsi" w:cstheme="minorBidi"/>
                <w:b w:val="0"/>
                <w:caps w:val="0"/>
                <w:sz w:val="22"/>
                <w:szCs w:val="22"/>
              </w:rPr>
              <w:tab/>
            </w:r>
            <w:r w:rsidRPr="001D2E86">
              <w:rPr>
                <w:rStyle w:val="Hyperlink"/>
              </w:rPr>
              <w:t>Capítulos do Trabalho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6647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6</w:t>
            </w:r>
            <w:r>
              <w:rPr>
                <w:webHidden/>
              </w:rPr>
              <w:fldChar w:fldCharType="end"/>
            </w:r>
          </w:hyperlink>
        </w:p>
        <w:p w14:paraId="5CA6DF25" w14:textId="537CD6D4" w:rsidR="002175D8" w:rsidRDefault="002175D8">
          <w:pPr>
            <w:pStyle w:val="Sumrio2"/>
            <w:rPr>
              <w:rFonts w:asciiTheme="minorHAnsi" w:eastAsiaTheme="minorEastAsia" w:hAnsiTheme="minorHAnsi"/>
              <w:b w:val="0"/>
              <w:sz w:val="22"/>
            </w:rPr>
          </w:pPr>
          <w:hyperlink w:anchor="_Toc566472" w:history="1">
            <w:r w:rsidRPr="001D2E86">
              <w:rPr>
                <w:rStyle w:val="Hyperlink"/>
              </w:rPr>
              <w:t>2.1</w:t>
            </w:r>
            <w:r>
              <w:rPr>
                <w:rFonts w:asciiTheme="minorHAnsi" w:eastAsiaTheme="minorEastAsia" w:hAnsiTheme="minorHAnsi"/>
                <w:b w:val="0"/>
                <w:sz w:val="22"/>
              </w:rPr>
              <w:tab/>
            </w:r>
            <w:r w:rsidRPr="001D2E86">
              <w:rPr>
                <w:rStyle w:val="Hyperlink"/>
              </w:rPr>
              <w:t>Preparação Inicial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6647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6</w:t>
            </w:r>
            <w:r>
              <w:rPr>
                <w:webHidden/>
              </w:rPr>
              <w:fldChar w:fldCharType="end"/>
            </w:r>
          </w:hyperlink>
        </w:p>
        <w:p w14:paraId="08CB6D4E" w14:textId="043537F8" w:rsidR="002175D8" w:rsidRDefault="002175D8">
          <w:pPr>
            <w:pStyle w:val="Sumrio2"/>
            <w:rPr>
              <w:rFonts w:asciiTheme="minorHAnsi" w:eastAsiaTheme="minorEastAsia" w:hAnsiTheme="minorHAnsi"/>
              <w:b w:val="0"/>
              <w:sz w:val="22"/>
            </w:rPr>
          </w:pPr>
          <w:hyperlink w:anchor="_Toc566473" w:history="1">
            <w:r w:rsidRPr="001D2E86">
              <w:rPr>
                <w:rStyle w:val="Hyperlink"/>
              </w:rPr>
              <w:t>2.2</w:t>
            </w:r>
            <w:r>
              <w:rPr>
                <w:rFonts w:asciiTheme="minorHAnsi" w:eastAsiaTheme="minorEastAsia" w:hAnsiTheme="minorHAnsi"/>
                <w:b w:val="0"/>
                <w:sz w:val="22"/>
              </w:rPr>
              <w:tab/>
            </w:r>
            <w:r w:rsidRPr="001D2E86">
              <w:rPr>
                <w:rStyle w:val="Hyperlink"/>
              </w:rPr>
              <w:t>Estilo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6647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7</w:t>
            </w:r>
            <w:r>
              <w:rPr>
                <w:webHidden/>
              </w:rPr>
              <w:fldChar w:fldCharType="end"/>
            </w:r>
          </w:hyperlink>
        </w:p>
        <w:p w14:paraId="7F2CFB29" w14:textId="2A21D469" w:rsidR="002175D8" w:rsidRDefault="002175D8">
          <w:pPr>
            <w:pStyle w:val="Sumrio2"/>
            <w:rPr>
              <w:rFonts w:asciiTheme="minorHAnsi" w:eastAsiaTheme="minorEastAsia" w:hAnsiTheme="minorHAnsi"/>
              <w:b w:val="0"/>
              <w:sz w:val="22"/>
            </w:rPr>
          </w:pPr>
          <w:hyperlink w:anchor="_Toc566474" w:history="1">
            <w:r w:rsidRPr="001D2E86">
              <w:rPr>
                <w:rStyle w:val="Hyperlink"/>
              </w:rPr>
              <w:t>2.3</w:t>
            </w:r>
            <w:r>
              <w:rPr>
                <w:rFonts w:asciiTheme="minorHAnsi" w:eastAsiaTheme="minorEastAsia" w:hAnsiTheme="minorHAnsi"/>
                <w:b w:val="0"/>
                <w:sz w:val="22"/>
              </w:rPr>
              <w:tab/>
            </w:r>
            <w:r w:rsidRPr="001D2E86">
              <w:rPr>
                <w:rStyle w:val="Hyperlink"/>
              </w:rPr>
              <w:t>Formatar Elementos Pré-Textuai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6647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8</w:t>
            </w:r>
            <w:r>
              <w:rPr>
                <w:webHidden/>
              </w:rPr>
              <w:fldChar w:fldCharType="end"/>
            </w:r>
          </w:hyperlink>
        </w:p>
        <w:p w14:paraId="7BAC4C14" w14:textId="11EA2BD3" w:rsidR="002175D8" w:rsidRDefault="002175D8">
          <w:pPr>
            <w:pStyle w:val="Sumrio2"/>
            <w:rPr>
              <w:rFonts w:asciiTheme="minorHAnsi" w:eastAsiaTheme="minorEastAsia" w:hAnsiTheme="minorHAnsi"/>
              <w:b w:val="0"/>
              <w:sz w:val="22"/>
            </w:rPr>
          </w:pPr>
          <w:hyperlink w:anchor="_Toc566475" w:history="1">
            <w:r w:rsidRPr="001D2E86">
              <w:rPr>
                <w:rStyle w:val="Hyperlink"/>
              </w:rPr>
              <w:t>2.4</w:t>
            </w:r>
            <w:r>
              <w:rPr>
                <w:rFonts w:asciiTheme="minorHAnsi" w:eastAsiaTheme="minorEastAsia" w:hAnsiTheme="minorHAnsi"/>
                <w:b w:val="0"/>
                <w:sz w:val="22"/>
              </w:rPr>
              <w:tab/>
            </w:r>
            <w:r w:rsidRPr="001D2E86">
              <w:rPr>
                <w:rStyle w:val="Hyperlink"/>
              </w:rPr>
              <w:t>Inserir Legenda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6647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9</w:t>
            </w:r>
            <w:r>
              <w:rPr>
                <w:webHidden/>
              </w:rPr>
              <w:fldChar w:fldCharType="end"/>
            </w:r>
          </w:hyperlink>
        </w:p>
        <w:p w14:paraId="1BEF8298" w14:textId="6A82E8C6" w:rsidR="002175D8" w:rsidRDefault="002175D8">
          <w:pPr>
            <w:pStyle w:val="Sumrio2"/>
            <w:rPr>
              <w:rFonts w:asciiTheme="minorHAnsi" w:eastAsiaTheme="minorEastAsia" w:hAnsiTheme="minorHAnsi"/>
              <w:b w:val="0"/>
              <w:sz w:val="22"/>
            </w:rPr>
          </w:pPr>
          <w:hyperlink w:anchor="_Toc566476" w:history="1">
            <w:r w:rsidRPr="001D2E86">
              <w:rPr>
                <w:rStyle w:val="Hyperlink"/>
              </w:rPr>
              <w:t>2.5</w:t>
            </w:r>
            <w:r>
              <w:rPr>
                <w:rFonts w:asciiTheme="minorHAnsi" w:eastAsiaTheme="minorEastAsia" w:hAnsiTheme="minorHAnsi"/>
                <w:b w:val="0"/>
                <w:sz w:val="22"/>
              </w:rPr>
              <w:tab/>
            </w:r>
            <w:r w:rsidRPr="001D2E86">
              <w:rPr>
                <w:rStyle w:val="Hyperlink"/>
              </w:rPr>
              <w:t>Inserir Referência Cruzad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6647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1</w:t>
            </w:r>
            <w:r>
              <w:rPr>
                <w:webHidden/>
              </w:rPr>
              <w:fldChar w:fldCharType="end"/>
            </w:r>
          </w:hyperlink>
        </w:p>
        <w:p w14:paraId="4E71C747" w14:textId="41BF0B4D" w:rsidR="002175D8" w:rsidRDefault="002175D8">
          <w:pPr>
            <w:pStyle w:val="Sumrio2"/>
            <w:rPr>
              <w:rFonts w:asciiTheme="minorHAnsi" w:eastAsiaTheme="minorEastAsia" w:hAnsiTheme="minorHAnsi"/>
              <w:b w:val="0"/>
              <w:sz w:val="22"/>
            </w:rPr>
          </w:pPr>
          <w:hyperlink w:anchor="_Toc566477" w:history="1">
            <w:r w:rsidRPr="001D2E86">
              <w:rPr>
                <w:rStyle w:val="Hyperlink"/>
              </w:rPr>
              <w:t>2.6</w:t>
            </w:r>
            <w:r>
              <w:rPr>
                <w:rFonts w:asciiTheme="minorHAnsi" w:eastAsiaTheme="minorEastAsia" w:hAnsiTheme="minorHAnsi"/>
                <w:b w:val="0"/>
                <w:sz w:val="22"/>
              </w:rPr>
              <w:tab/>
            </w:r>
            <w:r w:rsidRPr="001D2E86">
              <w:rPr>
                <w:rStyle w:val="Hyperlink"/>
              </w:rPr>
              <w:t>Inserir e Citar Font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6647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2</w:t>
            </w:r>
            <w:r>
              <w:rPr>
                <w:webHidden/>
              </w:rPr>
              <w:fldChar w:fldCharType="end"/>
            </w:r>
          </w:hyperlink>
        </w:p>
        <w:p w14:paraId="7DF6C242" w14:textId="3E4B23E9" w:rsidR="002175D8" w:rsidRDefault="002175D8">
          <w:pPr>
            <w:pStyle w:val="Sumrio2"/>
            <w:rPr>
              <w:rFonts w:asciiTheme="minorHAnsi" w:eastAsiaTheme="minorEastAsia" w:hAnsiTheme="minorHAnsi"/>
              <w:b w:val="0"/>
              <w:sz w:val="22"/>
            </w:rPr>
          </w:pPr>
          <w:hyperlink w:anchor="_Toc566478" w:history="1">
            <w:r w:rsidRPr="001D2E86">
              <w:rPr>
                <w:rStyle w:val="Hyperlink"/>
              </w:rPr>
              <w:t>2.7</w:t>
            </w:r>
            <w:r>
              <w:rPr>
                <w:rFonts w:asciiTheme="minorHAnsi" w:eastAsiaTheme="minorEastAsia" w:hAnsiTheme="minorHAnsi"/>
                <w:b w:val="0"/>
                <w:sz w:val="22"/>
              </w:rPr>
              <w:tab/>
            </w:r>
            <w:r w:rsidRPr="001D2E86">
              <w:rPr>
                <w:rStyle w:val="Hyperlink"/>
              </w:rPr>
              <w:t>Formatar Referência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6647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3</w:t>
            </w:r>
            <w:r>
              <w:rPr>
                <w:webHidden/>
              </w:rPr>
              <w:fldChar w:fldCharType="end"/>
            </w:r>
          </w:hyperlink>
        </w:p>
        <w:p w14:paraId="7E876B83" w14:textId="1F450AEA" w:rsidR="002175D8" w:rsidRDefault="002175D8">
          <w:pPr>
            <w:pStyle w:val="Sumrio1"/>
            <w:rPr>
              <w:rFonts w:asciiTheme="minorHAnsi" w:eastAsiaTheme="minorEastAsia" w:hAnsiTheme="minorHAnsi" w:cstheme="minorBidi"/>
              <w:b w:val="0"/>
              <w:caps w:val="0"/>
              <w:sz w:val="22"/>
              <w:szCs w:val="22"/>
            </w:rPr>
          </w:pPr>
          <w:hyperlink w:anchor="_Toc566479" w:history="1">
            <w:r w:rsidRPr="001D2E86">
              <w:rPr>
                <w:rStyle w:val="Hyperlink"/>
              </w:rPr>
              <w:t>3</w:t>
            </w:r>
            <w:r>
              <w:rPr>
                <w:rFonts w:asciiTheme="minorHAnsi" w:eastAsiaTheme="minorEastAsia" w:hAnsiTheme="minorHAnsi" w:cstheme="minorBidi"/>
                <w:b w:val="0"/>
                <w:caps w:val="0"/>
                <w:sz w:val="22"/>
                <w:szCs w:val="22"/>
              </w:rPr>
              <w:tab/>
            </w:r>
            <w:r w:rsidRPr="001D2E86">
              <w:rPr>
                <w:rStyle w:val="Hyperlink"/>
              </w:rPr>
              <w:t>Conclusão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6647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5</w:t>
            </w:r>
            <w:r>
              <w:rPr>
                <w:webHidden/>
              </w:rPr>
              <w:fldChar w:fldCharType="end"/>
            </w:r>
          </w:hyperlink>
        </w:p>
        <w:p w14:paraId="2C348570" w14:textId="1157854C" w:rsidR="002175D8" w:rsidRDefault="002175D8">
          <w:pPr>
            <w:pStyle w:val="Sumrio1"/>
            <w:rPr>
              <w:rFonts w:asciiTheme="minorHAnsi" w:eastAsiaTheme="minorEastAsia" w:hAnsiTheme="minorHAnsi" w:cstheme="minorBidi"/>
              <w:b w:val="0"/>
              <w:caps w:val="0"/>
              <w:sz w:val="22"/>
              <w:szCs w:val="22"/>
            </w:rPr>
          </w:pPr>
          <w:r w:rsidRPr="002175D8">
            <w:rPr>
              <w:rStyle w:val="Hyperlink"/>
              <w:u w:val="none"/>
            </w:rPr>
            <w:tab/>
          </w:r>
          <w:hyperlink w:anchor="_Toc566480" w:history="1">
            <w:r w:rsidRPr="001D2E86">
              <w:rPr>
                <w:rStyle w:val="Hyperlink"/>
              </w:rPr>
              <w:t>Referência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6648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6</w:t>
            </w:r>
            <w:r>
              <w:rPr>
                <w:webHidden/>
              </w:rPr>
              <w:fldChar w:fldCharType="end"/>
            </w:r>
          </w:hyperlink>
        </w:p>
        <w:p w14:paraId="75EFF579" w14:textId="65A17DBD" w:rsidR="002175D8" w:rsidRDefault="002175D8">
          <w:pPr>
            <w:pStyle w:val="Sumrio1"/>
            <w:rPr>
              <w:rFonts w:asciiTheme="minorHAnsi" w:eastAsiaTheme="minorEastAsia" w:hAnsiTheme="minorHAnsi" w:cstheme="minorBidi"/>
              <w:b w:val="0"/>
              <w:caps w:val="0"/>
              <w:sz w:val="22"/>
              <w:szCs w:val="22"/>
            </w:rPr>
          </w:pPr>
          <w:r w:rsidRPr="002175D8">
            <w:rPr>
              <w:rStyle w:val="Hyperlink"/>
              <w:u w:val="none"/>
            </w:rPr>
            <w:tab/>
          </w:r>
          <w:hyperlink w:anchor="_Toc566481" w:history="1">
            <w:r w:rsidRPr="001D2E86">
              <w:rPr>
                <w:rStyle w:val="Hyperlink"/>
              </w:rPr>
              <w:t>Apêndice A – &lt;Título do Apêndice A&gt;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6648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7</w:t>
            </w:r>
            <w:r>
              <w:rPr>
                <w:webHidden/>
              </w:rPr>
              <w:fldChar w:fldCharType="end"/>
            </w:r>
          </w:hyperlink>
        </w:p>
        <w:p w14:paraId="11A9105B" w14:textId="7F61A049" w:rsidR="002175D8" w:rsidRDefault="002175D8">
          <w:pPr>
            <w:pStyle w:val="Sumrio1"/>
            <w:rPr>
              <w:rFonts w:asciiTheme="minorHAnsi" w:eastAsiaTheme="minorEastAsia" w:hAnsiTheme="minorHAnsi" w:cstheme="minorBidi"/>
              <w:b w:val="0"/>
              <w:caps w:val="0"/>
              <w:sz w:val="22"/>
              <w:szCs w:val="22"/>
            </w:rPr>
          </w:pPr>
          <w:r w:rsidRPr="002175D8">
            <w:rPr>
              <w:rStyle w:val="Hyperlink"/>
              <w:u w:val="none"/>
            </w:rPr>
            <w:tab/>
          </w:r>
          <w:hyperlink w:anchor="_Toc566482" w:history="1">
            <w:r w:rsidRPr="001D2E86">
              <w:rPr>
                <w:rStyle w:val="Hyperlink"/>
              </w:rPr>
              <w:t>Anexo A – &lt;Título do Anexo&gt;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6648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8</w:t>
            </w:r>
            <w:r>
              <w:rPr>
                <w:webHidden/>
              </w:rPr>
              <w:fldChar w:fldCharType="end"/>
            </w:r>
          </w:hyperlink>
        </w:p>
        <w:p w14:paraId="49A89A72" w14:textId="0FE569C8" w:rsidR="008A416D" w:rsidRDefault="00CC4AC8" w:rsidP="008A416D">
          <w:pPr>
            <w:pStyle w:val="SemEspaamento"/>
            <w:sectPr w:rsidR="008A416D" w:rsidSect="00B25726">
              <w:footnotePr>
                <w:numRestart w:val="eachPage"/>
              </w:footnotePr>
              <w:pgSz w:w="11909" w:h="16834" w:code="9"/>
              <w:pgMar w:top="1701" w:right="1134" w:bottom="1134" w:left="1701" w:header="720" w:footer="720" w:gutter="0"/>
              <w:cols w:space="720"/>
              <w:docGrid w:linePitch="360"/>
            </w:sectPr>
          </w:pPr>
          <w:r>
            <w:fldChar w:fldCharType="end"/>
          </w:r>
        </w:p>
      </w:sdtContent>
    </w:sdt>
    <w:bookmarkStart w:id="2" w:name="_Ref421037289" w:displacedByCustomXml="prev"/>
    <w:bookmarkStart w:id="3" w:name="_Ref421037041" w:displacedByCustomXml="prev"/>
    <w:bookmarkStart w:id="4" w:name="_Ref421037028" w:displacedByCustomXml="prev"/>
    <w:p w14:paraId="4193FE6C" w14:textId="5E42F472" w:rsidR="003B3BAC" w:rsidRDefault="00A126A9" w:rsidP="0019454A">
      <w:pPr>
        <w:pStyle w:val="Ttulo1"/>
      </w:pPr>
      <w:bookmarkStart w:id="5" w:name="_Toc566465"/>
      <w:r w:rsidRPr="00930FF0">
        <w:lastRenderedPageBreak/>
        <w:t>Introdução</w:t>
      </w:r>
      <w:bookmarkEnd w:id="4"/>
      <w:bookmarkEnd w:id="3"/>
      <w:bookmarkEnd w:id="2"/>
      <w:bookmarkEnd w:id="5"/>
    </w:p>
    <w:p w14:paraId="65945092" w14:textId="3B4AF009" w:rsidR="00EF7909" w:rsidRDefault="00E966EC" w:rsidP="005D1489">
      <w:pPr>
        <w:rPr>
          <w:lang w:val="pt-BR"/>
        </w:rPr>
      </w:pPr>
      <w:r>
        <w:rPr>
          <w:lang w:val="pt-BR"/>
        </w:rPr>
        <w:t>Este documento deve ser utilizado como modelo para o desenvolvimento de Trabalhos de Conclusão de Curso (TCC) na Faculdade de Computação FACOMP do Instituto de Ciências Exatas e Naturais (ICEN) da Universidade Federal do Pará (UFPA).</w:t>
      </w:r>
      <w:r w:rsidR="00C62E4D">
        <w:rPr>
          <w:lang w:val="pt-BR"/>
        </w:rPr>
        <w:t xml:space="preserve"> Também deve ser utilizado como modelo de Teses e Dissertações do Programa de Pós-Graduação em Ciência da Computação (PPGCC) do ICEN da UFPA.</w:t>
      </w:r>
    </w:p>
    <w:p w14:paraId="05E3DAFE" w14:textId="1FFF004A" w:rsidR="0066338B" w:rsidRDefault="00E966EC" w:rsidP="00C62BD0">
      <w:pPr>
        <w:rPr>
          <w:lang w:val="pt-BR"/>
        </w:rPr>
      </w:pPr>
      <w:r>
        <w:rPr>
          <w:lang w:val="pt-BR"/>
        </w:rPr>
        <w:t>Este parágrafo tem o objetivo</w:t>
      </w:r>
      <w:r w:rsidR="00C66124">
        <w:rPr>
          <w:lang w:val="pt-BR"/>
        </w:rPr>
        <w:t xml:space="preserve"> de mostrar um exemplo de figura</w:t>
      </w:r>
      <w:r w:rsidR="006F172B">
        <w:rPr>
          <w:lang w:val="pt-BR"/>
        </w:rPr>
        <w:t xml:space="preserve"> que não foi criada pelo autor</w:t>
      </w:r>
      <w:r w:rsidR="00C66124">
        <w:rPr>
          <w:lang w:val="pt-BR"/>
        </w:rPr>
        <w:t>.</w:t>
      </w:r>
      <w:r>
        <w:rPr>
          <w:lang w:val="pt-BR"/>
        </w:rPr>
        <w:t xml:space="preserve"> </w:t>
      </w:r>
      <w:r w:rsidR="00DA5CBD" w:rsidRPr="00115DB4">
        <w:rPr>
          <w:lang w:val="pt-BR"/>
        </w:rPr>
        <w:t>A</w:t>
      </w:r>
      <w:r w:rsidR="002B1CB4" w:rsidRPr="00115DB4">
        <w:rPr>
          <w:lang w:val="pt-BR"/>
        </w:rPr>
        <w:t xml:space="preserve"> </w:t>
      </w:r>
      <w:r w:rsidR="006F172B">
        <w:rPr>
          <w:lang w:val="pt-BR"/>
        </w:rPr>
        <w:fldChar w:fldCharType="begin"/>
      </w:r>
      <w:r w:rsidR="006F172B">
        <w:rPr>
          <w:lang w:val="pt-BR"/>
        </w:rPr>
        <w:instrText xml:space="preserve"> REF _Ref100893 \h </w:instrText>
      </w:r>
      <w:r w:rsidR="006F172B">
        <w:rPr>
          <w:lang w:val="pt-BR"/>
        </w:rPr>
      </w:r>
      <w:r w:rsidR="006F172B">
        <w:rPr>
          <w:lang w:val="pt-BR"/>
        </w:rPr>
        <w:fldChar w:fldCharType="separate"/>
      </w:r>
      <w:r w:rsidR="00123092" w:rsidRPr="00123092">
        <w:rPr>
          <w:lang w:val="pt-BR"/>
        </w:rPr>
        <w:t xml:space="preserve">Figura </w:t>
      </w:r>
      <w:r w:rsidR="00123092" w:rsidRPr="00123092">
        <w:rPr>
          <w:noProof/>
          <w:lang w:val="pt-BR"/>
        </w:rPr>
        <w:t>1</w:t>
      </w:r>
      <w:r w:rsidR="006F172B">
        <w:rPr>
          <w:lang w:val="pt-BR"/>
        </w:rPr>
        <w:fldChar w:fldCharType="end"/>
      </w:r>
      <w:r w:rsidR="002B1CB4">
        <w:rPr>
          <w:lang w:val="pt-BR"/>
        </w:rPr>
        <w:t xml:space="preserve"> mostra o resultado de</w:t>
      </w:r>
      <w:r w:rsidR="00C66124">
        <w:rPr>
          <w:lang w:val="pt-BR"/>
        </w:rPr>
        <w:t xml:space="preserve"> uma</w:t>
      </w:r>
      <w:r w:rsidR="002B1CB4">
        <w:rPr>
          <w:lang w:val="pt-BR"/>
        </w:rPr>
        <w:t xml:space="preserve"> pesquisa</w:t>
      </w:r>
      <w:r w:rsidR="000224B6">
        <w:rPr>
          <w:lang w:val="pt-BR"/>
        </w:rPr>
        <w:t xml:space="preserve"> </w:t>
      </w:r>
      <w:r w:rsidR="00C66124">
        <w:rPr>
          <w:lang w:val="pt-BR"/>
        </w:rPr>
        <w:t xml:space="preserve">qualquer </w:t>
      </w:r>
      <w:sdt>
        <w:sdtPr>
          <w:rPr>
            <w:lang w:val="pt-BR"/>
          </w:rPr>
          <w:id w:val="350386992"/>
          <w:citation/>
        </w:sdtPr>
        <w:sdtContent>
          <w:r w:rsidR="000224B6">
            <w:rPr>
              <w:lang w:val="pt-BR"/>
            </w:rPr>
            <w:fldChar w:fldCharType="begin"/>
          </w:r>
          <w:r w:rsidR="00A72FDE">
            <w:rPr>
              <w:lang w:val="pt-BR"/>
            </w:rPr>
            <w:instrText xml:space="preserve">CITATION com15 \l 1033 </w:instrText>
          </w:r>
          <w:r w:rsidR="000224B6">
            <w:rPr>
              <w:lang w:val="pt-BR"/>
            </w:rPr>
            <w:fldChar w:fldCharType="separate"/>
          </w:r>
          <w:r w:rsidR="006B3112" w:rsidRPr="006B3112">
            <w:rPr>
              <w:noProof/>
              <w:lang w:val="pt-BR"/>
            </w:rPr>
            <w:t>(COMSCORE; IMS, 2015)</w:t>
          </w:r>
          <w:r w:rsidR="000224B6">
            <w:rPr>
              <w:lang w:val="pt-BR"/>
            </w:rPr>
            <w:fldChar w:fldCharType="end"/>
          </w:r>
        </w:sdtContent>
      </w:sdt>
      <w:r w:rsidR="002B1CB4">
        <w:rPr>
          <w:lang w:val="pt-BR"/>
        </w:rPr>
        <w:t>.</w:t>
      </w:r>
    </w:p>
    <w:p w14:paraId="13EEF07D" w14:textId="01AC6278" w:rsidR="00E8340A" w:rsidRPr="00B13D93" w:rsidRDefault="00E8340A" w:rsidP="00890AB3">
      <w:pPr>
        <w:pStyle w:val="Legenda"/>
      </w:pPr>
      <w:bookmarkStart w:id="6" w:name="_Ref100893"/>
      <w:bookmarkStart w:id="7" w:name="_Toc536368851"/>
      <w:bookmarkStart w:id="8" w:name="_Toc544885"/>
      <w:r w:rsidRPr="00B13D93">
        <w:t xml:space="preserve">Figura </w:t>
      </w:r>
      <w:r w:rsidRPr="00B13D93">
        <w:fldChar w:fldCharType="begin"/>
      </w:r>
      <w:r w:rsidRPr="00B13D93">
        <w:instrText xml:space="preserve"> SEQ Figura \* ARABIC </w:instrText>
      </w:r>
      <w:r w:rsidRPr="00B13D93">
        <w:fldChar w:fldCharType="separate"/>
      </w:r>
      <w:r w:rsidR="00123092" w:rsidRPr="00B13D93">
        <w:t>1</w:t>
      </w:r>
      <w:r w:rsidRPr="00B13D93">
        <w:fldChar w:fldCharType="end"/>
      </w:r>
      <w:bookmarkEnd w:id="6"/>
      <w:r w:rsidRPr="00B13D93">
        <w:t>.</w:t>
      </w:r>
      <w:bookmarkEnd w:id="7"/>
      <w:r w:rsidR="00E34180" w:rsidRPr="00B13D93">
        <w:tab/>
      </w:r>
      <w:bookmarkStart w:id="9" w:name="_Toc375692"/>
      <w:r w:rsidR="00C66124" w:rsidRPr="00B13D93">
        <w:t>Resultados de uma pesquisa qualquer.</w:t>
      </w:r>
      <w:bookmarkEnd w:id="8"/>
      <w:bookmarkEnd w:id="9"/>
    </w:p>
    <w:p w14:paraId="0278E308" w14:textId="77777777" w:rsidR="002F24B2" w:rsidRDefault="000028C9" w:rsidP="00F6508A">
      <w:pPr>
        <w:keepNext/>
        <w:spacing w:after="0" w:line="240" w:lineRule="auto"/>
        <w:ind w:firstLine="0"/>
        <w:jc w:val="center"/>
      </w:pPr>
      <w:r>
        <w:rPr>
          <w:noProof/>
        </w:rPr>
        <w:drawing>
          <wp:inline distT="0" distB="0" distL="0" distR="0" wp14:anchorId="038B2AA9" wp14:editId="0CF05948">
            <wp:extent cx="3420554" cy="2232831"/>
            <wp:effectExtent l="19050" t="19050" r="27940" b="15240"/>
            <wp:docPr id="20" name="Picture 20" descr="C:\Users\Gustavo\Desktop\Locais de uso de dispositivos móvei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Gustavo\Desktop\Locais de uso de dispositivos móveis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0554" cy="223283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AA5596" w14:textId="02C2D239" w:rsidR="0001382B" w:rsidRPr="00B13D93" w:rsidRDefault="00C66124" w:rsidP="00B13D93">
      <w:pPr>
        <w:pStyle w:val="FonteImagenseTabelas"/>
      </w:pPr>
      <w:r w:rsidRPr="00B13D93">
        <w:t xml:space="preserve">Fonte: </w:t>
      </w:r>
      <w:r w:rsidR="004B1CD5" w:rsidRPr="00B13D93">
        <w:t>adaptado</w:t>
      </w:r>
      <w:r w:rsidR="006F172B" w:rsidRPr="00B13D93">
        <w:t xml:space="preserve"> e traduzido</w:t>
      </w:r>
      <w:r w:rsidR="004B1CD5" w:rsidRPr="00B13D93">
        <w:t xml:space="preserve"> d</w:t>
      </w:r>
      <w:r w:rsidR="006F172B" w:rsidRPr="00B13D93">
        <w:t>e</w:t>
      </w:r>
      <w:r w:rsidR="004B1CD5" w:rsidRPr="00B13D93">
        <w:t xml:space="preserve"> </w:t>
      </w:r>
      <w:sdt>
        <w:sdtPr>
          <w:id w:val="-1896886729"/>
          <w:citation/>
        </w:sdtPr>
        <w:sdtContent>
          <w:r w:rsidRPr="00B13D93">
            <w:fldChar w:fldCharType="begin"/>
          </w:r>
          <w:r w:rsidRPr="00B13D93">
            <w:instrText xml:space="preserve">CITATION com15 \l 1033 </w:instrText>
          </w:r>
          <w:r w:rsidRPr="00B13D93">
            <w:fldChar w:fldCharType="separate"/>
          </w:r>
          <w:r w:rsidR="006B3112">
            <w:rPr>
              <w:noProof/>
            </w:rPr>
            <w:t>(COMSCORE; IMS, 2015)</w:t>
          </w:r>
          <w:r w:rsidRPr="00B13D93">
            <w:fldChar w:fldCharType="end"/>
          </w:r>
        </w:sdtContent>
      </w:sdt>
      <w:r w:rsidRPr="00B13D93">
        <w:t>.</w:t>
      </w:r>
    </w:p>
    <w:p w14:paraId="0BA257BB" w14:textId="1DB9DAFD" w:rsidR="005C6DA1" w:rsidRDefault="00D23532" w:rsidP="00372A36">
      <w:pPr>
        <w:rPr>
          <w:lang w:val="pt-BR"/>
        </w:rPr>
      </w:pPr>
      <w:r>
        <w:rPr>
          <w:lang w:val="pt-BR"/>
        </w:rPr>
        <w:t>Um exemplo de lista de itens é mostrado a seguir.</w:t>
      </w:r>
      <w:r w:rsidR="00C62BD0">
        <w:rPr>
          <w:lang w:val="pt-BR"/>
        </w:rPr>
        <w:t xml:space="preserve"> </w:t>
      </w:r>
    </w:p>
    <w:p w14:paraId="6E0C4B44" w14:textId="086DF8C3" w:rsidR="0019454A" w:rsidRDefault="00D23532" w:rsidP="00D23532">
      <w:pPr>
        <w:pStyle w:val="ListadeItens"/>
      </w:pPr>
      <w:r>
        <w:t>Primeiro item</w:t>
      </w:r>
      <w:r w:rsidR="00C62BD0" w:rsidRPr="0019454A">
        <w:t>;</w:t>
      </w:r>
    </w:p>
    <w:p w14:paraId="68B06198" w14:textId="036DC978" w:rsidR="005C6DA1" w:rsidRDefault="00D23532" w:rsidP="00D23532">
      <w:pPr>
        <w:pStyle w:val="ListadeItens2"/>
      </w:pPr>
      <w:r>
        <w:t>Subnível 1</w:t>
      </w:r>
      <w:r w:rsidR="005C6DA1" w:rsidRPr="0019454A">
        <w:t>;</w:t>
      </w:r>
    </w:p>
    <w:p w14:paraId="3D98F4B6" w14:textId="559BB027" w:rsidR="00D23532" w:rsidRDefault="00D23532" w:rsidP="00D23532">
      <w:pPr>
        <w:pStyle w:val="ListadeItens2"/>
      </w:pPr>
      <w:r>
        <w:t>Ainda;</w:t>
      </w:r>
    </w:p>
    <w:p w14:paraId="4E0D08EB" w14:textId="50C1AA8C" w:rsidR="00D23532" w:rsidRDefault="00D23532" w:rsidP="00D23532">
      <w:pPr>
        <w:pStyle w:val="ListadeItens3"/>
      </w:pPr>
      <w:r>
        <w:t>Subnível 2;</w:t>
      </w:r>
    </w:p>
    <w:p w14:paraId="30B8A9A8" w14:textId="5B633110" w:rsidR="00D23532" w:rsidRPr="0019454A" w:rsidRDefault="00D23532" w:rsidP="00D23532">
      <w:pPr>
        <w:pStyle w:val="ListadeItens4"/>
      </w:pPr>
      <w:r>
        <w:t>Subnível 3;</w:t>
      </w:r>
    </w:p>
    <w:p w14:paraId="519CE1A7" w14:textId="77777777" w:rsidR="005C6DA1" w:rsidRDefault="005C6DA1" w:rsidP="002E4EB4">
      <w:pPr>
        <w:pStyle w:val="PargrafodaLista"/>
        <w:numPr>
          <w:ilvl w:val="0"/>
          <w:numId w:val="2"/>
        </w:numPr>
        <w:ind w:left="810" w:hanging="450"/>
        <w:rPr>
          <w:lang w:val="pt-BR"/>
        </w:rPr>
      </w:pPr>
      <w:r>
        <w:rPr>
          <w:lang w:val="pt-BR"/>
        </w:rPr>
        <w:lastRenderedPageBreak/>
        <w:t>M</w:t>
      </w:r>
      <w:r w:rsidR="00C62BD0" w:rsidRPr="005C6DA1">
        <w:rPr>
          <w:lang w:val="pt-BR"/>
        </w:rPr>
        <w:t>elhores tecnologias de telas que possibilitam uma melhor resolução e qualidade de cores d</w:t>
      </w:r>
      <w:r>
        <w:rPr>
          <w:lang w:val="pt-BR"/>
        </w:rPr>
        <w:t>o que é apresentado ao usuário;</w:t>
      </w:r>
    </w:p>
    <w:p w14:paraId="0A89B0EB" w14:textId="77777777" w:rsidR="005C6DA1" w:rsidRDefault="005C6DA1" w:rsidP="002E4EB4">
      <w:pPr>
        <w:pStyle w:val="PargrafodaLista"/>
        <w:numPr>
          <w:ilvl w:val="0"/>
          <w:numId w:val="2"/>
        </w:numPr>
        <w:ind w:left="810" w:hanging="450"/>
        <w:rPr>
          <w:lang w:val="pt-BR"/>
        </w:rPr>
      </w:pPr>
      <w:r>
        <w:rPr>
          <w:lang w:val="pt-BR"/>
        </w:rPr>
        <w:t>Q</w:t>
      </w:r>
      <w:r w:rsidR="00C62BD0" w:rsidRPr="005C6DA1">
        <w:rPr>
          <w:lang w:val="pt-BR"/>
        </w:rPr>
        <w:t xml:space="preserve">uantidade e qualidade de sensores embutidos nos dispositivos móveis que permitem um melhor mapeamento do ambiente real do ponto de vista do usuário; </w:t>
      </w:r>
    </w:p>
    <w:p w14:paraId="5F54D467" w14:textId="77777777" w:rsidR="00C62BD0" w:rsidRPr="005C6DA1" w:rsidRDefault="005C6DA1" w:rsidP="002E4EB4">
      <w:pPr>
        <w:pStyle w:val="PargrafodaLista"/>
        <w:numPr>
          <w:ilvl w:val="0"/>
          <w:numId w:val="2"/>
        </w:numPr>
        <w:ind w:left="810" w:hanging="450"/>
        <w:rPr>
          <w:lang w:val="pt-BR"/>
        </w:rPr>
      </w:pPr>
      <w:r>
        <w:rPr>
          <w:lang w:val="pt-BR"/>
        </w:rPr>
        <w:t>Melhor</w:t>
      </w:r>
      <w:r w:rsidR="00C62BD0" w:rsidRPr="005C6DA1">
        <w:rPr>
          <w:lang w:val="pt-BR"/>
        </w:rPr>
        <w:t xml:space="preserve"> qualidade das câmeras que possibilitam uma melhor captura do ambiente real.</w:t>
      </w:r>
    </w:p>
    <w:p w14:paraId="71093C2B" w14:textId="77777777" w:rsidR="00D23532" w:rsidRDefault="00D23532" w:rsidP="00285590">
      <w:pPr>
        <w:rPr>
          <w:lang w:val="pt-BR"/>
        </w:rPr>
      </w:pPr>
    </w:p>
    <w:p w14:paraId="546553A0" w14:textId="7C172965" w:rsidR="00E62E5B" w:rsidRDefault="005C6DA1" w:rsidP="00285590">
      <w:pPr>
        <w:rPr>
          <w:lang w:val="pt-BR"/>
        </w:rPr>
      </w:pPr>
      <w:r>
        <w:rPr>
          <w:lang w:val="pt-BR"/>
        </w:rPr>
        <w:t>T</w:t>
      </w:r>
      <w:r w:rsidR="004F4A5E">
        <w:rPr>
          <w:lang w:val="pt-BR"/>
        </w:rPr>
        <w:t>odas essas vantagens</w:t>
      </w:r>
      <w:r>
        <w:rPr>
          <w:lang w:val="pt-BR"/>
        </w:rPr>
        <w:t xml:space="preserve"> relacionadas aos dispositivos móveis e às </w:t>
      </w:r>
      <w:r w:rsidR="00EE5937">
        <w:rPr>
          <w:lang w:val="pt-BR"/>
        </w:rPr>
        <w:t>a</w:t>
      </w:r>
      <w:r w:rsidR="004F4A5E">
        <w:rPr>
          <w:lang w:val="pt-BR"/>
        </w:rPr>
        <w:t xml:space="preserve">plicações </w:t>
      </w:r>
      <w:r w:rsidR="00260C3D">
        <w:rPr>
          <w:lang w:val="pt-BR"/>
        </w:rPr>
        <w:t>RAM</w:t>
      </w:r>
      <w:r>
        <w:rPr>
          <w:lang w:val="pt-BR"/>
        </w:rPr>
        <w:t xml:space="preserve"> motivam</w:t>
      </w:r>
      <w:r w:rsidR="004F4A5E">
        <w:rPr>
          <w:lang w:val="pt-BR"/>
        </w:rPr>
        <w:t xml:space="preserve"> estudos tanto em relação ao </w:t>
      </w:r>
      <w:r>
        <w:rPr>
          <w:lang w:val="pt-BR"/>
        </w:rPr>
        <w:t>desenvolvimento</w:t>
      </w:r>
      <w:r w:rsidR="004F4A5E">
        <w:rPr>
          <w:lang w:val="pt-BR"/>
        </w:rPr>
        <w:t xml:space="preserve"> de tais aplicações como em relação </w:t>
      </w:r>
      <w:r w:rsidR="00EE5937">
        <w:rPr>
          <w:lang w:val="pt-BR"/>
        </w:rPr>
        <w:t>à</w:t>
      </w:r>
      <w:r w:rsidR="004F4A5E">
        <w:rPr>
          <w:lang w:val="pt-BR"/>
        </w:rPr>
        <w:t xml:space="preserve"> aceitação e experiência dos usuário</w:t>
      </w:r>
      <w:r w:rsidR="00EE5937">
        <w:rPr>
          <w:lang w:val="pt-BR"/>
        </w:rPr>
        <w:t>s</w:t>
      </w:r>
      <w:r w:rsidR="004F4A5E">
        <w:rPr>
          <w:lang w:val="pt-BR"/>
        </w:rPr>
        <w:t>.</w:t>
      </w:r>
    </w:p>
    <w:p w14:paraId="2585C73F" w14:textId="1BADC64E" w:rsidR="00E8340A" w:rsidRDefault="00E8340A" w:rsidP="00890AB3">
      <w:pPr>
        <w:pStyle w:val="Legenda"/>
      </w:pPr>
      <w:bookmarkStart w:id="10" w:name="_Toc536368907"/>
      <w:bookmarkStart w:id="11" w:name="_Toc371406"/>
      <w:r>
        <w:t xml:space="preserve">Tabela </w:t>
      </w:r>
      <w:r>
        <w:fldChar w:fldCharType="begin"/>
      </w:r>
      <w:r>
        <w:instrText xml:space="preserve"> SEQ Tabela \* ARABIC </w:instrText>
      </w:r>
      <w:r>
        <w:fldChar w:fldCharType="separate"/>
      </w:r>
      <w:r w:rsidR="00123092">
        <w:rPr>
          <w:noProof/>
        </w:rPr>
        <w:t>1</w:t>
      </w:r>
      <w:r>
        <w:fldChar w:fldCharType="end"/>
      </w:r>
      <w:r>
        <w:t>.</w:t>
      </w:r>
      <w:bookmarkStart w:id="12" w:name="_Toc536367424"/>
      <w:bookmarkStart w:id="13" w:name="_Toc536368569"/>
      <w:bookmarkStart w:id="14" w:name="_Toc536370568"/>
      <w:r w:rsidR="00E34180">
        <w:tab/>
      </w:r>
      <w:r>
        <w:rPr>
          <w:noProof/>
        </w:rPr>
        <w:t>Ex</w:t>
      </w:r>
      <w:r w:rsidR="00973493">
        <w:rPr>
          <w:noProof/>
        </w:rPr>
        <w:t>e</w:t>
      </w:r>
      <w:r>
        <w:rPr>
          <w:noProof/>
        </w:rPr>
        <w:t>mplo de Tab</w:t>
      </w:r>
      <w:r w:rsidR="00973493">
        <w:rPr>
          <w:noProof/>
        </w:rPr>
        <w:t>e</w:t>
      </w:r>
      <w:r>
        <w:rPr>
          <w:noProof/>
        </w:rPr>
        <w:t>la</w:t>
      </w:r>
      <w:r w:rsidR="00973493">
        <w:rPr>
          <w:noProof/>
        </w:rPr>
        <w:t>.</w:t>
      </w:r>
      <w:bookmarkEnd w:id="10"/>
      <w:bookmarkEnd w:id="11"/>
      <w:bookmarkEnd w:id="12"/>
      <w:bookmarkEnd w:id="13"/>
      <w:bookmarkEnd w:id="14"/>
    </w:p>
    <w:tbl>
      <w:tblPr>
        <w:tblStyle w:val="TabelaSimples2"/>
        <w:tblW w:w="0" w:type="auto"/>
        <w:jc w:val="center"/>
        <w:tblLook w:val="04A0" w:firstRow="1" w:lastRow="0" w:firstColumn="1" w:lastColumn="0" w:noHBand="0" w:noVBand="1"/>
      </w:tblPr>
      <w:tblGrid>
        <w:gridCol w:w="1183"/>
        <w:gridCol w:w="1290"/>
        <w:gridCol w:w="1290"/>
        <w:gridCol w:w="1290"/>
      </w:tblGrid>
      <w:tr w:rsidR="004F3437" w14:paraId="5893ECE1" w14:textId="77777777" w:rsidTr="004F343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FD043DA" w14:textId="417BD61E" w:rsidR="00E8340A" w:rsidRDefault="00E8340A" w:rsidP="004F3437">
            <w:pPr>
              <w:pStyle w:val="SemEspaamento"/>
              <w:rPr>
                <w:lang w:val="pt-BR"/>
              </w:rPr>
            </w:pPr>
          </w:p>
        </w:tc>
        <w:tc>
          <w:tcPr>
            <w:tcW w:w="0" w:type="auto"/>
          </w:tcPr>
          <w:p w14:paraId="43C7C93A" w14:textId="767C3619" w:rsidR="00E8340A" w:rsidRDefault="004F3437" w:rsidP="004F3437">
            <w:pPr>
              <w:pStyle w:val="SemEspaamen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>
              <w:rPr>
                <w:lang w:val="pt-BR"/>
              </w:rPr>
              <w:t>Atributo 1</w:t>
            </w:r>
          </w:p>
        </w:tc>
        <w:tc>
          <w:tcPr>
            <w:tcW w:w="0" w:type="auto"/>
          </w:tcPr>
          <w:p w14:paraId="627F9766" w14:textId="3AEDE3EE" w:rsidR="00E8340A" w:rsidRDefault="004F3437" w:rsidP="004F3437">
            <w:pPr>
              <w:pStyle w:val="SemEspaamen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>
              <w:rPr>
                <w:lang w:val="pt-BR"/>
              </w:rPr>
              <w:t>Atributo 2</w:t>
            </w:r>
          </w:p>
        </w:tc>
        <w:tc>
          <w:tcPr>
            <w:tcW w:w="0" w:type="auto"/>
          </w:tcPr>
          <w:p w14:paraId="53E02262" w14:textId="0162AF0B" w:rsidR="00E8340A" w:rsidRDefault="004F3437" w:rsidP="004F3437">
            <w:pPr>
              <w:pStyle w:val="SemEspaamen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>
              <w:rPr>
                <w:lang w:val="pt-BR"/>
              </w:rPr>
              <w:t>Atributo 3</w:t>
            </w:r>
          </w:p>
        </w:tc>
      </w:tr>
      <w:tr w:rsidR="004F3437" w14:paraId="636F6EE7" w14:textId="77777777" w:rsidTr="004F34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DF3676E" w14:textId="0D99A123" w:rsidR="00E8340A" w:rsidRDefault="00CA14BD" w:rsidP="004F3437">
            <w:pPr>
              <w:pStyle w:val="SemEspaamento"/>
              <w:rPr>
                <w:lang w:val="pt-BR"/>
              </w:rPr>
            </w:pPr>
            <w:r>
              <w:rPr>
                <w:lang w:val="pt-BR"/>
              </w:rPr>
              <w:t>Valores</w:t>
            </w:r>
            <w:r w:rsidR="004F3437">
              <w:rPr>
                <w:lang w:val="pt-BR"/>
              </w:rPr>
              <w:t xml:space="preserve"> 1</w:t>
            </w:r>
          </w:p>
        </w:tc>
        <w:tc>
          <w:tcPr>
            <w:tcW w:w="0" w:type="auto"/>
          </w:tcPr>
          <w:p w14:paraId="3DD3ABD2" w14:textId="5ACE525A" w:rsidR="00E8340A" w:rsidRDefault="00CA14BD" w:rsidP="004F3437">
            <w:pPr>
              <w:pStyle w:val="SemEspaamen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>
              <w:rPr>
                <w:lang w:val="pt-BR"/>
              </w:rPr>
              <w:t>1</w:t>
            </w:r>
          </w:p>
        </w:tc>
        <w:tc>
          <w:tcPr>
            <w:tcW w:w="0" w:type="auto"/>
          </w:tcPr>
          <w:p w14:paraId="7C736E5A" w14:textId="383A2C26" w:rsidR="00E8340A" w:rsidRDefault="00CA14BD" w:rsidP="004F3437">
            <w:pPr>
              <w:pStyle w:val="SemEspaamen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>
              <w:rPr>
                <w:lang w:val="pt-BR"/>
              </w:rPr>
              <w:t>0</w:t>
            </w:r>
          </w:p>
        </w:tc>
        <w:tc>
          <w:tcPr>
            <w:tcW w:w="0" w:type="auto"/>
          </w:tcPr>
          <w:p w14:paraId="735D7571" w14:textId="726C3FC6" w:rsidR="00E8340A" w:rsidRDefault="004F3437" w:rsidP="004F3437">
            <w:pPr>
              <w:pStyle w:val="SemEspaamen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>
              <w:rPr>
                <w:lang w:val="pt-BR"/>
              </w:rPr>
              <w:t>1</w:t>
            </w:r>
          </w:p>
        </w:tc>
      </w:tr>
      <w:tr w:rsidR="004F3437" w14:paraId="7E97A01A" w14:textId="77777777" w:rsidTr="004F343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4FE81B0" w14:textId="51974CC4" w:rsidR="00E8340A" w:rsidRDefault="00CA14BD" w:rsidP="004F3437">
            <w:pPr>
              <w:pStyle w:val="SemEspaamento"/>
              <w:rPr>
                <w:lang w:val="pt-BR"/>
              </w:rPr>
            </w:pPr>
            <w:r>
              <w:rPr>
                <w:lang w:val="pt-BR"/>
              </w:rPr>
              <w:t xml:space="preserve">Valores </w:t>
            </w:r>
            <w:r w:rsidR="004F3437">
              <w:rPr>
                <w:lang w:val="pt-BR"/>
              </w:rPr>
              <w:t>2</w:t>
            </w:r>
          </w:p>
        </w:tc>
        <w:tc>
          <w:tcPr>
            <w:tcW w:w="0" w:type="auto"/>
          </w:tcPr>
          <w:p w14:paraId="72C21ABF" w14:textId="3DD7876A" w:rsidR="00E8340A" w:rsidRDefault="004F3437" w:rsidP="004F3437">
            <w:pPr>
              <w:pStyle w:val="SemEspaamen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>
              <w:rPr>
                <w:lang w:val="pt-BR"/>
              </w:rPr>
              <w:t>2</w:t>
            </w:r>
          </w:p>
        </w:tc>
        <w:tc>
          <w:tcPr>
            <w:tcW w:w="0" w:type="auto"/>
          </w:tcPr>
          <w:p w14:paraId="1B88FB1D" w14:textId="1072CA59" w:rsidR="00E8340A" w:rsidRDefault="004F3437" w:rsidP="004F3437">
            <w:pPr>
              <w:pStyle w:val="SemEspaamen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>
              <w:rPr>
                <w:lang w:val="pt-BR"/>
              </w:rPr>
              <w:t>3</w:t>
            </w:r>
          </w:p>
        </w:tc>
        <w:tc>
          <w:tcPr>
            <w:tcW w:w="0" w:type="auto"/>
          </w:tcPr>
          <w:p w14:paraId="71164666" w14:textId="1EC96DD5" w:rsidR="00E8340A" w:rsidRDefault="004F3437" w:rsidP="004F3437">
            <w:pPr>
              <w:pStyle w:val="SemEspaamen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>
              <w:rPr>
                <w:lang w:val="pt-BR"/>
              </w:rPr>
              <w:t>4</w:t>
            </w:r>
          </w:p>
        </w:tc>
      </w:tr>
      <w:tr w:rsidR="004F3437" w14:paraId="786051F4" w14:textId="77777777" w:rsidTr="004F34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9E5F8C3" w14:textId="37C43602" w:rsidR="00E8340A" w:rsidRDefault="00CA14BD" w:rsidP="004F3437">
            <w:pPr>
              <w:pStyle w:val="SemEspaamento"/>
              <w:rPr>
                <w:lang w:val="pt-BR"/>
              </w:rPr>
            </w:pPr>
            <w:r>
              <w:rPr>
                <w:lang w:val="pt-BR"/>
              </w:rPr>
              <w:t xml:space="preserve">Valores </w:t>
            </w:r>
            <w:r w:rsidR="004F3437">
              <w:rPr>
                <w:lang w:val="pt-BR"/>
              </w:rPr>
              <w:t>3</w:t>
            </w:r>
          </w:p>
        </w:tc>
        <w:tc>
          <w:tcPr>
            <w:tcW w:w="0" w:type="auto"/>
          </w:tcPr>
          <w:p w14:paraId="2685194C" w14:textId="30875261" w:rsidR="00E8340A" w:rsidRDefault="004F3437" w:rsidP="004F3437">
            <w:pPr>
              <w:pStyle w:val="SemEspaamen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>
              <w:rPr>
                <w:lang w:val="pt-BR"/>
              </w:rPr>
              <w:t>5</w:t>
            </w:r>
          </w:p>
        </w:tc>
        <w:tc>
          <w:tcPr>
            <w:tcW w:w="0" w:type="auto"/>
          </w:tcPr>
          <w:p w14:paraId="5B2844E3" w14:textId="52703073" w:rsidR="00E8340A" w:rsidRDefault="004F3437" w:rsidP="004F3437">
            <w:pPr>
              <w:pStyle w:val="SemEspaamen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>
              <w:rPr>
                <w:lang w:val="pt-BR"/>
              </w:rPr>
              <w:t>6</w:t>
            </w:r>
          </w:p>
        </w:tc>
        <w:tc>
          <w:tcPr>
            <w:tcW w:w="0" w:type="auto"/>
          </w:tcPr>
          <w:p w14:paraId="32E78EDC" w14:textId="34FF841E" w:rsidR="00E8340A" w:rsidRDefault="004F3437" w:rsidP="004F3437">
            <w:pPr>
              <w:pStyle w:val="SemEspaamen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>
              <w:rPr>
                <w:lang w:val="pt-BR"/>
              </w:rPr>
              <w:t>7</w:t>
            </w:r>
          </w:p>
        </w:tc>
      </w:tr>
    </w:tbl>
    <w:p w14:paraId="0447683B" w14:textId="1705CB6D" w:rsidR="005A3FA6" w:rsidRDefault="00C66124" w:rsidP="00B13D93">
      <w:pPr>
        <w:pStyle w:val="FonteImagenseTabelas"/>
      </w:pPr>
      <w:r>
        <w:t>Fonte: Produzido pelo Autor.</w:t>
      </w:r>
    </w:p>
    <w:p w14:paraId="4DE283D7" w14:textId="09EE83C9" w:rsidR="005A3FA6" w:rsidRPr="00890AB3" w:rsidRDefault="005A3FA6" w:rsidP="00890AB3">
      <w:pPr>
        <w:pStyle w:val="Legenda"/>
      </w:pPr>
      <w:bookmarkStart w:id="15" w:name="_Toc372561"/>
      <w:r w:rsidRPr="00890AB3">
        <w:t xml:space="preserve">Quadro </w:t>
      </w:r>
      <w:r w:rsidRPr="00890AB3">
        <w:fldChar w:fldCharType="begin"/>
      </w:r>
      <w:r w:rsidRPr="00890AB3">
        <w:instrText xml:space="preserve"> SEQ Quadro \* ARABIC </w:instrText>
      </w:r>
      <w:r w:rsidRPr="00890AB3">
        <w:fldChar w:fldCharType="separate"/>
      </w:r>
      <w:r w:rsidR="00123092" w:rsidRPr="00890AB3">
        <w:t>1</w:t>
      </w:r>
      <w:r w:rsidRPr="00890AB3">
        <w:fldChar w:fldCharType="end"/>
      </w:r>
      <w:r w:rsidRPr="00890AB3">
        <w:t>.</w:t>
      </w:r>
      <w:r w:rsidRPr="00890AB3">
        <w:tab/>
        <w:t>Exemplo de Quadro.</w:t>
      </w:r>
      <w:bookmarkEnd w:id="15"/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2323"/>
        <w:gridCol w:w="2323"/>
        <w:gridCol w:w="2322"/>
        <w:gridCol w:w="2322"/>
      </w:tblGrid>
      <w:tr w:rsidR="005A3FA6" w14:paraId="744416D9" w14:textId="77777777" w:rsidTr="005A3FA6">
        <w:tc>
          <w:tcPr>
            <w:tcW w:w="2323" w:type="dxa"/>
          </w:tcPr>
          <w:p w14:paraId="42765263" w14:textId="77777777" w:rsidR="005A3FA6" w:rsidRDefault="005A3FA6" w:rsidP="00574C70">
            <w:pPr>
              <w:ind w:firstLine="0"/>
              <w:rPr>
                <w:lang w:val="pt-BR"/>
              </w:rPr>
            </w:pPr>
          </w:p>
        </w:tc>
        <w:tc>
          <w:tcPr>
            <w:tcW w:w="2323" w:type="dxa"/>
          </w:tcPr>
          <w:p w14:paraId="50437E37" w14:textId="77777777" w:rsidR="005A3FA6" w:rsidRDefault="005A3FA6" w:rsidP="00574C70">
            <w:pPr>
              <w:ind w:firstLine="0"/>
              <w:rPr>
                <w:lang w:val="pt-BR"/>
              </w:rPr>
            </w:pPr>
          </w:p>
        </w:tc>
        <w:tc>
          <w:tcPr>
            <w:tcW w:w="2322" w:type="dxa"/>
          </w:tcPr>
          <w:p w14:paraId="484DE1DE" w14:textId="77777777" w:rsidR="005A3FA6" w:rsidRDefault="005A3FA6" w:rsidP="00574C70">
            <w:pPr>
              <w:ind w:firstLine="0"/>
              <w:rPr>
                <w:lang w:val="pt-BR"/>
              </w:rPr>
            </w:pPr>
          </w:p>
        </w:tc>
        <w:tc>
          <w:tcPr>
            <w:tcW w:w="2322" w:type="dxa"/>
          </w:tcPr>
          <w:p w14:paraId="6EDECBFA" w14:textId="77777777" w:rsidR="005A3FA6" w:rsidRDefault="005A3FA6" w:rsidP="00574C70">
            <w:pPr>
              <w:ind w:firstLine="0"/>
              <w:rPr>
                <w:lang w:val="pt-BR"/>
              </w:rPr>
            </w:pPr>
          </w:p>
        </w:tc>
      </w:tr>
      <w:tr w:rsidR="005A3FA6" w14:paraId="284938F2" w14:textId="77777777" w:rsidTr="005A3FA6">
        <w:tc>
          <w:tcPr>
            <w:tcW w:w="2323" w:type="dxa"/>
          </w:tcPr>
          <w:p w14:paraId="732D8BB9" w14:textId="77777777" w:rsidR="005A3FA6" w:rsidRDefault="005A3FA6" w:rsidP="00574C70">
            <w:pPr>
              <w:ind w:firstLine="0"/>
              <w:rPr>
                <w:lang w:val="pt-BR"/>
              </w:rPr>
            </w:pPr>
          </w:p>
        </w:tc>
        <w:tc>
          <w:tcPr>
            <w:tcW w:w="2323" w:type="dxa"/>
          </w:tcPr>
          <w:p w14:paraId="35563304" w14:textId="77777777" w:rsidR="005A3FA6" w:rsidRDefault="005A3FA6" w:rsidP="00574C70">
            <w:pPr>
              <w:ind w:firstLine="0"/>
              <w:rPr>
                <w:lang w:val="pt-BR"/>
              </w:rPr>
            </w:pPr>
          </w:p>
        </w:tc>
        <w:tc>
          <w:tcPr>
            <w:tcW w:w="2322" w:type="dxa"/>
          </w:tcPr>
          <w:p w14:paraId="46EFEF34" w14:textId="77777777" w:rsidR="005A3FA6" w:rsidRDefault="005A3FA6" w:rsidP="00574C70">
            <w:pPr>
              <w:ind w:firstLine="0"/>
              <w:rPr>
                <w:lang w:val="pt-BR"/>
              </w:rPr>
            </w:pPr>
          </w:p>
        </w:tc>
        <w:tc>
          <w:tcPr>
            <w:tcW w:w="2322" w:type="dxa"/>
          </w:tcPr>
          <w:p w14:paraId="7DB8740E" w14:textId="77777777" w:rsidR="005A3FA6" w:rsidRDefault="005A3FA6" w:rsidP="00574C70">
            <w:pPr>
              <w:ind w:firstLine="0"/>
              <w:rPr>
                <w:lang w:val="pt-BR"/>
              </w:rPr>
            </w:pPr>
          </w:p>
        </w:tc>
      </w:tr>
      <w:tr w:rsidR="005A3FA6" w14:paraId="03EDB950" w14:textId="77777777" w:rsidTr="005A3FA6">
        <w:tc>
          <w:tcPr>
            <w:tcW w:w="2323" w:type="dxa"/>
          </w:tcPr>
          <w:p w14:paraId="1C1A5922" w14:textId="77777777" w:rsidR="005A3FA6" w:rsidRDefault="005A3FA6" w:rsidP="00574C70">
            <w:pPr>
              <w:ind w:firstLine="0"/>
              <w:rPr>
                <w:lang w:val="pt-BR"/>
              </w:rPr>
            </w:pPr>
          </w:p>
        </w:tc>
        <w:tc>
          <w:tcPr>
            <w:tcW w:w="2323" w:type="dxa"/>
          </w:tcPr>
          <w:p w14:paraId="39DA3030" w14:textId="77777777" w:rsidR="005A3FA6" w:rsidRDefault="005A3FA6" w:rsidP="00574C70">
            <w:pPr>
              <w:ind w:firstLine="0"/>
              <w:rPr>
                <w:lang w:val="pt-BR"/>
              </w:rPr>
            </w:pPr>
          </w:p>
        </w:tc>
        <w:tc>
          <w:tcPr>
            <w:tcW w:w="2322" w:type="dxa"/>
          </w:tcPr>
          <w:p w14:paraId="02777C2E" w14:textId="77777777" w:rsidR="005A3FA6" w:rsidRDefault="005A3FA6" w:rsidP="00574C70">
            <w:pPr>
              <w:ind w:firstLine="0"/>
              <w:rPr>
                <w:lang w:val="pt-BR"/>
              </w:rPr>
            </w:pPr>
          </w:p>
        </w:tc>
        <w:tc>
          <w:tcPr>
            <w:tcW w:w="2322" w:type="dxa"/>
          </w:tcPr>
          <w:p w14:paraId="3CE3A2EA" w14:textId="77777777" w:rsidR="005A3FA6" w:rsidRDefault="005A3FA6" w:rsidP="00574C70">
            <w:pPr>
              <w:ind w:firstLine="0"/>
              <w:rPr>
                <w:lang w:val="pt-BR"/>
              </w:rPr>
            </w:pPr>
          </w:p>
        </w:tc>
      </w:tr>
      <w:tr w:rsidR="005A3FA6" w14:paraId="66E69496" w14:textId="77777777" w:rsidTr="005A3FA6">
        <w:tc>
          <w:tcPr>
            <w:tcW w:w="2323" w:type="dxa"/>
          </w:tcPr>
          <w:p w14:paraId="51EAF56C" w14:textId="77777777" w:rsidR="005A3FA6" w:rsidRDefault="005A3FA6" w:rsidP="00574C70">
            <w:pPr>
              <w:ind w:firstLine="0"/>
              <w:rPr>
                <w:lang w:val="pt-BR"/>
              </w:rPr>
            </w:pPr>
          </w:p>
        </w:tc>
        <w:tc>
          <w:tcPr>
            <w:tcW w:w="2323" w:type="dxa"/>
          </w:tcPr>
          <w:p w14:paraId="3DD61563" w14:textId="77777777" w:rsidR="005A3FA6" w:rsidRDefault="005A3FA6" w:rsidP="00574C70">
            <w:pPr>
              <w:ind w:firstLine="0"/>
              <w:rPr>
                <w:lang w:val="pt-BR"/>
              </w:rPr>
            </w:pPr>
          </w:p>
        </w:tc>
        <w:tc>
          <w:tcPr>
            <w:tcW w:w="2322" w:type="dxa"/>
          </w:tcPr>
          <w:p w14:paraId="58FF590B" w14:textId="77777777" w:rsidR="005A3FA6" w:rsidRDefault="005A3FA6" w:rsidP="00574C70">
            <w:pPr>
              <w:ind w:firstLine="0"/>
              <w:rPr>
                <w:lang w:val="pt-BR"/>
              </w:rPr>
            </w:pPr>
          </w:p>
        </w:tc>
        <w:tc>
          <w:tcPr>
            <w:tcW w:w="2322" w:type="dxa"/>
          </w:tcPr>
          <w:p w14:paraId="5707F248" w14:textId="77777777" w:rsidR="005A3FA6" w:rsidRDefault="005A3FA6" w:rsidP="00574C70">
            <w:pPr>
              <w:ind w:firstLine="0"/>
              <w:rPr>
                <w:lang w:val="pt-BR"/>
              </w:rPr>
            </w:pPr>
          </w:p>
        </w:tc>
      </w:tr>
    </w:tbl>
    <w:p w14:paraId="36DF35EE" w14:textId="77777777" w:rsidR="005A3FA6" w:rsidRDefault="005A3FA6" w:rsidP="00B13D93">
      <w:pPr>
        <w:pStyle w:val="FonteImagenseTabelas"/>
      </w:pPr>
      <w:r>
        <w:t>Fonte: Produzido pelo Autor.</w:t>
      </w:r>
    </w:p>
    <w:p w14:paraId="02AEBAF8" w14:textId="77777777" w:rsidR="005A3FA6" w:rsidRPr="005A3FA6" w:rsidRDefault="005A3FA6" w:rsidP="005A3FA6">
      <w:pPr>
        <w:rPr>
          <w:lang w:val="pt-BR"/>
        </w:rPr>
      </w:pPr>
    </w:p>
    <w:p w14:paraId="4E4603A8" w14:textId="7CFFF20A" w:rsidR="00D74738" w:rsidRPr="00930FF0" w:rsidRDefault="00D23532" w:rsidP="00930FF0">
      <w:pPr>
        <w:pStyle w:val="Ttulo2"/>
      </w:pPr>
      <w:bookmarkStart w:id="16" w:name="_Toc566466"/>
      <w:r>
        <w:t>Seção Exemplo</w:t>
      </w:r>
      <w:bookmarkEnd w:id="16"/>
    </w:p>
    <w:p w14:paraId="6F071866" w14:textId="445C7D26" w:rsidR="004D38A3" w:rsidRDefault="00D23532" w:rsidP="004D38A3">
      <w:pPr>
        <w:rPr>
          <w:lang w:val="pt-BR"/>
        </w:rPr>
      </w:pPr>
      <w:r>
        <w:rPr>
          <w:lang w:val="pt-BR"/>
        </w:rPr>
        <w:t>Esta seção mostra o exemplo de seção</w:t>
      </w:r>
    </w:p>
    <w:p w14:paraId="75C57204" w14:textId="5C44CBF2" w:rsidR="006155CE" w:rsidRDefault="00D23532" w:rsidP="00930FF0">
      <w:pPr>
        <w:pStyle w:val="Ttulo2"/>
      </w:pPr>
      <w:bookmarkStart w:id="17" w:name="_Toc566467"/>
      <w:r>
        <w:t>Outra Seç</w:t>
      </w:r>
      <w:r w:rsidR="00B11A9F">
        <w:t>ão</w:t>
      </w:r>
      <w:bookmarkEnd w:id="17"/>
    </w:p>
    <w:p w14:paraId="1AD2B57E" w14:textId="68A3185E" w:rsidR="00825412" w:rsidRDefault="00D23532" w:rsidP="00D23532">
      <w:pPr>
        <w:rPr>
          <w:lang w:val="pt-BR"/>
        </w:rPr>
      </w:pPr>
      <w:r>
        <w:rPr>
          <w:lang w:val="pt-BR"/>
        </w:rPr>
        <w:t>Outro exemplo de seção.</w:t>
      </w:r>
    </w:p>
    <w:p w14:paraId="53EAB805" w14:textId="525A5332" w:rsidR="00D23532" w:rsidRDefault="00B817F6" w:rsidP="00B817F6">
      <w:pPr>
        <w:pStyle w:val="Ttulo3"/>
      </w:pPr>
      <w:bookmarkStart w:id="18" w:name="_Toc566468"/>
      <w:r>
        <w:t xml:space="preserve">Exemplo de </w:t>
      </w:r>
      <w:r w:rsidR="00251C51">
        <w:t>s</w:t>
      </w:r>
      <w:r>
        <w:t>ubseção</w:t>
      </w:r>
      <w:bookmarkEnd w:id="18"/>
    </w:p>
    <w:p w14:paraId="7FC4623C" w14:textId="06AD3402" w:rsidR="00B817F6" w:rsidRDefault="00B817F6" w:rsidP="00B817F6">
      <w:pPr>
        <w:rPr>
          <w:lang w:val="pt-BR"/>
        </w:rPr>
      </w:pPr>
      <w:r>
        <w:rPr>
          <w:lang w:val="pt-BR"/>
        </w:rPr>
        <w:t>Exemplo de subseção.</w:t>
      </w:r>
    </w:p>
    <w:p w14:paraId="7C889D92" w14:textId="0D9D9638" w:rsidR="00B817F6" w:rsidRPr="00E8418C" w:rsidRDefault="00B817F6" w:rsidP="00E8418C">
      <w:pPr>
        <w:pStyle w:val="Ttulo4"/>
      </w:pPr>
      <w:bookmarkStart w:id="19" w:name="_Toc566469"/>
      <w:r w:rsidRPr="00E8418C">
        <w:lastRenderedPageBreak/>
        <w:t xml:space="preserve">Exemplo de </w:t>
      </w:r>
      <w:r w:rsidR="00251C51">
        <w:t>quaternária</w:t>
      </w:r>
      <w:bookmarkEnd w:id="19"/>
    </w:p>
    <w:p w14:paraId="4C7159EB" w14:textId="505D83C2" w:rsidR="00B817F6" w:rsidRDefault="00B817F6" w:rsidP="00B817F6">
      <w:pPr>
        <w:rPr>
          <w:lang w:val="pt-BR"/>
        </w:rPr>
      </w:pPr>
      <w:r>
        <w:rPr>
          <w:lang w:val="pt-BR"/>
        </w:rPr>
        <w:t xml:space="preserve">Exemplo de </w:t>
      </w:r>
      <w:r w:rsidR="00251C51">
        <w:rPr>
          <w:lang w:val="pt-BR"/>
        </w:rPr>
        <w:t>s</w:t>
      </w:r>
      <w:r>
        <w:rPr>
          <w:lang w:val="pt-BR"/>
        </w:rPr>
        <w:t>eção</w:t>
      </w:r>
      <w:r w:rsidR="00251C51">
        <w:rPr>
          <w:lang w:val="pt-BR"/>
        </w:rPr>
        <w:t xml:space="preserve"> quaternária</w:t>
      </w:r>
      <w:r>
        <w:rPr>
          <w:lang w:val="pt-BR"/>
        </w:rPr>
        <w:t>.</w:t>
      </w:r>
    </w:p>
    <w:p w14:paraId="4ECDA58D" w14:textId="720FB4F0" w:rsidR="00B817F6" w:rsidRPr="00E8418C" w:rsidRDefault="00B817F6" w:rsidP="00E8418C">
      <w:pPr>
        <w:pStyle w:val="Ttulo5"/>
      </w:pPr>
      <w:bookmarkStart w:id="20" w:name="_Toc566470"/>
      <w:r w:rsidRPr="00E8418C">
        <w:t xml:space="preserve">Exemplo de </w:t>
      </w:r>
      <w:r w:rsidR="00251C51">
        <w:t xml:space="preserve">seção </w:t>
      </w:r>
      <w:proofErr w:type="spellStart"/>
      <w:r w:rsidR="00251C51">
        <w:t>quinária</w:t>
      </w:r>
      <w:bookmarkEnd w:id="20"/>
      <w:proofErr w:type="spellEnd"/>
    </w:p>
    <w:p w14:paraId="795ACAD4" w14:textId="18765872" w:rsidR="00251C51" w:rsidRDefault="00B817F6" w:rsidP="00B817F6">
      <w:pPr>
        <w:rPr>
          <w:lang w:val="pt-BR"/>
        </w:rPr>
      </w:pPr>
      <w:r>
        <w:rPr>
          <w:lang w:val="pt-BR"/>
        </w:rPr>
        <w:t xml:space="preserve">Exemplo de </w:t>
      </w:r>
      <w:r w:rsidR="00251C51">
        <w:rPr>
          <w:lang w:val="pt-BR"/>
        </w:rPr>
        <w:t xml:space="preserve">seção </w:t>
      </w:r>
      <w:proofErr w:type="spellStart"/>
      <w:r w:rsidR="00251C51">
        <w:rPr>
          <w:lang w:val="pt-BR"/>
        </w:rPr>
        <w:t>quinária</w:t>
      </w:r>
      <w:proofErr w:type="spellEnd"/>
      <w:r>
        <w:rPr>
          <w:lang w:val="pt-BR"/>
        </w:rPr>
        <w:t>.</w:t>
      </w:r>
    </w:p>
    <w:p w14:paraId="0F2BC996" w14:textId="77777777" w:rsidR="008A416D" w:rsidRDefault="008A416D" w:rsidP="00B817F6">
      <w:pPr>
        <w:rPr>
          <w:lang w:val="pt-BR"/>
        </w:rPr>
      </w:pPr>
    </w:p>
    <w:p w14:paraId="6D23FB8E" w14:textId="77777777" w:rsidR="008A416D" w:rsidRDefault="008A416D" w:rsidP="00251C51">
      <w:pPr>
        <w:pStyle w:val="Ttulo1"/>
        <w:sectPr w:rsidR="008A416D" w:rsidSect="00FD222F">
          <w:headerReference w:type="even" r:id="rId12"/>
          <w:headerReference w:type="default" r:id="rId13"/>
          <w:footnotePr>
            <w:numRestart w:val="eachPage"/>
          </w:footnotePr>
          <w:pgSz w:w="11909" w:h="16834" w:code="9"/>
          <w:pgMar w:top="1701" w:right="1134" w:bottom="1134" w:left="1701" w:header="720" w:footer="720" w:gutter="0"/>
          <w:pgNumType w:start="13"/>
          <w:cols w:space="720"/>
          <w:docGrid w:linePitch="360"/>
        </w:sectPr>
      </w:pPr>
      <w:bookmarkStart w:id="21" w:name="_Ref421037054"/>
      <w:bookmarkStart w:id="22" w:name="_Ref421037064"/>
      <w:bookmarkStart w:id="23" w:name="_Ref421037078"/>
      <w:bookmarkStart w:id="24" w:name="_Ref421037319"/>
      <w:bookmarkStart w:id="25" w:name="_GoBack"/>
      <w:bookmarkEnd w:id="25"/>
    </w:p>
    <w:p w14:paraId="66EEBBD8" w14:textId="2A7888C7" w:rsidR="00E30C9E" w:rsidRDefault="00D23532" w:rsidP="00251C51">
      <w:pPr>
        <w:pStyle w:val="Ttulo1"/>
      </w:pPr>
      <w:bookmarkStart w:id="26" w:name="_Toc566471"/>
      <w:r>
        <w:lastRenderedPageBreak/>
        <w:t>Capítulos do Trabalho</w:t>
      </w:r>
      <w:bookmarkEnd w:id="26"/>
    </w:p>
    <w:p w14:paraId="29E7EDFA" w14:textId="59A6ACC8" w:rsidR="00973282" w:rsidRDefault="00973282" w:rsidP="0067259B">
      <w:pPr>
        <w:rPr>
          <w:lang w:val="pt-BR"/>
        </w:rPr>
      </w:pPr>
      <w:r>
        <w:rPr>
          <w:lang w:val="pt-BR"/>
        </w:rPr>
        <w:t>Aqui vem as seções definidas pelo autor e seu orientador.</w:t>
      </w:r>
      <w:r w:rsidR="00711E22">
        <w:rPr>
          <w:lang w:val="pt-BR"/>
        </w:rPr>
        <w:t xml:space="preserve"> Neste modelo, o presente capítulo será utilizado para fornecer algumas dicas importantes durante a formação do trabalho acadêmico.</w:t>
      </w:r>
    </w:p>
    <w:p w14:paraId="6A3F516A" w14:textId="54E9D53D" w:rsidR="00711E22" w:rsidRDefault="00C62E4D" w:rsidP="00711E22">
      <w:pPr>
        <w:pStyle w:val="Ttulo2"/>
      </w:pPr>
      <w:bookmarkStart w:id="27" w:name="_Toc566472"/>
      <w:r>
        <w:t>Preparação Inicial</w:t>
      </w:r>
      <w:bookmarkEnd w:id="27"/>
    </w:p>
    <w:p w14:paraId="29A6552F" w14:textId="784771DF" w:rsidR="00C62E4D" w:rsidRDefault="00C62E4D" w:rsidP="00C62E4D">
      <w:pPr>
        <w:rPr>
          <w:lang w:val="pt-BR"/>
        </w:rPr>
      </w:pPr>
      <w:r>
        <w:rPr>
          <w:lang w:val="pt-BR"/>
        </w:rPr>
        <w:t>Primeiramente, este modelo deve ser utilizado como guia para redigir o texto acadêmico com a formatação correta, sendo aprovado no colegiado da FACOMP e PPGCC da UFPA. Entretanto, cabe ao aluno, orientador e banca examinadora garantir a utilização correta deste documento, assim como, adaptá-lo quando necessário para garantir uma melhor leitura.</w:t>
      </w:r>
    </w:p>
    <w:p w14:paraId="1EBF68C4" w14:textId="5D390D9E" w:rsidR="00A6199F" w:rsidRDefault="00C62E4D" w:rsidP="00A6199F">
      <w:pPr>
        <w:rPr>
          <w:lang w:val="pt-BR"/>
        </w:rPr>
      </w:pPr>
      <w:r>
        <w:rPr>
          <w:lang w:val="pt-BR"/>
        </w:rPr>
        <w:t>Para ajudar a entender a formatação do documento no Word é importante ativar o modo para visualização de caracteres invisíveis. Este modo pode ser ativado em “Página</w:t>
      </w:r>
      <w:r w:rsidR="00A6199F">
        <w:rPr>
          <w:lang w:val="pt-BR"/>
        </w:rPr>
        <w:t xml:space="preserve"> Inicial &gt; Parágrafo &gt; Mostrar Tudo”. A </w:t>
      </w:r>
      <w:r w:rsidR="00A6199F">
        <w:rPr>
          <w:lang w:val="pt-BR"/>
        </w:rPr>
        <w:fldChar w:fldCharType="begin"/>
      </w:r>
      <w:r w:rsidR="00A6199F" w:rsidRPr="00251C51">
        <w:rPr>
          <w:lang w:val="pt-BR"/>
        </w:rPr>
        <w:instrText xml:space="preserve"> REF _Ref29865 \h </w:instrText>
      </w:r>
      <w:r w:rsidR="00A6199F">
        <w:rPr>
          <w:lang w:val="pt-BR"/>
        </w:rPr>
      </w:r>
      <w:r w:rsidR="00A6199F">
        <w:rPr>
          <w:lang w:val="pt-BR"/>
        </w:rPr>
        <w:fldChar w:fldCharType="separate"/>
      </w:r>
      <w:r w:rsidR="00123092" w:rsidRPr="00360D1E">
        <w:rPr>
          <w:lang w:val="pt-BR"/>
        </w:rPr>
        <w:t xml:space="preserve">Figura </w:t>
      </w:r>
      <w:r w:rsidR="00123092" w:rsidRPr="00360D1E">
        <w:rPr>
          <w:noProof/>
          <w:lang w:val="pt-BR"/>
        </w:rPr>
        <w:t>2</w:t>
      </w:r>
      <w:r w:rsidR="00A6199F">
        <w:rPr>
          <w:lang w:val="pt-BR"/>
        </w:rPr>
        <w:fldChar w:fldCharType="end"/>
      </w:r>
      <w:r w:rsidR="00A6199F">
        <w:rPr>
          <w:lang w:val="pt-BR"/>
        </w:rPr>
        <w:t xml:space="preserve"> mostra o botão em destaque.</w:t>
      </w:r>
    </w:p>
    <w:p w14:paraId="163FE500" w14:textId="6636E291" w:rsidR="00A6199F" w:rsidRPr="00A6199F" w:rsidRDefault="00A6199F" w:rsidP="00890AB3">
      <w:pPr>
        <w:pStyle w:val="Legenda"/>
      </w:pPr>
      <w:bookmarkStart w:id="28" w:name="_Ref29865"/>
      <w:bookmarkStart w:id="29" w:name="_Toc544886"/>
      <w:r w:rsidRPr="00A6199F">
        <w:t xml:space="preserve">Figura </w:t>
      </w:r>
      <w:r w:rsidRPr="00A6199F">
        <w:fldChar w:fldCharType="begin"/>
      </w:r>
      <w:r w:rsidRPr="00A6199F">
        <w:instrText xml:space="preserve"> SEQ Figura \* ARABIC </w:instrText>
      </w:r>
      <w:r w:rsidRPr="00A6199F">
        <w:fldChar w:fldCharType="separate"/>
      </w:r>
      <w:r w:rsidR="00123092">
        <w:rPr>
          <w:noProof/>
        </w:rPr>
        <w:t>2</w:t>
      </w:r>
      <w:r w:rsidRPr="00A6199F">
        <w:fldChar w:fldCharType="end"/>
      </w:r>
      <w:bookmarkEnd w:id="28"/>
      <w:r>
        <w:t>.</w:t>
      </w:r>
      <w:r w:rsidR="00E34180">
        <w:tab/>
      </w:r>
      <w:bookmarkStart w:id="30" w:name="_Toc375693"/>
      <w:r>
        <w:t>Botão Mostrar Tudo em destaque.</w:t>
      </w:r>
      <w:bookmarkEnd w:id="29"/>
      <w:bookmarkEnd w:id="30"/>
    </w:p>
    <w:p w14:paraId="79D67D00" w14:textId="3644F5DE" w:rsidR="00A6199F" w:rsidRDefault="00A6199F" w:rsidP="008B7E2F">
      <w:pPr>
        <w:pStyle w:val="Figura"/>
      </w:pPr>
      <w:r>
        <w:drawing>
          <wp:inline distT="0" distB="0" distL="0" distR="0" wp14:anchorId="699AE679" wp14:editId="60104E9C">
            <wp:extent cx="5236029" cy="1057275"/>
            <wp:effectExtent l="0" t="0" r="3175" b="0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0530" cy="10743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99099D" w14:textId="0D78E9AC" w:rsidR="00A6199F" w:rsidRDefault="00A6199F" w:rsidP="00B13D93">
      <w:pPr>
        <w:pStyle w:val="FonteImagenseTabelas"/>
      </w:pPr>
      <w:r>
        <w:t>Fonte: produzido pelo autor.</w:t>
      </w:r>
    </w:p>
    <w:p w14:paraId="72A92A59" w14:textId="255823DA" w:rsidR="00A6171C" w:rsidRDefault="00A6171C" w:rsidP="00A6171C">
      <w:pPr>
        <w:rPr>
          <w:lang w:val="pt-BR"/>
        </w:rPr>
      </w:pPr>
      <w:r>
        <w:rPr>
          <w:lang w:val="pt-BR"/>
        </w:rPr>
        <w:t>Defina com seu orientador e banca a preferência pelo modelo frente e verso ou somente frente. Para o modelo frente</w:t>
      </w:r>
      <w:r w:rsidR="00982ECE">
        <w:rPr>
          <w:lang w:val="pt-BR"/>
        </w:rPr>
        <w:t xml:space="preserve"> e verso é importante notar que todo início de capítulo deve iniciar a direita do leitor, ou seja, em uma página ímpar. Para isso, deve ser adicionada uma “Quebra de seção (página ímpar)” imediatamente antes do início de cada seção. Use o menu “Layout &gt; Configurar Página”, clique em “Quebras” e selecione “Página Ímpar” na seção “Quebras de Seção”, conforme a </w:t>
      </w:r>
      <w:r w:rsidR="00381F36">
        <w:rPr>
          <w:lang w:val="pt-BR"/>
        </w:rPr>
        <w:fldChar w:fldCharType="begin"/>
      </w:r>
      <w:r w:rsidR="00381F36">
        <w:rPr>
          <w:lang w:val="pt-BR"/>
        </w:rPr>
        <w:instrText xml:space="preserve"> REF _Ref100810 \h </w:instrText>
      </w:r>
      <w:r w:rsidR="00381F36">
        <w:rPr>
          <w:lang w:val="pt-BR"/>
        </w:rPr>
      </w:r>
      <w:r w:rsidR="00381F36">
        <w:rPr>
          <w:lang w:val="pt-BR"/>
        </w:rPr>
        <w:fldChar w:fldCharType="separate"/>
      </w:r>
      <w:r w:rsidR="00123092" w:rsidRPr="00123092">
        <w:rPr>
          <w:lang w:val="pt-BR"/>
        </w:rPr>
        <w:t xml:space="preserve">Figura </w:t>
      </w:r>
      <w:r w:rsidR="00123092" w:rsidRPr="00123092">
        <w:rPr>
          <w:noProof/>
          <w:lang w:val="pt-BR"/>
        </w:rPr>
        <w:t>3</w:t>
      </w:r>
      <w:r w:rsidR="00381F36">
        <w:rPr>
          <w:lang w:val="pt-BR"/>
        </w:rPr>
        <w:fldChar w:fldCharType="end"/>
      </w:r>
      <w:r w:rsidR="006F172B">
        <w:rPr>
          <w:lang w:val="pt-BR"/>
        </w:rPr>
        <w:t xml:space="preserve"> A</w:t>
      </w:r>
      <w:r w:rsidR="00982ECE">
        <w:rPr>
          <w:lang w:val="pt-BR"/>
        </w:rPr>
        <w:t>.</w:t>
      </w:r>
    </w:p>
    <w:p w14:paraId="6158BACF" w14:textId="3929685C" w:rsidR="00982ECE" w:rsidRDefault="00982ECE" w:rsidP="00890AB3">
      <w:pPr>
        <w:pStyle w:val="Legenda"/>
      </w:pPr>
      <w:bookmarkStart w:id="31" w:name="_Ref100810"/>
      <w:bookmarkStart w:id="32" w:name="_Toc544887"/>
      <w:r>
        <w:lastRenderedPageBreak/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123092">
        <w:rPr>
          <w:noProof/>
        </w:rPr>
        <w:t>3</w:t>
      </w:r>
      <w:r>
        <w:fldChar w:fldCharType="end"/>
      </w:r>
      <w:bookmarkEnd w:id="31"/>
      <w:r w:rsidR="00E34180">
        <w:t>.</w:t>
      </w:r>
      <w:r w:rsidR="00E34180">
        <w:tab/>
      </w:r>
      <w:bookmarkStart w:id="33" w:name="_Toc375694"/>
      <w:r w:rsidR="00381F36">
        <w:t xml:space="preserve">Adicionar quebra </w:t>
      </w:r>
      <w:r w:rsidR="00251C51">
        <w:t>de seção</w:t>
      </w:r>
      <w:r w:rsidR="00381F36">
        <w:t>.</w:t>
      </w:r>
      <w:bookmarkEnd w:id="32"/>
      <w:bookmarkEnd w:id="33"/>
    </w:p>
    <w:p w14:paraId="047F0582" w14:textId="4A8B9B64" w:rsidR="00982ECE" w:rsidRDefault="006F172B" w:rsidP="006F172B">
      <w:pPr>
        <w:pStyle w:val="Figura"/>
      </w:pPr>
      <w:r w:rsidRPr="006F172B">
        <w:drawing>
          <wp:inline distT="0" distB="0" distL="0" distR="0" wp14:anchorId="0476B0B0" wp14:editId="03D178C9">
            <wp:extent cx="4524375" cy="2823989"/>
            <wp:effectExtent l="0" t="0" r="0" b="0"/>
            <wp:docPr id="13" name="Imagem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2611" cy="28353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21BBAD" w14:textId="6D129AC6" w:rsidR="006F172B" w:rsidRDefault="006F172B" w:rsidP="00B13D93">
      <w:pPr>
        <w:pStyle w:val="FonteImagenseTabelas"/>
      </w:pPr>
      <w:r>
        <w:t>Fonte: produzido pelo autor.</w:t>
      </w:r>
    </w:p>
    <w:p w14:paraId="7DC8942A" w14:textId="7AF5975A" w:rsidR="006F172B" w:rsidRDefault="006F172B" w:rsidP="006F172B">
      <w:pPr>
        <w:rPr>
          <w:lang w:val="pt-BR"/>
        </w:rPr>
      </w:pPr>
      <w:r>
        <w:rPr>
          <w:lang w:val="pt-BR"/>
        </w:rPr>
        <w:t xml:space="preserve">Caso optem por documento somente frente, deve usar uma quebra de seção próxima página, conforme </w:t>
      </w:r>
      <w:r w:rsidR="00251C51">
        <w:rPr>
          <w:lang w:val="pt-BR"/>
        </w:rPr>
        <w:fldChar w:fldCharType="begin"/>
      </w:r>
      <w:r w:rsidR="00251C51">
        <w:rPr>
          <w:lang w:val="pt-BR"/>
        </w:rPr>
        <w:instrText xml:space="preserve"> REF _Ref100810 \h </w:instrText>
      </w:r>
      <w:r w:rsidR="00251C51">
        <w:rPr>
          <w:lang w:val="pt-BR"/>
        </w:rPr>
      </w:r>
      <w:r w:rsidR="00251C51">
        <w:rPr>
          <w:lang w:val="pt-BR"/>
        </w:rPr>
        <w:fldChar w:fldCharType="separate"/>
      </w:r>
      <w:r w:rsidR="00123092" w:rsidRPr="00123092">
        <w:rPr>
          <w:lang w:val="pt-BR"/>
        </w:rPr>
        <w:t xml:space="preserve">Figura </w:t>
      </w:r>
      <w:r w:rsidR="00123092" w:rsidRPr="00123092">
        <w:rPr>
          <w:noProof/>
          <w:lang w:val="pt-BR"/>
        </w:rPr>
        <w:t>3</w:t>
      </w:r>
      <w:r w:rsidR="00251C51">
        <w:rPr>
          <w:lang w:val="pt-BR"/>
        </w:rPr>
        <w:fldChar w:fldCharType="end"/>
      </w:r>
      <w:r w:rsidR="00251C51">
        <w:rPr>
          <w:lang w:val="pt-BR"/>
        </w:rPr>
        <w:t xml:space="preserve">. A </w:t>
      </w:r>
      <w:r w:rsidR="008A2C64">
        <w:rPr>
          <w:lang w:val="pt-BR"/>
        </w:rPr>
        <w:fldChar w:fldCharType="begin"/>
      </w:r>
      <w:r w:rsidR="008A2C64">
        <w:rPr>
          <w:lang w:val="pt-BR"/>
        </w:rPr>
        <w:instrText xml:space="preserve"> REF _Ref102063 \h </w:instrText>
      </w:r>
      <w:r w:rsidR="008A2C64">
        <w:rPr>
          <w:lang w:val="pt-BR"/>
        </w:rPr>
      </w:r>
      <w:r w:rsidR="008A2C64">
        <w:rPr>
          <w:lang w:val="pt-BR"/>
        </w:rPr>
        <w:fldChar w:fldCharType="separate"/>
      </w:r>
      <w:r w:rsidR="00123092" w:rsidRPr="00123092">
        <w:rPr>
          <w:lang w:val="pt-BR"/>
        </w:rPr>
        <w:t xml:space="preserve">Figura </w:t>
      </w:r>
      <w:r w:rsidR="00123092" w:rsidRPr="00123092">
        <w:rPr>
          <w:noProof/>
          <w:lang w:val="pt-BR"/>
        </w:rPr>
        <w:t>4</w:t>
      </w:r>
      <w:r w:rsidR="008A2C64">
        <w:rPr>
          <w:lang w:val="pt-BR"/>
        </w:rPr>
        <w:fldChar w:fldCharType="end"/>
      </w:r>
      <w:r w:rsidR="00251C51">
        <w:rPr>
          <w:lang w:val="pt-BR"/>
        </w:rPr>
        <w:t xml:space="preserve"> mostra como a quebra é visualizada no documento.</w:t>
      </w:r>
    </w:p>
    <w:p w14:paraId="65A98987" w14:textId="176618B9" w:rsidR="00251C51" w:rsidRDefault="00251C51" w:rsidP="00890AB3">
      <w:pPr>
        <w:pStyle w:val="Legenda"/>
      </w:pPr>
      <w:bookmarkStart w:id="34" w:name="_Ref102063"/>
      <w:bookmarkStart w:id="35" w:name="_Toc544888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123092">
        <w:rPr>
          <w:noProof/>
        </w:rPr>
        <w:t>4</w:t>
      </w:r>
      <w:r>
        <w:fldChar w:fldCharType="end"/>
      </w:r>
      <w:bookmarkEnd w:id="34"/>
      <w:r w:rsidR="00A43A95">
        <w:t>.</w:t>
      </w:r>
      <w:r w:rsidR="00E34180">
        <w:tab/>
      </w:r>
      <w:bookmarkStart w:id="36" w:name="_Toc375695"/>
      <w:r>
        <w:t xml:space="preserve">Exemplo de quebra de seção (página ímpar) </w:t>
      </w:r>
      <w:r w:rsidR="008A2C64">
        <w:t>no documento.</w:t>
      </w:r>
      <w:bookmarkEnd w:id="35"/>
      <w:bookmarkEnd w:id="36"/>
    </w:p>
    <w:p w14:paraId="16D5A01A" w14:textId="21979263" w:rsidR="00251C51" w:rsidRDefault="00251C51" w:rsidP="00251C51">
      <w:pPr>
        <w:pStyle w:val="Figura"/>
      </w:pPr>
      <w:r>
        <w:drawing>
          <wp:inline distT="0" distB="0" distL="0" distR="0" wp14:anchorId="22611AB7" wp14:editId="65F92A72">
            <wp:extent cx="5753100" cy="600075"/>
            <wp:effectExtent l="19050" t="19050" r="19050" b="28575"/>
            <wp:docPr id="14" name="Imagem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6000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D7B036" w14:textId="04DF939D" w:rsidR="008A2C64" w:rsidRPr="008A2C64" w:rsidRDefault="008A2C64" w:rsidP="00B13D93">
      <w:pPr>
        <w:pStyle w:val="FonteImagenseTabelas"/>
      </w:pPr>
      <w:r>
        <w:t>Fonte: produzido pelo autor.</w:t>
      </w:r>
    </w:p>
    <w:p w14:paraId="684EBD38" w14:textId="3D2F9D67" w:rsidR="00A6199F" w:rsidRDefault="00A6199F" w:rsidP="00A6199F">
      <w:pPr>
        <w:pStyle w:val="Ttulo2"/>
      </w:pPr>
      <w:bookmarkStart w:id="37" w:name="_Toc566473"/>
      <w:r>
        <w:t>Estilos</w:t>
      </w:r>
      <w:bookmarkEnd w:id="37"/>
    </w:p>
    <w:p w14:paraId="28664604" w14:textId="580C646B" w:rsidR="00A6199F" w:rsidRDefault="00A6199F" w:rsidP="00A6199F">
      <w:pPr>
        <w:rPr>
          <w:lang w:val="pt-BR"/>
        </w:rPr>
      </w:pPr>
      <w:r>
        <w:rPr>
          <w:lang w:val="pt-BR"/>
        </w:rPr>
        <w:t xml:space="preserve">Os estilos de formatação devem ser utilizados preferencialmente na formatação do texto e suas estruturas. Mas pode haver situações específicas que fogem a sua utilização, neste caso, o autor pode formatar livremente esse trecho de texto ou </w:t>
      </w:r>
      <w:r w:rsidR="0088759D">
        <w:rPr>
          <w:lang w:val="pt-BR"/>
        </w:rPr>
        <w:t>estrutura</w:t>
      </w:r>
      <w:r>
        <w:rPr>
          <w:lang w:val="pt-BR"/>
        </w:rPr>
        <w:t>.</w:t>
      </w:r>
    </w:p>
    <w:p w14:paraId="6E7537C2" w14:textId="10DD1948" w:rsidR="0088759D" w:rsidRDefault="0088759D" w:rsidP="00A6199F">
      <w:pPr>
        <w:rPr>
          <w:lang w:val="pt-BR"/>
        </w:rPr>
      </w:pPr>
      <w:r>
        <w:rPr>
          <w:lang w:val="pt-BR"/>
        </w:rPr>
        <w:t>Os estilos fornecidos pelo presente modelo são: texto normal, título de capítulo sem numeração, título de capítulo com numeração, título de seção e subseção, lista de itens e subitens, texto de legenda de tabelas e figuras, texto de fonte de imagens e tabelas, texto sem espaçamento, parágrafo para citação direta, texto de referências.</w:t>
      </w:r>
    </w:p>
    <w:p w14:paraId="0D1F987B" w14:textId="3F52C15B" w:rsidR="0088759D" w:rsidRDefault="0088759D" w:rsidP="00A6199F">
      <w:pPr>
        <w:rPr>
          <w:lang w:val="pt-BR"/>
        </w:rPr>
      </w:pPr>
      <w:r>
        <w:rPr>
          <w:lang w:val="pt-BR"/>
        </w:rPr>
        <w:t xml:space="preserve">Os estilos estão </w:t>
      </w:r>
      <w:r w:rsidR="003B1D75">
        <w:rPr>
          <w:lang w:val="pt-BR"/>
        </w:rPr>
        <w:t>acessíveis</w:t>
      </w:r>
      <w:r>
        <w:rPr>
          <w:lang w:val="pt-BR"/>
        </w:rPr>
        <w:t xml:space="preserve"> em “Página Inicial &gt; Estilos” e para utilizá-los basta selecionar o texto desejado para formatação e clicar no respectivo estilo. </w:t>
      </w:r>
      <w:r w:rsidR="00AF7452">
        <w:rPr>
          <w:lang w:val="pt-BR"/>
        </w:rPr>
        <w:t xml:space="preserve">Caso um texto fique mal </w:t>
      </w:r>
      <w:r w:rsidR="00AF7452">
        <w:rPr>
          <w:lang w:val="pt-BR"/>
        </w:rPr>
        <w:lastRenderedPageBreak/>
        <w:t xml:space="preserve">formatado por acidente, selecione-o e clique novamente no estilo desejado. </w:t>
      </w:r>
      <w:r>
        <w:rPr>
          <w:lang w:val="pt-BR"/>
        </w:rPr>
        <w:t xml:space="preserve">A </w:t>
      </w:r>
      <w:r w:rsidR="008B7E2F">
        <w:rPr>
          <w:lang w:val="pt-BR"/>
        </w:rPr>
        <w:fldChar w:fldCharType="begin"/>
      </w:r>
      <w:r w:rsidR="008B7E2F">
        <w:rPr>
          <w:lang w:val="pt-BR"/>
        </w:rPr>
        <w:instrText xml:space="preserve"> REF _Ref32227 \h </w:instrText>
      </w:r>
      <w:r w:rsidR="008B7E2F">
        <w:rPr>
          <w:lang w:val="pt-BR"/>
        </w:rPr>
      </w:r>
      <w:r w:rsidR="008B7E2F">
        <w:rPr>
          <w:lang w:val="pt-BR"/>
        </w:rPr>
        <w:fldChar w:fldCharType="separate"/>
      </w:r>
      <w:r w:rsidR="00123092" w:rsidRPr="00360D1E">
        <w:rPr>
          <w:lang w:val="pt-BR"/>
        </w:rPr>
        <w:t xml:space="preserve">Figura </w:t>
      </w:r>
      <w:r w:rsidR="00123092" w:rsidRPr="00360D1E">
        <w:rPr>
          <w:noProof/>
          <w:lang w:val="pt-BR"/>
        </w:rPr>
        <w:t>5</w:t>
      </w:r>
      <w:r w:rsidR="008B7E2F">
        <w:rPr>
          <w:lang w:val="pt-BR"/>
        </w:rPr>
        <w:fldChar w:fldCharType="end"/>
      </w:r>
      <w:r>
        <w:rPr>
          <w:lang w:val="pt-BR"/>
        </w:rPr>
        <w:t xml:space="preserve"> mostra barra de estilos completa.</w:t>
      </w:r>
    </w:p>
    <w:p w14:paraId="57D29D44" w14:textId="792250F6" w:rsidR="0021381E" w:rsidRPr="0021381E" w:rsidRDefault="0021381E" w:rsidP="00890AB3">
      <w:pPr>
        <w:pStyle w:val="Legenda"/>
      </w:pPr>
      <w:bookmarkStart w:id="38" w:name="_Ref32227"/>
      <w:bookmarkStart w:id="39" w:name="_Toc544889"/>
      <w:r w:rsidRPr="0021381E">
        <w:t xml:space="preserve">Figura </w:t>
      </w:r>
      <w:r w:rsidRPr="0021381E">
        <w:fldChar w:fldCharType="begin"/>
      </w:r>
      <w:r w:rsidRPr="0021381E">
        <w:instrText xml:space="preserve"> SEQ Figura \* ARABIC </w:instrText>
      </w:r>
      <w:r w:rsidRPr="0021381E">
        <w:fldChar w:fldCharType="separate"/>
      </w:r>
      <w:r w:rsidR="00123092">
        <w:rPr>
          <w:noProof/>
        </w:rPr>
        <w:t>5</w:t>
      </w:r>
      <w:r w:rsidRPr="0021381E">
        <w:fldChar w:fldCharType="end"/>
      </w:r>
      <w:bookmarkEnd w:id="38"/>
      <w:r w:rsidR="008B7E2F">
        <w:t>.</w:t>
      </w:r>
      <w:r w:rsidR="00E34180">
        <w:tab/>
      </w:r>
      <w:bookmarkStart w:id="40" w:name="_Toc375696"/>
      <w:r w:rsidRPr="0021381E">
        <w:t>L</w:t>
      </w:r>
      <w:r w:rsidR="008B7E2F">
        <w:t>i</w:t>
      </w:r>
      <w:r w:rsidRPr="0021381E">
        <w:t>sta</w:t>
      </w:r>
      <w:r w:rsidR="008B7E2F">
        <w:t xml:space="preserve"> de estilos presentes neste modelo.</w:t>
      </w:r>
      <w:bookmarkEnd w:id="39"/>
      <w:bookmarkEnd w:id="40"/>
    </w:p>
    <w:p w14:paraId="293848AF" w14:textId="543647CB" w:rsidR="0088759D" w:rsidRDefault="0021381E" w:rsidP="008B7E2F">
      <w:pPr>
        <w:pStyle w:val="Figura"/>
      </w:pPr>
      <w:r>
        <w:drawing>
          <wp:inline distT="0" distB="0" distL="0" distR="0" wp14:anchorId="1FB98525" wp14:editId="0434C46F">
            <wp:extent cx="5934075" cy="933450"/>
            <wp:effectExtent l="0" t="0" r="9525" b="0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933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3BA4BD" w14:textId="4A2BCD89" w:rsidR="00A6171C" w:rsidRPr="00A6171C" w:rsidRDefault="0021381E" w:rsidP="00B13D93">
      <w:pPr>
        <w:pStyle w:val="FonteImagenseTabelas"/>
      </w:pPr>
      <w:r>
        <w:t>Fonte: produzido pelo autor.</w:t>
      </w:r>
    </w:p>
    <w:p w14:paraId="3435EF66" w14:textId="5F881AC6" w:rsidR="0021381E" w:rsidRDefault="00C11817" w:rsidP="003B1D75">
      <w:pPr>
        <w:pStyle w:val="Ttulo2"/>
      </w:pPr>
      <w:bookmarkStart w:id="41" w:name="_Toc566474"/>
      <w:r>
        <w:t xml:space="preserve">Formatar </w:t>
      </w:r>
      <w:r w:rsidR="003B1D75">
        <w:t xml:space="preserve">Elementos </w:t>
      </w:r>
      <w:proofErr w:type="spellStart"/>
      <w:r w:rsidR="003B1D75">
        <w:t>Pré</w:t>
      </w:r>
      <w:proofErr w:type="spellEnd"/>
      <w:r w:rsidR="003B1D75">
        <w:t>-Textuais</w:t>
      </w:r>
      <w:bookmarkEnd w:id="41"/>
    </w:p>
    <w:p w14:paraId="03781A2A" w14:textId="71F641CF" w:rsidR="003B1D75" w:rsidRDefault="003B1D75" w:rsidP="003B1D75">
      <w:pPr>
        <w:rPr>
          <w:lang w:val="pt-BR"/>
        </w:rPr>
      </w:pPr>
      <w:r>
        <w:rPr>
          <w:lang w:val="pt-BR"/>
        </w:rPr>
        <w:t xml:space="preserve">A maioria dos elementos </w:t>
      </w:r>
      <w:proofErr w:type="spellStart"/>
      <w:r>
        <w:rPr>
          <w:lang w:val="pt-BR"/>
        </w:rPr>
        <w:t>pré</w:t>
      </w:r>
      <w:proofErr w:type="spellEnd"/>
      <w:r>
        <w:rPr>
          <w:lang w:val="pt-BR"/>
        </w:rPr>
        <w:t>-textuais foram montados com base em tabelas, pois facilitam o posicionamento dos elementos textuais sem fazer com que o conteúdo de uma página passe para outra por modificações no texto.</w:t>
      </w:r>
    </w:p>
    <w:p w14:paraId="0F47A780" w14:textId="0299B955" w:rsidR="003B1D75" w:rsidRDefault="003B1D75" w:rsidP="003B1D75">
      <w:pPr>
        <w:rPr>
          <w:lang w:val="pt-BR"/>
        </w:rPr>
      </w:pPr>
      <w:r>
        <w:rPr>
          <w:lang w:val="pt-BR"/>
        </w:rPr>
        <w:t>Capa, folha de rosto, folha de avaliação, dedicatória, epígrafe e lista de abreviatura e siglas estão neste caso. Para auxiliar na formatação desses elementos selecione a tabela toda (</w:t>
      </w:r>
      <w:r w:rsidR="008B7E2F">
        <w:rPr>
          <w:lang w:val="pt-BR"/>
        </w:rPr>
        <w:t xml:space="preserve">clicando no ícone superior esquerdo de cada tabela - </w:t>
      </w:r>
      <w:r w:rsidR="008B7E2F">
        <w:rPr>
          <w:lang w:val="pt-BR"/>
        </w:rPr>
        <w:fldChar w:fldCharType="begin"/>
      </w:r>
      <w:r w:rsidR="008B7E2F">
        <w:rPr>
          <w:lang w:val="pt-BR"/>
        </w:rPr>
        <w:instrText xml:space="preserve"> REF _Ref32218 \h </w:instrText>
      </w:r>
      <w:r w:rsidR="008B7E2F">
        <w:rPr>
          <w:lang w:val="pt-BR"/>
        </w:rPr>
      </w:r>
      <w:r w:rsidR="008B7E2F">
        <w:rPr>
          <w:lang w:val="pt-BR"/>
        </w:rPr>
        <w:fldChar w:fldCharType="separate"/>
      </w:r>
      <w:r w:rsidR="00123092" w:rsidRPr="00123092">
        <w:rPr>
          <w:lang w:val="pt-BR"/>
        </w:rPr>
        <w:t xml:space="preserve">Figura </w:t>
      </w:r>
      <w:r w:rsidR="00123092" w:rsidRPr="00123092">
        <w:rPr>
          <w:noProof/>
          <w:lang w:val="pt-BR"/>
        </w:rPr>
        <w:t>6</w:t>
      </w:r>
      <w:r w:rsidR="008B7E2F">
        <w:rPr>
          <w:lang w:val="pt-BR"/>
        </w:rPr>
        <w:fldChar w:fldCharType="end"/>
      </w:r>
      <w:r>
        <w:rPr>
          <w:lang w:val="pt-BR"/>
        </w:rPr>
        <w:t xml:space="preserve"> A), e na aba de design das ferramentas de tabelas, mostre as bordas da tabela</w:t>
      </w:r>
      <w:r w:rsidR="008B7E2F">
        <w:rPr>
          <w:lang w:val="pt-BR"/>
        </w:rPr>
        <w:t xml:space="preserve"> (</w:t>
      </w:r>
      <w:r w:rsidR="008B7E2F">
        <w:rPr>
          <w:lang w:val="pt-BR"/>
        </w:rPr>
        <w:fldChar w:fldCharType="begin"/>
      </w:r>
      <w:r w:rsidR="008B7E2F">
        <w:rPr>
          <w:lang w:val="pt-BR"/>
        </w:rPr>
        <w:instrText xml:space="preserve"> REF _Ref32218 \h </w:instrText>
      </w:r>
      <w:r w:rsidR="008B7E2F">
        <w:rPr>
          <w:lang w:val="pt-BR"/>
        </w:rPr>
      </w:r>
      <w:r w:rsidR="008B7E2F">
        <w:rPr>
          <w:lang w:val="pt-BR"/>
        </w:rPr>
        <w:fldChar w:fldCharType="separate"/>
      </w:r>
      <w:r w:rsidR="00123092" w:rsidRPr="00123092">
        <w:rPr>
          <w:lang w:val="pt-BR"/>
        </w:rPr>
        <w:t xml:space="preserve">Figura </w:t>
      </w:r>
      <w:r w:rsidR="00123092" w:rsidRPr="00123092">
        <w:rPr>
          <w:noProof/>
          <w:lang w:val="pt-BR"/>
        </w:rPr>
        <w:t>6</w:t>
      </w:r>
      <w:r w:rsidR="008B7E2F">
        <w:rPr>
          <w:lang w:val="pt-BR"/>
        </w:rPr>
        <w:fldChar w:fldCharType="end"/>
      </w:r>
      <w:r w:rsidR="008B7E2F">
        <w:rPr>
          <w:lang w:val="pt-BR"/>
        </w:rPr>
        <w:t xml:space="preserve"> B)</w:t>
      </w:r>
      <w:r>
        <w:rPr>
          <w:lang w:val="pt-BR"/>
        </w:rPr>
        <w:t>. Após o ajuste, não esqueça de esconder as bordas na mesma aba</w:t>
      </w:r>
      <w:r w:rsidR="008B7E2F">
        <w:rPr>
          <w:lang w:val="pt-BR"/>
        </w:rPr>
        <w:t xml:space="preserve"> (</w:t>
      </w:r>
      <w:r w:rsidR="008B7E2F">
        <w:rPr>
          <w:lang w:val="pt-BR"/>
        </w:rPr>
        <w:fldChar w:fldCharType="begin"/>
      </w:r>
      <w:r w:rsidR="008B7E2F">
        <w:rPr>
          <w:lang w:val="pt-BR"/>
        </w:rPr>
        <w:instrText xml:space="preserve"> REF _Ref32218 \h </w:instrText>
      </w:r>
      <w:r w:rsidR="008B7E2F">
        <w:rPr>
          <w:lang w:val="pt-BR"/>
        </w:rPr>
      </w:r>
      <w:r w:rsidR="008B7E2F">
        <w:rPr>
          <w:lang w:val="pt-BR"/>
        </w:rPr>
        <w:fldChar w:fldCharType="separate"/>
      </w:r>
      <w:r w:rsidR="00123092" w:rsidRPr="00123092">
        <w:rPr>
          <w:lang w:val="pt-BR"/>
        </w:rPr>
        <w:t xml:space="preserve">Figura </w:t>
      </w:r>
      <w:r w:rsidR="00123092" w:rsidRPr="00123092">
        <w:rPr>
          <w:noProof/>
          <w:lang w:val="pt-BR"/>
        </w:rPr>
        <w:t>6</w:t>
      </w:r>
      <w:r w:rsidR="008B7E2F">
        <w:rPr>
          <w:lang w:val="pt-BR"/>
        </w:rPr>
        <w:fldChar w:fldCharType="end"/>
      </w:r>
      <w:r w:rsidR="008B7E2F">
        <w:rPr>
          <w:lang w:val="pt-BR"/>
        </w:rPr>
        <w:t xml:space="preserve"> C)</w:t>
      </w:r>
      <w:r>
        <w:rPr>
          <w:lang w:val="pt-BR"/>
        </w:rPr>
        <w:t>.</w:t>
      </w:r>
    </w:p>
    <w:p w14:paraId="14FCEFA4" w14:textId="0AE06015" w:rsidR="008B7E2F" w:rsidRPr="008B7E2F" w:rsidRDefault="008B7E2F" w:rsidP="00890AB3">
      <w:pPr>
        <w:pStyle w:val="Legenda"/>
      </w:pPr>
      <w:bookmarkStart w:id="42" w:name="_Ref32218"/>
      <w:bookmarkStart w:id="43" w:name="_Toc544890"/>
      <w:r w:rsidRPr="008B7E2F">
        <w:t xml:space="preserve">Figura </w:t>
      </w:r>
      <w:r w:rsidRPr="008B7E2F">
        <w:fldChar w:fldCharType="begin"/>
      </w:r>
      <w:r w:rsidRPr="008B7E2F">
        <w:instrText xml:space="preserve"> SEQ Figura \* ARABIC </w:instrText>
      </w:r>
      <w:r w:rsidRPr="008B7E2F">
        <w:fldChar w:fldCharType="separate"/>
      </w:r>
      <w:r w:rsidR="00123092">
        <w:rPr>
          <w:noProof/>
        </w:rPr>
        <w:t>6</w:t>
      </w:r>
      <w:r w:rsidRPr="008B7E2F">
        <w:fldChar w:fldCharType="end"/>
      </w:r>
      <w:bookmarkEnd w:id="42"/>
      <w:r w:rsidRPr="008B7E2F">
        <w:t>.</w:t>
      </w:r>
      <w:r w:rsidR="00E34180">
        <w:tab/>
      </w:r>
      <w:bookmarkStart w:id="44" w:name="_Toc375697"/>
      <w:r w:rsidRPr="008B7E2F">
        <w:t>Mostra</w:t>
      </w:r>
      <w:r>
        <w:t xml:space="preserve">r bordas das tabelas utilizadas para posicionar textos dos elementos </w:t>
      </w:r>
      <w:proofErr w:type="spellStart"/>
      <w:r>
        <w:t>pré</w:t>
      </w:r>
      <w:proofErr w:type="spellEnd"/>
      <w:r>
        <w:t>-textuais.</w:t>
      </w:r>
      <w:bookmarkEnd w:id="43"/>
      <w:bookmarkEnd w:id="44"/>
    </w:p>
    <w:p w14:paraId="5A750091" w14:textId="4175E32E" w:rsidR="003B1D75" w:rsidRDefault="003B1D75" w:rsidP="008B7E2F">
      <w:pPr>
        <w:pStyle w:val="Figura"/>
      </w:pPr>
      <w:r>
        <w:drawing>
          <wp:inline distT="0" distB="0" distL="0" distR="0" wp14:anchorId="4F94AA6F" wp14:editId="4AA53FCA">
            <wp:extent cx="5943600" cy="2152650"/>
            <wp:effectExtent l="0" t="0" r="0" b="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52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EA2789" w14:textId="40CD4C0B" w:rsidR="008B7E2F" w:rsidRDefault="008B7E2F" w:rsidP="00B13D93">
      <w:pPr>
        <w:pStyle w:val="FonteImagenseTabelas"/>
      </w:pPr>
      <w:r>
        <w:t>Fonte: produzido pelo autor.</w:t>
      </w:r>
    </w:p>
    <w:p w14:paraId="1EEB16E4" w14:textId="24AC2FC4" w:rsidR="008B7E2F" w:rsidRDefault="008B7E2F" w:rsidP="008B7E2F">
      <w:pPr>
        <w:rPr>
          <w:lang w:val="pt-BR"/>
        </w:rPr>
      </w:pPr>
      <w:r>
        <w:rPr>
          <w:lang w:val="pt-BR"/>
        </w:rPr>
        <w:lastRenderedPageBreak/>
        <w:t xml:space="preserve">Para fazer a lista de ilustrações e tabelas basta clicar com botão direito no texto e clicar em “Atualizar Campo”, confirme </w:t>
      </w:r>
      <w:r w:rsidR="004D7AF9">
        <w:rPr>
          <w:lang w:val="pt-BR"/>
        </w:rPr>
        <w:fldChar w:fldCharType="begin"/>
      </w:r>
      <w:r w:rsidR="004D7AF9">
        <w:rPr>
          <w:lang w:val="pt-BR"/>
        </w:rPr>
        <w:instrText xml:space="preserve"> REF _Ref32645 \h </w:instrText>
      </w:r>
      <w:r w:rsidR="004D7AF9">
        <w:rPr>
          <w:lang w:val="pt-BR"/>
        </w:rPr>
      </w:r>
      <w:r w:rsidR="004D7AF9">
        <w:rPr>
          <w:lang w:val="pt-BR"/>
        </w:rPr>
        <w:fldChar w:fldCharType="separate"/>
      </w:r>
      <w:r w:rsidR="00123092" w:rsidRPr="00123092">
        <w:rPr>
          <w:lang w:val="pt-BR"/>
        </w:rPr>
        <w:t xml:space="preserve">Figura </w:t>
      </w:r>
      <w:r w:rsidR="00123092" w:rsidRPr="00123092">
        <w:rPr>
          <w:noProof/>
          <w:lang w:val="pt-BR"/>
        </w:rPr>
        <w:t>7</w:t>
      </w:r>
      <w:r w:rsidR="004D7AF9">
        <w:rPr>
          <w:lang w:val="pt-BR"/>
        </w:rPr>
        <w:fldChar w:fldCharType="end"/>
      </w:r>
      <w:r w:rsidR="004D7AF9">
        <w:rPr>
          <w:lang w:val="pt-BR"/>
        </w:rPr>
        <w:t>.</w:t>
      </w:r>
      <w:r w:rsidR="00C32620">
        <w:rPr>
          <w:lang w:val="pt-BR"/>
        </w:rPr>
        <w:t xml:space="preserve"> Para atualizar o sumário, o procedimento é análogo.</w:t>
      </w:r>
    </w:p>
    <w:p w14:paraId="7E100F46" w14:textId="65B6C1E7" w:rsidR="008B7E2F" w:rsidRDefault="008B7E2F" w:rsidP="00890AB3">
      <w:pPr>
        <w:pStyle w:val="Legenda"/>
      </w:pPr>
      <w:bookmarkStart w:id="45" w:name="_Ref32645"/>
      <w:bookmarkStart w:id="46" w:name="_Toc544891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123092">
        <w:rPr>
          <w:noProof/>
        </w:rPr>
        <w:t>7</w:t>
      </w:r>
      <w:r>
        <w:fldChar w:fldCharType="end"/>
      </w:r>
      <w:bookmarkEnd w:id="45"/>
      <w:r>
        <w:t>.</w:t>
      </w:r>
      <w:r w:rsidR="00E34180">
        <w:tab/>
      </w:r>
      <w:bookmarkStart w:id="47" w:name="_Toc375698"/>
      <w:r>
        <w:t>Atualizar lista de ilustrações e</w:t>
      </w:r>
      <w:r w:rsidR="004D7AF9">
        <w:t xml:space="preserve"> lista de</w:t>
      </w:r>
      <w:r>
        <w:t xml:space="preserve"> </w:t>
      </w:r>
      <w:r w:rsidR="004D7AF9">
        <w:t>tabelas.</w:t>
      </w:r>
      <w:bookmarkEnd w:id="46"/>
      <w:bookmarkEnd w:id="47"/>
    </w:p>
    <w:p w14:paraId="61A3304D" w14:textId="6D076DB2" w:rsidR="008B7E2F" w:rsidRDefault="008B7E2F" w:rsidP="008B7E2F">
      <w:pPr>
        <w:pStyle w:val="Figura"/>
      </w:pPr>
      <w:r>
        <w:drawing>
          <wp:inline distT="0" distB="0" distL="0" distR="0" wp14:anchorId="0A177EBF" wp14:editId="2DE3D060">
            <wp:extent cx="4984402" cy="2771775"/>
            <wp:effectExtent l="19050" t="19050" r="26035" b="9525"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6394" cy="277844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10829EB" w14:textId="106AF631" w:rsidR="008B7E2F" w:rsidRDefault="008B7E2F" w:rsidP="00B13D93">
      <w:pPr>
        <w:pStyle w:val="FonteImagenseTabelas"/>
      </w:pPr>
      <w:r>
        <w:t>Fonte: produzido pelo autor.</w:t>
      </w:r>
    </w:p>
    <w:p w14:paraId="7273708B" w14:textId="3896D57B" w:rsidR="008B7E2F" w:rsidRDefault="00C32620" w:rsidP="008B7E2F">
      <w:pPr>
        <w:rPr>
          <w:lang w:val="pt-BR"/>
        </w:rPr>
      </w:pPr>
      <w:r>
        <w:rPr>
          <w:lang w:val="pt-BR"/>
        </w:rPr>
        <w:t xml:space="preserve">Para que as listas e o sumário funcionem corretamente é necessário que você utilize os estilos fornecidos por este modelo para formatação dos capítulos seções e </w:t>
      </w:r>
      <w:r w:rsidR="00982ECE">
        <w:rPr>
          <w:lang w:val="pt-BR"/>
        </w:rPr>
        <w:t>subseções</w:t>
      </w:r>
      <w:r>
        <w:rPr>
          <w:lang w:val="pt-BR"/>
        </w:rPr>
        <w:t xml:space="preserve">. No caso da lista de ilustrações e tabelas é também necessário inserir as legendas das figuras e tabelas existentes no texto, seguindo as instruções da seção </w:t>
      </w:r>
      <w:r w:rsidR="004D7F0C">
        <w:rPr>
          <w:lang w:val="pt-BR"/>
        </w:rPr>
        <w:fldChar w:fldCharType="begin"/>
      </w:r>
      <w:r w:rsidR="004D7F0C">
        <w:rPr>
          <w:lang w:val="pt-BR"/>
        </w:rPr>
        <w:instrText xml:space="preserve"> REF _Ref34185 \r \h </w:instrText>
      </w:r>
      <w:r w:rsidR="004D7F0C">
        <w:rPr>
          <w:lang w:val="pt-BR"/>
        </w:rPr>
      </w:r>
      <w:r w:rsidR="004D7F0C">
        <w:rPr>
          <w:lang w:val="pt-BR"/>
        </w:rPr>
        <w:fldChar w:fldCharType="separate"/>
      </w:r>
      <w:r w:rsidR="00123092">
        <w:rPr>
          <w:lang w:val="pt-BR"/>
        </w:rPr>
        <w:t>2.4</w:t>
      </w:r>
      <w:r w:rsidR="004D7F0C">
        <w:rPr>
          <w:lang w:val="pt-BR"/>
        </w:rPr>
        <w:fldChar w:fldCharType="end"/>
      </w:r>
      <w:r w:rsidR="004D7F0C">
        <w:rPr>
          <w:lang w:val="pt-BR"/>
        </w:rPr>
        <w:t>.</w:t>
      </w:r>
    </w:p>
    <w:p w14:paraId="124D2003" w14:textId="3E1A6555" w:rsidR="004D7F0C" w:rsidRDefault="004D7F0C" w:rsidP="004D7F0C">
      <w:pPr>
        <w:pStyle w:val="Ttulo2"/>
      </w:pPr>
      <w:bookmarkStart w:id="48" w:name="_Ref34185"/>
      <w:bookmarkStart w:id="49" w:name="_Toc566475"/>
      <w:r>
        <w:t>Inserir Legendas</w:t>
      </w:r>
      <w:bookmarkEnd w:id="48"/>
      <w:bookmarkEnd w:id="49"/>
    </w:p>
    <w:p w14:paraId="15AE3404" w14:textId="3B6609CC" w:rsidR="004D7F0C" w:rsidRDefault="004D7F0C" w:rsidP="004D7F0C">
      <w:pPr>
        <w:rPr>
          <w:lang w:val="pt-BR"/>
        </w:rPr>
      </w:pPr>
      <w:r>
        <w:rPr>
          <w:lang w:val="pt-BR"/>
        </w:rPr>
        <w:t xml:space="preserve">Para inserir legendas em figuras e tabelas, clique com o botão direito na figura ou tabela que deseja adicionar a legenda e, em seguida, clique em “Inserir Legenda...”, conforme a </w:t>
      </w:r>
      <w:r>
        <w:rPr>
          <w:lang w:val="pt-BR"/>
        </w:rPr>
        <w:fldChar w:fldCharType="begin"/>
      </w:r>
      <w:r>
        <w:rPr>
          <w:lang w:val="pt-BR"/>
        </w:rPr>
        <w:instrText xml:space="preserve"> REF _Ref34500 \h </w:instrText>
      </w:r>
      <w:r>
        <w:rPr>
          <w:lang w:val="pt-BR"/>
        </w:rPr>
      </w:r>
      <w:r>
        <w:rPr>
          <w:lang w:val="pt-BR"/>
        </w:rPr>
        <w:fldChar w:fldCharType="separate"/>
      </w:r>
      <w:r w:rsidR="00123092" w:rsidRPr="00123092">
        <w:rPr>
          <w:lang w:val="pt-BR"/>
        </w:rPr>
        <w:t xml:space="preserve">Figura </w:t>
      </w:r>
      <w:r w:rsidR="00123092" w:rsidRPr="00123092">
        <w:rPr>
          <w:noProof/>
          <w:lang w:val="pt-BR"/>
        </w:rPr>
        <w:t>8</w:t>
      </w:r>
      <w:r>
        <w:rPr>
          <w:lang w:val="pt-BR"/>
        </w:rPr>
        <w:fldChar w:fldCharType="end"/>
      </w:r>
      <w:r>
        <w:rPr>
          <w:lang w:val="pt-BR"/>
        </w:rPr>
        <w:t>.</w:t>
      </w:r>
    </w:p>
    <w:p w14:paraId="7BE09ABE" w14:textId="0639C680" w:rsidR="004D7F0C" w:rsidRDefault="004D7F0C" w:rsidP="00890AB3">
      <w:pPr>
        <w:pStyle w:val="Legenda"/>
      </w:pPr>
      <w:bookmarkStart w:id="50" w:name="_Ref34500"/>
      <w:bookmarkStart w:id="51" w:name="_Toc544892"/>
      <w:r>
        <w:lastRenderedPageBreak/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123092">
        <w:rPr>
          <w:noProof/>
        </w:rPr>
        <w:t>8</w:t>
      </w:r>
      <w:r>
        <w:fldChar w:fldCharType="end"/>
      </w:r>
      <w:bookmarkEnd w:id="50"/>
      <w:r>
        <w:t>.</w:t>
      </w:r>
      <w:r w:rsidR="00E34180">
        <w:tab/>
      </w:r>
      <w:bookmarkStart w:id="52" w:name="_Toc375699"/>
      <w:r>
        <w:t>Inserir Legenda.</w:t>
      </w:r>
      <w:bookmarkEnd w:id="51"/>
      <w:bookmarkEnd w:id="52"/>
    </w:p>
    <w:p w14:paraId="11858FF3" w14:textId="2FA34B34" w:rsidR="004D7F0C" w:rsidRDefault="004D7F0C" w:rsidP="004D7F0C">
      <w:pPr>
        <w:pStyle w:val="Figura"/>
      </w:pPr>
      <w:r>
        <w:drawing>
          <wp:inline distT="0" distB="0" distL="0" distR="0" wp14:anchorId="464842E7" wp14:editId="4416B9A0">
            <wp:extent cx="5457825" cy="3105013"/>
            <wp:effectExtent l="19050" t="19050" r="9525" b="19685"/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2737" cy="311349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ADE22E" w14:textId="77777777" w:rsidR="004D7F0C" w:rsidRDefault="004D7F0C" w:rsidP="00B13D93">
      <w:pPr>
        <w:pStyle w:val="FonteImagenseTabelas"/>
      </w:pPr>
      <w:r>
        <w:t>Fonte: produzido pelo autor.</w:t>
      </w:r>
    </w:p>
    <w:p w14:paraId="392A957A" w14:textId="17BEE574" w:rsidR="004D7F0C" w:rsidRDefault="004D7F0C" w:rsidP="00890AB3">
      <w:pPr>
        <w:pStyle w:val="Legenda"/>
      </w:pPr>
      <w:bookmarkStart w:id="53" w:name="_Ref34799"/>
      <w:bookmarkStart w:id="54" w:name="_Toc544893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123092">
        <w:rPr>
          <w:noProof/>
        </w:rPr>
        <w:t>9</w:t>
      </w:r>
      <w:r>
        <w:fldChar w:fldCharType="end"/>
      </w:r>
      <w:bookmarkEnd w:id="53"/>
      <w:r>
        <w:t>.</w:t>
      </w:r>
      <w:r w:rsidR="00E34180">
        <w:tab/>
      </w:r>
      <w:bookmarkStart w:id="55" w:name="_Toc375700"/>
      <w:r>
        <w:t>Configurações da Legenda.</w:t>
      </w:r>
      <w:bookmarkEnd w:id="54"/>
      <w:bookmarkEnd w:id="55"/>
    </w:p>
    <w:p w14:paraId="2678BAFB" w14:textId="46574F16" w:rsidR="004D7F0C" w:rsidRDefault="004D7F0C" w:rsidP="004D7F0C">
      <w:pPr>
        <w:pStyle w:val="Figura"/>
      </w:pPr>
      <w:r>
        <w:drawing>
          <wp:inline distT="0" distB="0" distL="0" distR="0" wp14:anchorId="1FD2C0F9" wp14:editId="40EF9B4B">
            <wp:extent cx="2362200" cy="1871647"/>
            <wp:effectExtent l="0" t="0" r="0" b="0"/>
            <wp:docPr id="7" name="Image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0314" cy="18859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F922AC" w14:textId="51295EB3" w:rsidR="004D7F0C" w:rsidRDefault="004D7F0C" w:rsidP="00B13D93">
      <w:pPr>
        <w:pStyle w:val="FonteImagenseTabelas"/>
      </w:pPr>
      <w:r>
        <w:t>Fonte: produzido pelo autor.</w:t>
      </w:r>
    </w:p>
    <w:p w14:paraId="1E81C9D9" w14:textId="32AC17C4" w:rsidR="004D7F0C" w:rsidRDefault="00AF7452" w:rsidP="004D7F0C">
      <w:pPr>
        <w:rPr>
          <w:lang w:val="pt-BR"/>
        </w:rPr>
      </w:pPr>
      <w:r w:rsidRPr="00AF7452">
        <w:rPr>
          <w:lang w:val="pt-BR"/>
        </w:rPr>
        <w:t xml:space="preserve">Após isso uma </w:t>
      </w:r>
      <w:r>
        <w:rPr>
          <w:lang w:val="pt-BR"/>
        </w:rPr>
        <w:t xml:space="preserve">janela será mostrada para configuração da legenda, conforme </w:t>
      </w:r>
      <w:r>
        <w:rPr>
          <w:lang w:val="pt-BR"/>
        </w:rPr>
        <w:fldChar w:fldCharType="begin"/>
      </w:r>
      <w:r>
        <w:rPr>
          <w:lang w:val="pt-BR"/>
        </w:rPr>
        <w:instrText xml:space="preserve"> REF _Ref34799 \h </w:instrText>
      </w:r>
      <w:r>
        <w:rPr>
          <w:lang w:val="pt-BR"/>
        </w:rPr>
      </w:r>
      <w:r>
        <w:rPr>
          <w:lang w:val="pt-BR"/>
        </w:rPr>
        <w:fldChar w:fldCharType="separate"/>
      </w:r>
      <w:r w:rsidR="00123092" w:rsidRPr="00123092">
        <w:rPr>
          <w:lang w:val="pt-BR"/>
        </w:rPr>
        <w:t xml:space="preserve">Figura </w:t>
      </w:r>
      <w:r w:rsidR="00123092" w:rsidRPr="00123092">
        <w:rPr>
          <w:noProof/>
          <w:lang w:val="pt-BR"/>
        </w:rPr>
        <w:t>9</w:t>
      </w:r>
      <w:r>
        <w:rPr>
          <w:lang w:val="pt-BR"/>
        </w:rPr>
        <w:fldChar w:fldCharType="end"/>
      </w:r>
      <w:r>
        <w:rPr>
          <w:lang w:val="pt-BR"/>
        </w:rPr>
        <w:t>. Não esqueça de escolher corretamente o rótulo adequando entre “Figura” ou “Tabela”. Se precisar pode criar um novo tipo de rótulo no botão “Novo Rótulo” da janela de configuração (</w:t>
      </w:r>
      <w:r>
        <w:rPr>
          <w:lang w:val="pt-BR"/>
        </w:rPr>
        <w:fldChar w:fldCharType="begin"/>
      </w:r>
      <w:r>
        <w:rPr>
          <w:lang w:val="pt-BR"/>
        </w:rPr>
        <w:instrText xml:space="preserve"> REF _Ref34799 \h </w:instrText>
      </w:r>
      <w:r>
        <w:rPr>
          <w:lang w:val="pt-BR"/>
        </w:rPr>
      </w:r>
      <w:r>
        <w:rPr>
          <w:lang w:val="pt-BR"/>
        </w:rPr>
        <w:fldChar w:fldCharType="separate"/>
      </w:r>
      <w:r w:rsidR="00123092" w:rsidRPr="00123092">
        <w:rPr>
          <w:lang w:val="pt-BR"/>
        </w:rPr>
        <w:t xml:space="preserve">Figura </w:t>
      </w:r>
      <w:r w:rsidR="00123092" w:rsidRPr="00123092">
        <w:rPr>
          <w:noProof/>
          <w:lang w:val="pt-BR"/>
        </w:rPr>
        <w:t>9</w:t>
      </w:r>
      <w:r>
        <w:rPr>
          <w:lang w:val="pt-BR"/>
        </w:rPr>
        <w:fldChar w:fldCharType="end"/>
      </w:r>
      <w:r>
        <w:rPr>
          <w:lang w:val="pt-BR"/>
        </w:rPr>
        <w:t xml:space="preserve">). Caso crie um novo rótulo (e.g., Algoritmo) e utilize-o muitas vezes, este deve ter uma lista dedicada nos elementos </w:t>
      </w:r>
      <w:proofErr w:type="spellStart"/>
      <w:r>
        <w:rPr>
          <w:lang w:val="pt-BR"/>
        </w:rPr>
        <w:t>pré</w:t>
      </w:r>
      <w:proofErr w:type="spellEnd"/>
      <w:r>
        <w:rPr>
          <w:lang w:val="pt-BR"/>
        </w:rPr>
        <w:t>-textuais, assim como a lista de ilustrações e lista de tabelas.</w:t>
      </w:r>
    </w:p>
    <w:p w14:paraId="7DEBBA3A" w14:textId="6ADAB2FA" w:rsidR="003C09EE" w:rsidRDefault="003C09EE" w:rsidP="004D7F0C">
      <w:pPr>
        <w:rPr>
          <w:lang w:val="pt-BR"/>
        </w:rPr>
      </w:pPr>
      <w:r>
        <w:rPr>
          <w:lang w:val="pt-BR"/>
        </w:rPr>
        <w:t>Para uma correta formatação das legendas nas listas de figuras, quadros e tabelas insira um “</w:t>
      </w:r>
      <w:proofErr w:type="spellStart"/>
      <w:r>
        <w:rPr>
          <w:lang w:val="pt-BR"/>
        </w:rPr>
        <w:t>tab</w:t>
      </w:r>
      <w:proofErr w:type="spellEnd"/>
      <w:r>
        <w:rPr>
          <w:lang w:val="pt-BR"/>
        </w:rPr>
        <w:t xml:space="preserve">” após o ponto que segue a numeração do rótulo da legenda. Ao mostrar os caracteres invisíveis a legenda deve ficar conforme a </w:t>
      </w:r>
      <w:r w:rsidR="00123092" w:rsidRPr="00123092">
        <w:rPr>
          <w:lang w:val="pt-BR"/>
        </w:rPr>
        <w:fldChar w:fldCharType="begin"/>
      </w:r>
      <w:r w:rsidR="00123092" w:rsidRPr="00123092">
        <w:rPr>
          <w:lang w:val="pt-BR"/>
        </w:rPr>
        <w:instrText xml:space="preserve"> REF _Ref373782 \h </w:instrText>
      </w:r>
      <w:r w:rsidR="00123092" w:rsidRPr="00123092">
        <w:rPr>
          <w:lang w:val="pt-BR"/>
        </w:rPr>
      </w:r>
      <w:r w:rsidR="00123092" w:rsidRPr="00123092">
        <w:rPr>
          <w:lang w:val="pt-BR"/>
        </w:rPr>
        <w:fldChar w:fldCharType="separate"/>
      </w:r>
      <w:r w:rsidR="00123092" w:rsidRPr="00123092">
        <w:rPr>
          <w:lang w:val="pt-BR"/>
        </w:rPr>
        <w:t xml:space="preserve">Figura </w:t>
      </w:r>
      <w:r w:rsidR="00123092" w:rsidRPr="00123092">
        <w:rPr>
          <w:noProof/>
          <w:lang w:val="pt-BR"/>
        </w:rPr>
        <w:t>10</w:t>
      </w:r>
      <w:r w:rsidR="00123092">
        <w:rPr>
          <w:lang w:val="pt-BR"/>
        </w:rPr>
        <w:fldChar w:fldCharType="end"/>
      </w:r>
      <w:r>
        <w:rPr>
          <w:lang w:val="pt-BR"/>
        </w:rPr>
        <w:t>.</w:t>
      </w:r>
    </w:p>
    <w:p w14:paraId="2BB9A493" w14:textId="244483FC" w:rsidR="00F4123A" w:rsidRDefault="00F4123A" w:rsidP="00890AB3">
      <w:pPr>
        <w:pStyle w:val="Legenda"/>
      </w:pPr>
      <w:bookmarkStart w:id="56" w:name="_Ref373782"/>
      <w:bookmarkStart w:id="57" w:name="_Toc544894"/>
      <w:r>
        <w:lastRenderedPageBreak/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123092">
        <w:rPr>
          <w:noProof/>
        </w:rPr>
        <w:t>10</w:t>
      </w:r>
      <w:r>
        <w:fldChar w:fldCharType="end"/>
      </w:r>
      <w:bookmarkEnd w:id="56"/>
      <w:r>
        <w:t xml:space="preserve">. </w:t>
      </w:r>
      <w:r>
        <w:tab/>
      </w:r>
      <w:bookmarkStart w:id="58" w:name="_Toc375701"/>
      <w:r>
        <w:t>Inserir um “</w:t>
      </w:r>
      <w:proofErr w:type="spellStart"/>
      <w:r>
        <w:t>tab</w:t>
      </w:r>
      <w:proofErr w:type="spellEnd"/>
      <w:r>
        <w:t>” entre o ponto e o texto da legenda para configuração correta da lista de figuras, quadros e tabelas.</w:t>
      </w:r>
      <w:bookmarkEnd w:id="57"/>
      <w:bookmarkEnd w:id="58"/>
    </w:p>
    <w:p w14:paraId="3B96743E" w14:textId="52153E23" w:rsidR="003C09EE" w:rsidRDefault="00F4123A" w:rsidP="00F4123A">
      <w:pPr>
        <w:pStyle w:val="Figura"/>
      </w:pPr>
      <w:r>
        <w:drawing>
          <wp:inline distT="0" distB="0" distL="0" distR="0" wp14:anchorId="4F1827CD" wp14:editId="07CDA1FB">
            <wp:extent cx="3138217" cy="2490404"/>
            <wp:effectExtent l="19050" t="19050" r="24130" b="24765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0235" cy="250787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56159E" w14:textId="77777777" w:rsidR="00F4123A" w:rsidRDefault="00F4123A" w:rsidP="00B13D93">
      <w:pPr>
        <w:pStyle w:val="FonteImagenseTabelas"/>
      </w:pPr>
      <w:r>
        <w:t>Fonte: produzido pelo autor.</w:t>
      </w:r>
    </w:p>
    <w:p w14:paraId="0709540E" w14:textId="774232B3" w:rsidR="00AF7452" w:rsidRDefault="00AF7452" w:rsidP="00AF7452">
      <w:pPr>
        <w:pStyle w:val="Ttulo2"/>
      </w:pPr>
      <w:bookmarkStart w:id="59" w:name="_Toc566476"/>
      <w:r>
        <w:t>Inserir Referência Cruzada</w:t>
      </w:r>
      <w:bookmarkEnd w:id="59"/>
    </w:p>
    <w:p w14:paraId="41A00206" w14:textId="55E7464E" w:rsidR="00AF7452" w:rsidRDefault="00D440D5" w:rsidP="00AF7452">
      <w:pPr>
        <w:rPr>
          <w:lang w:val="pt-BR"/>
        </w:rPr>
      </w:pPr>
      <w:r>
        <w:rPr>
          <w:lang w:val="pt-BR"/>
        </w:rPr>
        <w:t xml:space="preserve">As referências cruzadas são usadas para referenciar itens dentro do texto, como figuras, tabelas, capítulos, seções, entre outros. Ao utilizar as </w:t>
      </w:r>
      <w:r w:rsidR="00123092">
        <w:rPr>
          <w:lang w:val="pt-BR"/>
        </w:rPr>
        <w:t>referências</w:t>
      </w:r>
      <w:r>
        <w:rPr>
          <w:lang w:val="pt-BR"/>
        </w:rPr>
        <w:t xml:space="preserve"> cruzadas a numeração do referenciado é atualizado na referência de forma automática.</w:t>
      </w:r>
    </w:p>
    <w:p w14:paraId="10C1725B" w14:textId="43477BBE" w:rsidR="00C57EC1" w:rsidRDefault="00D440D5" w:rsidP="00C57EC1">
      <w:pPr>
        <w:rPr>
          <w:lang w:val="pt-BR"/>
        </w:rPr>
      </w:pPr>
      <w:r>
        <w:rPr>
          <w:lang w:val="pt-BR"/>
        </w:rPr>
        <w:t xml:space="preserve">Para inserir uma referência cruzada vá ao menu “Inserir &gt; Links” e clique em “Referência Cruzadas”. Na janela de “Referência Cruzada” selecione o tipo de referência (e.g., Figura, Tabela, Algoritmo), selecione “Apenas nome e número” para tabelas ou figuras ou “Número do título” para seções e selecione o elemento que deseja referenciar. Observe que seções e subseções são do tipo título. Ao clicar no botão inserir a referência cruzada será inserida na posição do cursor no texto. A </w:t>
      </w:r>
      <w:r w:rsidR="00557206">
        <w:rPr>
          <w:lang w:val="pt-BR"/>
        </w:rPr>
        <w:fldChar w:fldCharType="begin"/>
      </w:r>
      <w:r w:rsidR="00557206">
        <w:rPr>
          <w:lang w:val="pt-BR"/>
        </w:rPr>
        <w:instrText xml:space="preserve"> REF _Ref92191 \h </w:instrText>
      </w:r>
      <w:r w:rsidR="00557206">
        <w:rPr>
          <w:lang w:val="pt-BR"/>
        </w:rPr>
      </w:r>
      <w:r w:rsidR="00557206">
        <w:rPr>
          <w:lang w:val="pt-BR"/>
        </w:rPr>
        <w:fldChar w:fldCharType="separate"/>
      </w:r>
      <w:r w:rsidR="00123092" w:rsidRPr="00123092">
        <w:rPr>
          <w:lang w:val="pt-BR"/>
        </w:rPr>
        <w:t xml:space="preserve">Figura </w:t>
      </w:r>
      <w:r w:rsidR="00123092" w:rsidRPr="00123092">
        <w:rPr>
          <w:noProof/>
          <w:lang w:val="pt-BR"/>
        </w:rPr>
        <w:t>11</w:t>
      </w:r>
      <w:r w:rsidR="00557206">
        <w:rPr>
          <w:lang w:val="pt-BR"/>
        </w:rPr>
        <w:fldChar w:fldCharType="end"/>
      </w:r>
      <w:r>
        <w:rPr>
          <w:lang w:val="pt-BR"/>
        </w:rPr>
        <w:t xml:space="preserve"> mostra a janela “Referência Cruzada” com o tipo “Figura”.</w:t>
      </w:r>
    </w:p>
    <w:p w14:paraId="7A42C8A7" w14:textId="4FFB9FC5" w:rsidR="00C57EC1" w:rsidRDefault="00C57EC1" w:rsidP="00890AB3">
      <w:pPr>
        <w:pStyle w:val="Legenda"/>
      </w:pPr>
      <w:bookmarkStart w:id="60" w:name="_Ref92191"/>
      <w:bookmarkStart w:id="61" w:name="_Toc544895"/>
      <w:r>
        <w:lastRenderedPageBreak/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123092">
        <w:rPr>
          <w:noProof/>
        </w:rPr>
        <w:t>11</w:t>
      </w:r>
      <w:r>
        <w:fldChar w:fldCharType="end"/>
      </w:r>
      <w:bookmarkEnd w:id="60"/>
      <w:r>
        <w:t>.</w:t>
      </w:r>
      <w:r w:rsidR="00E34180">
        <w:tab/>
      </w:r>
      <w:bookmarkStart w:id="62" w:name="_Toc375702"/>
      <w:r>
        <w:rPr>
          <w:noProof/>
        </w:rPr>
        <w:t>Janela de inserção de referências cruzadas.</w:t>
      </w:r>
      <w:bookmarkEnd w:id="61"/>
      <w:bookmarkEnd w:id="62"/>
    </w:p>
    <w:p w14:paraId="534AC211" w14:textId="58678EE0" w:rsidR="00D440D5" w:rsidRDefault="00D440D5" w:rsidP="00C57EC1">
      <w:pPr>
        <w:pStyle w:val="Figura"/>
      </w:pPr>
      <w:r>
        <w:drawing>
          <wp:inline distT="0" distB="0" distL="0" distR="0" wp14:anchorId="2FEA5C2E" wp14:editId="12B66239">
            <wp:extent cx="3220675" cy="2333625"/>
            <wp:effectExtent l="0" t="0" r="0" b="0"/>
            <wp:docPr id="8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2277" cy="23420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F22A5B" w14:textId="534FCC4F" w:rsidR="00C57EC1" w:rsidRDefault="00C57EC1" w:rsidP="00B13D93">
      <w:pPr>
        <w:pStyle w:val="FonteImagenseTabelas"/>
      </w:pPr>
      <w:r>
        <w:t>Fonte: produzido pelo autor.</w:t>
      </w:r>
    </w:p>
    <w:p w14:paraId="375DD814" w14:textId="6E27115D" w:rsidR="00C57EC1" w:rsidRDefault="00C57EC1" w:rsidP="00C57EC1">
      <w:pPr>
        <w:pStyle w:val="Ttulo2"/>
      </w:pPr>
      <w:bookmarkStart w:id="63" w:name="_Toc566477"/>
      <w:r>
        <w:t>Inserir e Citar Fontes</w:t>
      </w:r>
      <w:bookmarkEnd w:id="63"/>
    </w:p>
    <w:p w14:paraId="640FADF6" w14:textId="2F3D364B" w:rsidR="00C57EC1" w:rsidRDefault="00C57EC1" w:rsidP="00C57EC1">
      <w:pPr>
        <w:rPr>
          <w:lang w:val="pt-BR"/>
        </w:rPr>
      </w:pPr>
      <w:r>
        <w:rPr>
          <w:lang w:val="pt-BR"/>
        </w:rPr>
        <w:t xml:space="preserve">Para inserir </w:t>
      </w:r>
      <w:r w:rsidR="00656B9A">
        <w:rPr>
          <w:lang w:val="pt-BR"/>
        </w:rPr>
        <w:t xml:space="preserve">fontes no Word navegue até a aba “Referências &gt; Citações e Bibliografia” e clique em “Inserir Citação &gt; Adicionar Nova Fonte Bibliográfica” e preencha corretamente a janela de “Criar Fonte Bibliográfica”. A </w:t>
      </w:r>
      <w:r w:rsidR="00A744CB">
        <w:rPr>
          <w:lang w:val="pt-BR"/>
        </w:rPr>
        <w:fldChar w:fldCharType="begin"/>
      </w:r>
      <w:r w:rsidR="00A744CB" w:rsidRPr="00A744CB">
        <w:rPr>
          <w:lang w:val="pt-BR"/>
        </w:rPr>
        <w:instrText xml:space="preserve"> REF _Ref90549 \h </w:instrText>
      </w:r>
      <w:r w:rsidR="00A744CB">
        <w:rPr>
          <w:lang w:val="pt-BR"/>
        </w:rPr>
      </w:r>
      <w:r w:rsidR="00A744CB">
        <w:rPr>
          <w:lang w:val="pt-BR"/>
        </w:rPr>
        <w:fldChar w:fldCharType="separate"/>
      </w:r>
      <w:r w:rsidR="00123092" w:rsidRPr="00123092">
        <w:rPr>
          <w:lang w:val="pt-BR"/>
        </w:rPr>
        <w:t xml:space="preserve">Figura </w:t>
      </w:r>
      <w:r w:rsidR="00123092" w:rsidRPr="00123092">
        <w:rPr>
          <w:noProof/>
          <w:lang w:val="pt-BR"/>
        </w:rPr>
        <w:t>12</w:t>
      </w:r>
      <w:r w:rsidR="00A744CB">
        <w:rPr>
          <w:lang w:val="pt-BR"/>
        </w:rPr>
        <w:fldChar w:fldCharType="end"/>
      </w:r>
      <w:r w:rsidR="00656B9A">
        <w:rPr>
          <w:lang w:val="pt-BR"/>
        </w:rPr>
        <w:t xml:space="preserve"> mostra a janela para inserção de fonte.</w:t>
      </w:r>
    </w:p>
    <w:p w14:paraId="7F4E1DED" w14:textId="61D90474" w:rsidR="00656B9A" w:rsidRDefault="00656B9A" w:rsidP="00890AB3">
      <w:pPr>
        <w:pStyle w:val="Legenda"/>
      </w:pPr>
      <w:bookmarkStart w:id="64" w:name="_Ref90549"/>
      <w:bookmarkStart w:id="65" w:name="_Toc544896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123092">
        <w:rPr>
          <w:noProof/>
        </w:rPr>
        <w:t>12</w:t>
      </w:r>
      <w:r>
        <w:fldChar w:fldCharType="end"/>
      </w:r>
      <w:bookmarkEnd w:id="64"/>
      <w:r>
        <w:t>.</w:t>
      </w:r>
      <w:r w:rsidR="00E34180">
        <w:tab/>
      </w:r>
      <w:bookmarkStart w:id="66" w:name="_Toc375703"/>
      <w:r w:rsidR="00A744CB">
        <w:t>Janela “</w:t>
      </w:r>
      <w:r>
        <w:t xml:space="preserve">Criar </w:t>
      </w:r>
      <w:r w:rsidR="00A744CB">
        <w:t>Fonte Bibliográfica”.</w:t>
      </w:r>
      <w:bookmarkEnd w:id="65"/>
      <w:bookmarkEnd w:id="66"/>
    </w:p>
    <w:p w14:paraId="4E453CAC" w14:textId="1F3D7218" w:rsidR="00656B9A" w:rsidRDefault="00656B9A" w:rsidP="00656B9A">
      <w:pPr>
        <w:pStyle w:val="Figura"/>
      </w:pPr>
      <w:r>
        <w:drawing>
          <wp:inline distT="0" distB="0" distL="0" distR="0" wp14:anchorId="49B23FDB" wp14:editId="1E4BD2BE">
            <wp:extent cx="3764818" cy="2238375"/>
            <wp:effectExtent l="0" t="0" r="7620" b="0"/>
            <wp:docPr id="9" name="Image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6698" cy="22573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4EB689" w14:textId="071B4375" w:rsidR="00A744CB" w:rsidRDefault="00A744CB" w:rsidP="00B13D93">
      <w:pPr>
        <w:pStyle w:val="FonteImagenseTabelas"/>
      </w:pPr>
      <w:r>
        <w:t>Fonte: produzido pelo autor.</w:t>
      </w:r>
    </w:p>
    <w:p w14:paraId="12D9AE7A" w14:textId="0C69EE07" w:rsidR="00846577" w:rsidRPr="00A744CB" w:rsidRDefault="00A744CB" w:rsidP="00A744CB">
      <w:pPr>
        <w:rPr>
          <w:lang w:val="pt-BR"/>
        </w:rPr>
      </w:pPr>
      <w:r>
        <w:rPr>
          <w:lang w:val="pt-BR"/>
        </w:rPr>
        <w:t>Para citar a referência no texto posicione o cursor no local desejado no texto, navegue até a aba “Referências &gt; Citações e Bibliografia”, clique em “Inserir Citação” e escolha a citação adequada.</w:t>
      </w:r>
      <w:r w:rsidR="00846577" w:rsidRPr="00A744CB">
        <w:rPr>
          <w:lang w:val="pt-BR"/>
        </w:rPr>
        <w:t xml:space="preserve"> </w:t>
      </w:r>
    </w:p>
    <w:p w14:paraId="37BE867B" w14:textId="77777777" w:rsidR="00973282" w:rsidRDefault="00973282" w:rsidP="00973282">
      <w:pPr>
        <w:pStyle w:val="Ttulo2"/>
      </w:pPr>
      <w:bookmarkStart w:id="67" w:name="_Toc566478"/>
      <w:r>
        <w:lastRenderedPageBreak/>
        <w:t>Formatar Referências</w:t>
      </w:r>
      <w:bookmarkEnd w:id="67"/>
    </w:p>
    <w:p w14:paraId="6FA937CA" w14:textId="2FA6B7DA" w:rsidR="0067259B" w:rsidRDefault="0067259B" w:rsidP="0067259B">
      <w:pPr>
        <w:rPr>
          <w:lang w:val="pt-BR"/>
        </w:rPr>
      </w:pPr>
      <w:r>
        <w:rPr>
          <w:lang w:val="pt-BR"/>
        </w:rPr>
        <w:t xml:space="preserve">Formatação das referências texto abaixo retirado do seguinte site: </w:t>
      </w:r>
      <w:hyperlink r:id="rId25" w:history="1">
        <w:r w:rsidRPr="0067259B">
          <w:rPr>
            <w:rStyle w:val="Hyperlink"/>
            <w:lang w:val="pt-BR"/>
          </w:rPr>
          <w:t>tecnoblog.net</w:t>
        </w:r>
      </w:hyperlink>
      <w:r>
        <w:rPr>
          <w:lang w:val="pt-BR"/>
        </w:rPr>
        <w:t xml:space="preserve">. </w:t>
      </w:r>
    </w:p>
    <w:p w14:paraId="11343FA7" w14:textId="50583309" w:rsidR="00554441" w:rsidRPr="00554441" w:rsidRDefault="0067259B" w:rsidP="00C57EC1">
      <w:pPr>
        <w:pStyle w:val="PargrafodaLista"/>
        <w:rPr>
          <w:lang w:val="pt-BR"/>
        </w:rPr>
      </w:pPr>
      <w:r>
        <w:rPr>
          <w:lang w:val="pt-BR"/>
        </w:rPr>
        <w:t>“</w:t>
      </w:r>
      <w:r w:rsidR="00973282" w:rsidRPr="00973282">
        <w:rPr>
          <w:lang w:val="pt-BR"/>
        </w:rPr>
        <w:t>Antes de começar a organizar as referências, citações ou bibliografia, é importante que você instale a norma ABNT NBR 6023 no Word; dessa forma, ele vai formatar automaticamente as referências e bibliografia na ABNT.</w:t>
      </w:r>
    </w:p>
    <w:p w14:paraId="60DEFB91" w14:textId="1DE293B4" w:rsidR="00973282" w:rsidRPr="00973282" w:rsidRDefault="00973282" w:rsidP="00C57EC1">
      <w:pPr>
        <w:pStyle w:val="PargrafodaLista"/>
        <w:rPr>
          <w:lang w:val="pt-BR"/>
        </w:rPr>
      </w:pPr>
      <w:r w:rsidRPr="00973282">
        <w:rPr>
          <w:lang w:val="pt-BR"/>
        </w:rPr>
        <w:t xml:space="preserve">Antes de começar, baixe o arquivo NBR6023.XSL </w:t>
      </w:r>
      <w:r>
        <w:rPr>
          <w:lang w:val="pt-BR"/>
        </w:rPr>
        <w:t>no site da faculdade</w:t>
      </w:r>
      <w:r w:rsidRPr="00973282">
        <w:rPr>
          <w:lang w:val="pt-BR"/>
        </w:rPr>
        <w:t>. Agora, siga os passos abaixo para instalar no Windows:</w:t>
      </w:r>
    </w:p>
    <w:p w14:paraId="01E7B38F" w14:textId="77777777" w:rsidR="00973282" w:rsidRPr="00DA2785" w:rsidRDefault="00973282" w:rsidP="002E4EB4">
      <w:pPr>
        <w:pStyle w:val="PargrafodaLista"/>
        <w:numPr>
          <w:ilvl w:val="0"/>
          <w:numId w:val="5"/>
        </w:numPr>
        <w:rPr>
          <w:lang w:val="pt-BR"/>
        </w:rPr>
      </w:pPr>
      <w:r w:rsidRPr="00DA2785">
        <w:rPr>
          <w:lang w:val="pt-BR"/>
        </w:rPr>
        <w:t xml:space="preserve">Em versões mais novas do Word, você precisa apertar </w:t>
      </w:r>
      <w:proofErr w:type="spellStart"/>
      <w:r w:rsidRPr="00DA2785">
        <w:rPr>
          <w:lang w:val="pt-BR"/>
        </w:rPr>
        <w:t>Win+R</w:t>
      </w:r>
      <w:proofErr w:type="spellEnd"/>
      <w:r w:rsidRPr="00DA2785">
        <w:rPr>
          <w:lang w:val="pt-BR"/>
        </w:rPr>
        <w:t xml:space="preserve"> para abrir o menu Executar e digitar %APPDATA%. Depois, é só navegar pelo caminho Roaming &gt; Microsoft &gt; </w:t>
      </w:r>
      <w:proofErr w:type="spellStart"/>
      <w:r w:rsidRPr="00DA2785">
        <w:rPr>
          <w:lang w:val="pt-BR"/>
        </w:rPr>
        <w:t>Bibliography</w:t>
      </w:r>
      <w:proofErr w:type="spellEnd"/>
      <w:r w:rsidRPr="00DA2785">
        <w:rPr>
          <w:lang w:val="pt-BR"/>
        </w:rPr>
        <w:t xml:space="preserve"> &gt; </w:t>
      </w:r>
      <w:proofErr w:type="spellStart"/>
      <w:r w:rsidRPr="00DA2785">
        <w:rPr>
          <w:lang w:val="pt-BR"/>
        </w:rPr>
        <w:t>Style</w:t>
      </w:r>
      <w:proofErr w:type="spellEnd"/>
      <w:r w:rsidRPr="00DA2785">
        <w:rPr>
          <w:lang w:val="pt-BR"/>
        </w:rPr>
        <w:t xml:space="preserve"> e colar o arquivo NBR6023.XSL. Para finalizar, reinicie o Word.</w:t>
      </w:r>
    </w:p>
    <w:p w14:paraId="0FF8835D" w14:textId="050091D8" w:rsidR="00973282" w:rsidRPr="00DA2785" w:rsidRDefault="00973282" w:rsidP="002E4EB4">
      <w:pPr>
        <w:pStyle w:val="PargrafodaLista"/>
        <w:numPr>
          <w:ilvl w:val="0"/>
          <w:numId w:val="5"/>
        </w:numPr>
        <w:rPr>
          <w:lang w:val="pt-BR"/>
        </w:rPr>
      </w:pPr>
      <w:r w:rsidRPr="00DA2785">
        <w:rPr>
          <w:lang w:val="pt-BR"/>
        </w:rPr>
        <w:t xml:space="preserve">Em versões mais antigas, o caminho é C:\ &gt; Arquivos de Programas (x86) &gt; Microsoft Office &gt; Office 14 (ou Office 12) &gt; </w:t>
      </w:r>
      <w:proofErr w:type="spellStart"/>
      <w:r w:rsidRPr="00DA2785">
        <w:rPr>
          <w:lang w:val="pt-BR"/>
        </w:rPr>
        <w:t>Bibliography</w:t>
      </w:r>
      <w:proofErr w:type="spellEnd"/>
      <w:r w:rsidRPr="00DA2785">
        <w:rPr>
          <w:lang w:val="pt-BR"/>
        </w:rPr>
        <w:t xml:space="preserve"> &gt; </w:t>
      </w:r>
      <w:proofErr w:type="spellStart"/>
      <w:r w:rsidRPr="00DA2785">
        <w:rPr>
          <w:lang w:val="pt-BR"/>
        </w:rPr>
        <w:t>Style</w:t>
      </w:r>
      <w:proofErr w:type="spellEnd"/>
      <w:r w:rsidRPr="00DA2785">
        <w:rPr>
          <w:lang w:val="pt-BR"/>
        </w:rPr>
        <w:t>. Mesmo processo: é só colar o arquivo NBR6023.XSL e reiniciar o Word.</w:t>
      </w:r>
    </w:p>
    <w:p w14:paraId="49CE36EB" w14:textId="23814381" w:rsidR="0067259B" w:rsidRDefault="00973282" w:rsidP="00C57EC1">
      <w:pPr>
        <w:pStyle w:val="PargrafodaLista"/>
        <w:rPr>
          <w:lang w:val="pt-BR"/>
        </w:rPr>
      </w:pPr>
      <w:r w:rsidRPr="00973282">
        <w:rPr>
          <w:lang w:val="pt-BR"/>
        </w:rPr>
        <w:t>No Mac, o arquivo é o mesmo, mas o processo é diferente:</w:t>
      </w:r>
    </w:p>
    <w:p w14:paraId="7F028740" w14:textId="77777777" w:rsidR="00973282" w:rsidRPr="00DA2785" w:rsidRDefault="00973282" w:rsidP="002E4EB4">
      <w:pPr>
        <w:pStyle w:val="PargrafodaLista"/>
        <w:numPr>
          <w:ilvl w:val="0"/>
          <w:numId w:val="6"/>
        </w:numPr>
        <w:rPr>
          <w:lang w:val="pt-BR"/>
        </w:rPr>
      </w:pPr>
      <w:r w:rsidRPr="00DA2785">
        <w:rPr>
          <w:lang w:val="pt-BR"/>
        </w:rPr>
        <w:t xml:space="preserve">Entre na sua pasta </w:t>
      </w:r>
      <w:proofErr w:type="gramStart"/>
      <w:r w:rsidRPr="00DA2785">
        <w:rPr>
          <w:lang w:val="pt-BR"/>
        </w:rPr>
        <w:t>de Aplicativos</w:t>
      </w:r>
      <w:proofErr w:type="gramEnd"/>
      <w:r w:rsidRPr="00DA2785">
        <w:rPr>
          <w:lang w:val="pt-BR"/>
        </w:rPr>
        <w:t xml:space="preserve"> e procure pelo Microsoft Word;</w:t>
      </w:r>
    </w:p>
    <w:p w14:paraId="3763DC73" w14:textId="77777777" w:rsidR="00973282" w:rsidRPr="00DA2785" w:rsidRDefault="00973282" w:rsidP="002E4EB4">
      <w:pPr>
        <w:pStyle w:val="PargrafodaLista"/>
        <w:numPr>
          <w:ilvl w:val="0"/>
          <w:numId w:val="6"/>
        </w:numPr>
        <w:rPr>
          <w:lang w:val="pt-BR"/>
        </w:rPr>
      </w:pPr>
      <w:r w:rsidRPr="00DA2785">
        <w:rPr>
          <w:lang w:val="pt-BR"/>
        </w:rPr>
        <w:t>Clique com o botão direito e clique em Mostrar Conteúdo do Pacote;</w:t>
      </w:r>
    </w:p>
    <w:p w14:paraId="03ECD4A7" w14:textId="77777777" w:rsidR="00973282" w:rsidRPr="00DF467B" w:rsidRDefault="00973282" w:rsidP="002E4EB4">
      <w:pPr>
        <w:pStyle w:val="PargrafodaLista"/>
        <w:numPr>
          <w:ilvl w:val="0"/>
          <w:numId w:val="6"/>
        </w:numPr>
        <w:rPr>
          <w:lang w:val="pt-BR"/>
        </w:rPr>
      </w:pPr>
      <w:r w:rsidRPr="00DF467B">
        <w:rPr>
          <w:lang w:val="pt-BR"/>
        </w:rPr>
        <w:t xml:space="preserve">Navegue pelo caminho </w:t>
      </w:r>
      <w:proofErr w:type="spellStart"/>
      <w:r w:rsidRPr="00DF467B">
        <w:rPr>
          <w:lang w:val="pt-BR"/>
        </w:rPr>
        <w:t>Contents</w:t>
      </w:r>
      <w:proofErr w:type="spellEnd"/>
      <w:r w:rsidRPr="00DF467B">
        <w:rPr>
          <w:lang w:val="pt-BR"/>
        </w:rPr>
        <w:t xml:space="preserve"> &gt; </w:t>
      </w:r>
      <w:proofErr w:type="spellStart"/>
      <w:r w:rsidRPr="00DF467B">
        <w:rPr>
          <w:lang w:val="pt-BR"/>
        </w:rPr>
        <w:t>Resources</w:t>
      </w:r>
      <w:proofErr w:type="spellEnd"/>
      <w:r w:rsidRPr="00DF467B">
        <w:rPr>
          <w:lang w:val="pt-BR"/>
        </w:rPr>
        <w:t xml:space="preserve"> &gt; </w:t>
      </w:r>
      <w:proofErr w:type="spellStart"/>
      <w:r w:rsidRPr="00DF467B">
        <w:rPr>
          <w:lang w:val="pt-BR"/>
        </w:rPr>
        <w:t>Style</w:t>
      </w:r>
      <w:proofErr w:type="spellEnd"/>
      <w:r w:rsidRPr="00DF467B">
        <w:rPr>
          <w:lang w:val="pt-BR"/>
        </w:rPr>
        <w:t xml:space="preserve"> e cole o arquivo NBR6023.XSL;</w:t>
      </w:r>
    </w:p>
    <w:p w14:paraId="5A114ADD" w14:textId="400F44BB" w:rsidR="00973282" w:rsidRDefault="00973282" w:rsidP="002E4EB4">
      <w:pPr>
        <w:pStyle w:val="PargrafodaLista"/>
        <w:numPr>
          <w:ilvl w:val="0"/>
          <w:numId w:val="6"/>
        </w:numPr>
      </w:pPr>
      <w:proofErr w:type="spellStart"/>
      <w:r w:rsidRPr="00973282">
        <w:t>Reinicie</w:t>
      </w:r>
      <w:proofErr w:type="spellEnd"/>
      <w:r w:rsidRPr="00973282">
        <w:t xml:space="preserve"> o Word.</w:t>
      </w:r>
      <w:r>
        <w:t>”</w:t>
      </w:r>
      <w:bookmarkEnd w:id="21"/>
      <w:bookmarkEnd w:id="22"/>
      <w:bookmarkEnd w:id="23"/>
      <w:bookmarkEnd w:id="24"/>
    </w:p>
    <w:p w14:paraId="0090826E" w14:textId="47F0799C" w:rsidR="00846577" w:rsidRPr="00846577" w:rsidRDefault="00846577" w:rsidP="00846577">
      <w:pPr>
        <w:rPr>
          <w:lang w:val="pt-BR"/>
        </w:rPr>
      </w:pPr>
      <w:r w:rsidRPr="00846577">
        <w:rPr>
          <w:lang w:val="pt-BR"/>
        </w:rPr>
        <w:t xml:space="preserve">Garanta que somente as </w:t>
      </w:r>
      <w:r>
        <w:rPr>
          <w:lang w:val="pt-BR"/>
        </w:rPr>
        <w:t xml:space="preserve">fontes citadas no texto apareçam nas referências. Para isso, navegue até o menu “Referências &gt; Citações e Bibliografia” e clique em “Gerenciar Fontes Bibliográficas”. Na janela “Gerenciador de Fontes Bibliográficas” verifique se a “Lista Atual” possua algum item </w:t>
      </w:r>
      <w:r w:rsidRPr="00846577">
        <w:rPr>
          <w:b/>
          <w:lang w:val="pt-BR"/>
        </w:rPr>
        <w:t>sem</w:t>
      </w:r>
      <w:r>
        <w:rPr>
          <w:lang w:val="pt-BR"/>
        </w:rPr>
        <w:t xml:space="preserve"> o </w:t>
      </w:r>
      <w:proofErr w:type="spellStart"/>
      <w:r w:rsidRPr="00DF467B">
        <w:rPr>
          <w:i/>
          <w:lang w:val="pt-BR"/>
        </w:rPr>
        <w:t>check</w:t>
      </w:r>
      <w:proofErr w:type="spellEnd"/>
      <w:r>
        <w:rPr>
          <w:lang w:val="pt-BR"/>
        </w:rPr>
        <w:t xml:space="preserve"> “fonte bibliográfica citada”. Caso exista algum item sem o </w:t>
      </w:r>
      <w:proofErr w:type="spellStart"/>
      <w:r w:rsidRPr="00DF467B">
        <w:rPr>
          <w:i/>
          <w:lang w:val="pt-BR"/>
        </w:rPr>
        <w:t>check</w:t>
      </w:r>
      <w:proofErr w:type="spellEnd"/>
      <w:r>
        <w:rPr>
          <w:lang w:val="pt-BR"/>
        </w:rPr>
        <w:t xml:space="preserve"> este deve ser excluído da “Lista Atual”. </w:t>
      </w:r>
    </w:p>
    <w:p w14:paraId="75E6633B" w14:textId="2068678F" w:rsidR="00DF467B" w:rsidRDefault="00DF467B" w:rsidP="00890AB3">
      <w:pPr>
        <w:pStyle w:val="Legenda"/>
      </w:pPr>
      <w:bookmarkStart w:id="68" w:name="_Ref92290"/>
      <w:bookmarkStart w:id="69" w:name="_Toc544897"/>
      <w:r>
        <w:lastRenderedPageBreak/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123092">
        <w:rPr>
          <w:noProof/>
        </w:rPr>
        <w:t>13</w:t>
      </w:r>
      <w:r>
        <w:fldChar w:fldCharType="end"/>
      </w:r>
      <w:bookmarkEnd w:id="68"/>
      <w:r>
        <w:t>.</w:t>
      </w:r>
      <w:r w:rsidR="00E34180">
        <w:tab/>
      </w:r>
      <w:bookmarkStart w:id="70" w:name="_Toc375704"/>
      <w:r>
        <w:t>Gerenciador de Fontes Bibliográficas destacando um item citado no texto.</w:t>
      </w:r>
      <w:bookmarkEnd w:id="69"/>
      <w:bookmarkEnd w:id="70"/>
    </w:p>
    <w:p w14:paraId="133AD8D3" w14:textId="70F9B693" w:rsidR="00846577" w:rsidRDefault="00846577" w:rsidP="00846577">
      <w:pPr>
        <w:pStyle w:val="Figura"/>
      </w:pPr>
      <w:r>
        <w:drawing>
          <wp:inline distT="0" distB="0" distL="0" distR="0" wp14:anchorId="0617C765" wp14:editId="4884D5D1">
            <wp:extent cx="4876800" cy="2583217"/>
            <wp:effectExtent l="0" t="0" r="0" b="7620"/>
            <wp:docPr id="11" name="Image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0455" cy="25957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DE2229" w14:textId="28181379" w:rsidR="00DF467B" w:rsidRDefault="00DF467B" w:rsidP="00B13D93">
      <w:pPr>
        <w:pStyle w:val="FonteImagenseTabelas"/>
      </w:pPr>
      <w:r>
        <w:t>Fonte: produzido pelo autor.</w:t>
      </w:r>
    </w:p>
    <w:p w14:paraId="21ADE16C" w14:textId="01F23696" w:rsidR="00DF467B" w:rsidRDefault="00DF467B" w:rsidP="00DF467B">
      <w:pPr>
        <w:rPr>
          <w:lang w:val="pt-BR"/>
        </w:rPr>
      </w:pPr>
      <w:r w:rsidRPr="00DF467B">
        <w:rPr>
          <w:lang w:val="pt-BR"/>
        </w:rPr>
        <w:t xml:space="preserve">A </w:t>
      </w:r>
      <w:r w:rsidR="00557206">
        <w:rPr>
          <w:lang w:val="pt-BR"/>
        </w:rPr>
        <w:fldChar w:fldCharType="begin"/>
      </w:r>
      <w:r w:rsidR="00557206">
        <w:rPr>
          <w:lang w:val="pt-BR"/>
        </w:rPr>
        <w:instrText xml:space="preserve"> REF _Ref92290 \h </w:instrText>
      </w:r>
      <w:r w:rsidR="00557206">
        <w:rPr>
          <w:lang w:val="pt-BR"/>
        </w:rPr>
      </w:r>
      <w:r w:rsidR="00557206">
        <w:rPr>
          <w:lang w:val="pt-BR"/>
        </w:rPr>
        <w:fldChar w:fldCharType="separate"/>
      </w:r>
      <w:r w:rsidR="00123092" w:rsidRPr="00123092">
        <w:rPr>
          <w:lang w:val="pt-BR"/>
        </w:rPr>
        <w:t xml:space="preserve">Figura </w:t>
      </w:r>
      <w:r w:rsidR="00123092" w:rsidRPr="00123092">
        <w:rPr>
          <w:noProof/>
          <w:lang w:val="pt-BR"/>
        </w:rPr>
        <w:t>13</w:t>
      </w:r>
      <w:r w:rsidR="00557206">
        <w:rPr>
          <w:lang w:val="pt-BR"/>
        </w:rPr>
        <w:fldChar w:fldCharType="end"/>
      </w:r>
      <w:r w:rsidRPr="00DF467B">
        <w:rPr>
          <w:lang w:val="pt-BR"/>
        </w:rPr>
        <w:t xml:space="preserve"> mostra a janela “Gerenciador de Fontes Bibliográficas” com destaque para o item citado no texto com </w:t>
      </w:r>
      <w:proofErr w:type="spellStart"/>
      <w:r w:rsidRPr="00DF467B">
        <w:rPr>
          <w:i/>
          <w:lang w:val="pt-BR"/>
        </w:rPr>
        <w:t>check</w:t>
      </w:r>
      <w:proofErr w:type="spellEnd"/>
      <w:r w:rsidRPr="00DF467B">
        <w:rPr>
          <w:lang w:val="pt-BR"/>
        </w:rPr>
        <w:t>, neste caso os demais devem ser excluídos.</w:t>
      </w:r>
      <w:r>
        <w:rPr>
          <w:lang w:val="pt-BR"/>
        </w:rPr>
        <w:t xml:space="preserve"> É importante observar que existem duas listas, uma “Lista Mestra” e uma “Lista Atual”, a “Lista Mestra” são todas as fontes que já foram cadastradas no Word, já a “Lista Atual” são todas </w:t>
      </w:r>
      <w:r w:rsidR="00645F45">
        <w:rPr>
          <w:lang w:val="pt-BR"/>
        </w:rPr>
        <w:t>as fontes referentes a este documento, sendo possível copiar fontes da “Lista Mestra” para a “Lista Atual”.</w:t>
      </w:r>
    </w:p>
    <w:p w14:paraId="1767A429" w14:textId="77777777" w:rsidR="00B25726" w:rsidRDefault="00B25726" w:rsidP="00C32620">
      <w:pPr>
        <w:pStyle w:val="Ttulo1"/>
        <w:sectPr w:rsidR="00B25726" w:rsidSect="00B25726">
          <w:footnotePr>
            <w:numRestart w:val="eachPage"/>
          </w:footnotePr>
          <w:pgSz w:w="11909" w:h="16834" w:code="9"/>
          <w:pgMar w:top="1701" w:right="1134" w:bottom="1134" w:left="1701" w:header="720" w:footer="720" w:gutter="0"/>
          <w:cols w:space="720"/>
          <w:docGrid w:linePitch="360"/>
        </w:sectPr>
      </w:pPr>
    </w:p>
    <w:p w14:paraId="7AFF7CF6" w14:textId="3EF6A6BE" w:rsidR="00666C96" w:rsidRPr="008C6810" w:rsidRDefault="00CD3D81" w:rsidP="00C32620">
      <w:pPr>
        <w:pStyle w:val="Ttulo1"/>
      </w:pPr>
      <w:bookmarkStart w:id="71" w:name="_Toc566479"/>
      <w:r w:rsidRPr="008C6810">
        <w:lastRenderedPageBreak/>
        <w:t>Conclusão</w:t>
      </w:r>
      <w:bookmarkEnd w:id="71"/>
    </w:p>
    <w:p w14:paraId="6FCC6EB1" w14:textId="28A601F8" w:rsidR="0081662B" w:rsidRDefault="004D7F0C" w:rsidP="00973282">
      <w:pPr>
        <w:rPr>
          <w:lang w:val="pt-BR"/>
        </w:rPr>
      </w:pPr>
      <w:r>
        <w:rPr>
          <w:lang w:val="pt-BR"/>
        </w:rPr>
        <w:t>&lt;</w:t>
      </w:r>
      <w:r w:rsidR="00973282">
        <w:rPr>
          <w:lang w:val="pt-BR"/>
        </w:rPr>
        <w:t>Conclusão do trabalho.</w:t>
      </w:r>
      <w:r>
        <w:rPr>
          <w:lang w:val="pt-BR"/>
        </w:rPr>
        <w:t>&gt;</w:t>
      </w:r>
    </w:p>
    <w:p w14:paraId="03A65672" w14:textId="4C25B0FA" w:rsidR="004D7F0C" w:rsidRDefault="004D7F0C" w:rsidP="00973282">
      <w:pPr>
        <w:rPr>
          <w:lang w:val="pt-BR"/>
        </w:rPr>
      </w:pPr>
      <w:r>
        <w:rPr>
          <w:lang w:val="pt-BR"/>
        </w:rPr>
        <w:t>Em casos de projetos ou qualificações você deve adicionar um capítulo para o seu cronograma.</w:t>
      </w:r>
    </w:p>
    <w:p w14:paraId="5D0350EB" w14:textId="77777777" w:rsidR="00B25726" w:rsidRDefault="00B25726" w:rsidP="00973282">
      <w:pPr>
        <w:rPr>
          <w:lang w:val="pt-BR"/>
        </w:rPr>
      </w:pPr>
    </w:p>
    <w:p w14:paraId="7168FBBE" w14:textId="77777777" w:rsidR="00B25726" w:rsidRDefault="00B25726" w:rsidP="00360D1E">
      <w:pPr>
        <w:pStyle w:val="Ttulo1"/>
        <w:numPr>
          <w:ilvl w:val="0"/>
          <w:numId w:val="0"/>
        </w:numPr>
        <w:jc w:val="center"/>
        <w:sectPr w:rsidR="00B25726" w:rsidSect="00B25726">
          <w:footnotePr>
            <w:numRestart w:val="eachPage"/>
          </w:footnotePr>
          <w:pgSz w:w="11909" w:h="16834" w:code="9"/>
          <w:pgMar w:top="1701" w:right="1134" w:bottom="1134" w:left="1701" w:header="720" w:footer="720" w:gutter="0"/>
          <w:cols w:space="720"/>
          <w:docGrid w:linePitch="360"/>
        </w:sectPr>
      </w:pPr>
    </w:p>
    <w:bookmarkStart w:id="72" w:name="_Toc566480" w:displacedByCustomXml="next"/>
    <w:sdt>
      <w:sdtPr>
        <w:id w:val="1748382482"/>
        <w:docPartObj>
          <w:docPartGallery w:val="Bibliographies"/>
          <w:docPartUnique/>
        </w:docPartObj>
      </w:sdtPr>
      <w:sdtEndPr>
        <w:rPr>
          <w:rFonts w:ascii="Times New Roman" w:eastAsiaTheme="minorHAnsi" w:hAnsi="Times New Roman" w:cstheme="minorBidi"/>
          <w:b w:val="0"/>
          <w:bCs w:val="0"/>
          <w:sz w:val="24"/>
          <w:szCs w:val="22"/>
          <w:lang w:val="en-US"/>
        </w:rPr>
      </w:sdtEndPr>
      <w:sdtContent>
        <w:p w14:paraId="1E3B8D5C" w14:textId="10E4C9B8" w:rsidR="00FD222F" w:rsidRPr="00EB0FDE" w:rsidRDefault="00FD222F" w:rsidP="00544E67">
          <w:pPr>
            <w:pStyle w:val="Ttulo1"/>
            <w:numPr>
              <w:ilvl w:val="0"/>
              <w:numId w:val="0"/>
            </w:numPr>
            <w:jc w:val="center"/>
          </w:pPr>
          <w:r w:rsidRPr="00EB0FDE">
            <w:t>Referências</w:t>
          </w:r>
          <w:bookmarkEnd w:id="72"/>
        </w:p>
        <w:sdt>
          <w:sdtPr>
            <w:id w:val="-573587230"/>
            <w:bibliography/>
          </w:sdtPr>
          <w:sdtContent>
            <w:p w14:paraId="1B04D1AF" w14:textId="77777777" w:rsidR="00FD222F" w:rsidRDefault="00FD222F" w:rsidP="00FD222F">
              <w:pPr>
                <w:pStyle w:val="Bibliografia"/>
                <w:rPr>
                  <w:noProof/>
                  <w:szCs w:val="24"/>
                </w:rPr>
              </w:pPr>
              <w:r>
                <w:fldChar w:fldCharType="begin"/>
              </w:r>
              <w:r>
                <w:instrText>BIBLIOGRAPHY</w:instrText>
              </w:r>
              <w:r>
                <w:fldChar w:fldCharType="separate"/>
              </w:r>
              <w:r>
                <w:rPr>
                  <w:noProof/>
                </w:rPr>
                <w:t xml:space="preserve">COMSCORE; IMS. </w:t>
              </w:r>
              <w:r>
                <w:rPr>
                  <w:b/>
                  <w:bCs/>
                  <w:noProof/>
                </w:rPr>
                <w:t>IMS Mobile in LatAm Study</w:t>
              </w:r>
              <w:r>
                <w:rPr>
                  <w:noProof/>
                </w:rPr>
                <w:t xml:space="preserve">. comScore Inc. e IMS Corporate. </w:t>
              </w:r>
              <w:r w:rsidRPr="00FD222F">
                <w:rPr>
                  <w:noProof/>
                  <w:lang w:val="pt-BR"/>
                </w:rPr>
                <w:t xml:space="preserve">Acessado em: http://www.comscore.com/Insights/Presentations-and-Whitepapers/2015/comScore-IMS-Mobile-in-LatAm-Research-Study. </w:t>
              </w:r>
              <w:r>
                <w:rPr>
                  <w:noProof/>
                </w:rPr>
                <w:t>[S.l.]. 2015.</w:t>
              </w:r>
            </w:p>
            <w:p w14:paraId="0801B9A7" w14:textId="1BC791C6" w:rsidR="00FD222F" w:rsidRPr="00FD222F" w:rsidRDefault="00FD222F" w:rsidP="00FD222F">
              <w:pPr>
                <w:ind w:firstLine="0"/>
              </w:pPr>
              <w:r>
                <w:rPr>
                  <w:b/>
                  <w:bCs/>
                </w:rPr>
                <w:fldChar w:fldCharType="end"/>
              </w:r>
            </w:p>
          </w:sdtContent>
        </w:sdt>
      </w:sdtContent>
    </w:sdt>
    <w:p w14:paraId="670B0722" w14:textId="10EDA5E3" w:rsidR="00FD222F" w:rsidRPr="00FD222F" w:rsidRDefault="00FD222F" w:rsidP="00EB0FDE">
      <w:pPr>
        <w:pStyle w:val="TituloSemNumerao"/>
        <w:sectPr w:rsidR="00FD222F" w:rsidRPr="00FD222F" w:rsidSect="00B25726">
          <w:footnotePr>
            <w:numRestart w:val="eachPage"/>
          </w:footnotePr>
          <w:pgSz w:w="11909" w:h="16834" w:code="9"/>
          <w:pgMar w:top="1701" w:right="1134" w:bottom="1134" w:left="1701" w:header="720" w:footer="720" w:gutter="0"/>
          <w:cols w:space="720"/>
          <w:docGrid w:linePitch="360"/>
        </w:sectPr>
      </w:pPr>
    </w:p>
    <w:p w14:paraId="6847ADF8" w14:textId="45857189" w:rsidR="004F6EBF" w:rsidRDefault="006B257F" w:rsidP="00C86B17">
      <w:pPr>
        <w:pStyle w:val="Ttulo1"/>
        <w:numPr>
          <w:ilvl w:val="0"/>
          <w:numId w:val="0"/>
        </w:numPr>
        <w:jc w:val="center"/>
      </w:pPr>
      <w:bookmarkStart w:id="73" w:name="_Toc566481"/>
      <w:r>
        <w:lastRenderedPageBreak/>
        <w:t>A</w:t>
      </w:r>
      <w:r w:rsidR="00480CEF">
        <w:t>pê</w:t>
      </w:r>
      <w:r w:rsidR="004F6EBF">
        <w:t xml:space="preserve">ndice A – </w:t>
      </w:r>
      <w:r w:rsidR="00B817F6">
        <w:t xml:space="preserve">&lt;Título do </w:t>
      </w:r>
      <w:r w:rsidR="00C86B17">
        <w:t>Apêndice</w:t>
      </w:r>
      <w:r w:rsidR="00B817F6">
        <w:t xml:space="preserve"> A&gt;</w:t>
      </w:r>
      <w:bookmarkEnd w:id="73"/>
    </w:p>
    <w:p w14:paraId="314CB667" w14:textId="610F790F" w:rsidR="00480CEF" w:rsidRDefault="00B817F6" w:rsidP="00B817F6">
      <w:pPr>
        <w:rPr>
          <w:lang w:val="pt-BR"/>
        </w:rPr>
      </w:pPr>
      <w:r>
        <w:rPr>
          <w:lang w:val="pt-BR"/>
        </w:rPr>
        <w:t>Este é um exemplo de Apêndice.</w:t>
      </w:r>
      <w:r w:rsidR="008A2C64">
        <w:rPr>
          <w:lang w:val="pt-BR"/>
        </w:rPr>
        <w:t xml:space="preserve"> &lt;Cole ou redija aqui documentos complementares produzidos pelo autor deste trabalho acadêmico&gt;.</w:t>
      </w:r>
    </w:p>
    <w:p w14:paraId="5694E186" w14:textId="77777777" w:rsidR="00B817F6" w:rsidRDefault="00B817F6" w:rsidP="002C472E">
      <w:pPr>
        <w:spacing w:line="240" w:lineRule="auto"/>
        <w:ind w:firstLine="0"/>
        <w:rPr>
          <w:rFonts w:eastAsia="Calibri" w:cs="Times New Roman"/>
          <w:lang w:val="pt-BR"/>
        </w:rPr>
      </w:pPr>
    </w:p>
    <w:p w14:paraId="79C3BC67" w14:textId="77777777" w:rsidR="00B25726" w:rsidRDefault="00B25726" w:rsidP="00360D1E">
      <w:pPr>
        <w:pStyle w:val="Ttulo1"/>
        <w:numPr>
          <w:ilvl w:val="0"/>
          <w:numId w:val="0"/>
        </w:numPr>
        <w:jc w:val="center"/>
        <w:sectPr w:rsidR="00B25726" w:rsidSect="00B25726">
          <w:footnotePr>
            <w:numRestart w:val="eachPage"/>
          </w:footnotePr>
          <w:pgSz w:w="11909" w:h="16834" w:code="9"/>
          <w:pgMar w:top="1701" w:right="1134" w:bottom="1134" w:left="1701" w:header="720" w:footer="720" w:gutter="0"/>
          <w:cols w:space="720"/>
          <w:docGrid w:linePitch="360"/>
        </w:sectPr>
      </w:pPr>
    </w:p>
    <w:p w14:paraId="57253831" w14:textId="11593177" w:rsidR="00CA368E" w:rsidRPr="008C6810" w:rsidRDefault="006B257F" w:rsidP="00C86B17">
      <w:pPr>
        <w:pStyle w:val="Ttulo1"/>
        <w:numPr>
          <w:ilvl w:val="0"/>
          <w:numId w:val="0"/>
        </w:numPr>
        <w:jc w:val="center"/>
      </w:pPr>
      <w:bookmarkStart w:id="74" w:name="_Toc566482"/>
      <w:r>
        <w:lastRenderedPageBreak/>
        <w:t>A</w:t>
      </w:r>
      <w:r w:rsidR="004839AC">
        <w:t>nexo</w:t>
      </w:r>
      <w:r w:rsidR="00CA368E">
        <w:t xml:space="preserve"> A </w:t>
      </w:r>
      <w:r w:rsidR="00B817F6">
        <w:t>–</w:t>
      </w:r>
      <w:r w:rsidR="00CA368E">
        <w:t xml:space="preserve"> </w:t>
      </w:r>
      <w:r w:rsidR="00B817F6">
        <w:t>&lt;</w:t>
      </w:r>
      <w:r w:rsidR="00B817F6" w:rsidRPr="004839AC">
        <w:t>Título</w:t>
      </w:r>
      <w:r w:rsidR="00B817F6">
        <w:t xml:space="preserve"> do Anexo&gt;</w:t>
      </w:r>
      <w:bookmarkEnd w:id="74"/>
    </w:p>
    <w:p w14:paraId="1486DD01" w14:textId="3CCCB885" w:rsidR="00CA368E" w:rsidRPr="008A2C64" w:rsidRDefault="00B817F6" w:rsidP="00B817F6">
      <w:pPr>
        <w:rPr>
          <w:lang w:val="pt-BR"/>
        </w:rPr>
      </w:pPr>
      <w:r w:rsidRPr="008A2C64">
        <w:rPr>
          <w:lang w:val="pt-BR"/>
        </w:rPr>
        <w:t>Exemplo de Anexo.</w:t>
      </w:r>
      <w:r w:rsidR="008A2C64" w:rsidRPr="008A2C64">
        <w:rPr>
          <w:lang w:val="pt-BR"/>
        </w:rPr>
        <w:t xml:space="preserve"> </w:t>
      </w:r>
      <w:r w:rsidR="008A2C64">
        <w:rPr>
          <w:lang w:val="pt-BR"/>
        </w:rPr>
        <w:t>&lt;Cole ou redija aqui documentos complementares produzidos por outros autores ou órgãos&gt;</w:t>
      </w:r>
    </w:p>
    <w:sectPr w:rsidR="00CA368E" w:rsidRPr="008A2C64" w:rsidSect="00B25726">
      <w:footnotePr>
        <w:numRestart w:val="eachPage"/>
      </w:footnotePr>
      <w:pgSz w:w="11909" w:h="16834" w:code="9"/>
      <w:pgMar w:top="1701" w:right="1134" w:bottom="1134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15093B" w14:textId="77777777" w:rsidR="00A036CC" w:rsidRDefault="00A036CC" w:rsidP="00BC6B49">
      <w:pPr>
        <w:spacing w:after="0" w:line="240" w:lineRule="auto"/>
      </w:pPr>
      <w:r>
        <w:separator/>
      </w:r>
    </w:p>
  </w:endnote>
  <w:endnote w:type="continuationSeparator" w:id="0">
    <w:p w14:paraId="02606993" w14:textId="77777777" w:rsidR="00A036CC" w:rsidRDefault="00A036CC" w:rsidP="00BC6B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4A5C0C" w14:textId="77777777" w:rsidR="00A036CC" w:rsidRDefault="00A036CC" w:rsidP="00BC6B49">
      <w:pPr>
        <w:spacing w:after="0" w:line="240" w:lineRule="auto"/>
      </w:pPr>
      <w:r>
        <w:separator/>
      </w:r>
    </w:p>
  </w:footnote>
  <w:footnote w:type="continuationSeparator" w:id="0">
    <w:p w14:paraId="3097385F" w14:textId="77777777" w:rsidR="00A036CC" w:rsidRDefault="00A036CC" w:rsidP="00BC6B4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546412666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1D0A3B9" w14:textId="77777777" w:rsidR="00574C70" w:rsidRDefault="00574C70" w:rsidP="00962C17">
        <w:pPr>
          <w:pStyle w:val="Cabealho"/>
          <w:ind w:firstLine="0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60D215" w14:textId="77777777" w:rsidR="00574C70" w:rsidRPr="00FD222F" w:rsidRDefault="00574C70" w:rsidP="00FD222F">
    <w:pPr>
      <w:pStyle w:val="Cabealho"/>
      <w:ind w:firstLine="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76858241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617ABA59" w14:textId="77777777" w:rsidR="00FD222F" w:rsidRDefault="00FD222F" w:rsidP="00962C17">
        <w:pPr>
          <w:pStyle w:val="Cabealho"/>
          <w:ind w:firstLine="0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1742396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472BEAB" w14:textId="17A3ADE8" w:rsidR="00FD222F" w:rsidRDefault="00FD222F">
        <w:pPr>
          <w:pStyle w:val="Cabealho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295D30A" w14:textId="77777777" w:rsidR="00FD222F" w:rsidRPr="00FD222F" w:rsidRDefault="00FD222F" w:rsidP="00FD222F">
    <w:pPr>
      <w:pStyle w:val="Cabealho"/>
      <w:ind w:firstLin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CF2CCD"/>
    <w:multiLevelType w:val="hybridMultilevel"/>
    <w:tmpl w:val="8F82FB4E"/>
    <w:lvl w:ilvl="0" w:tplc="0409000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180" w:hanging="360"/>
      </w:pPr>
      <w:rPr>
        <w:rFonts w:ascii="Wingdings" w:hAnsi="Wingdings" w:hint="default"/>
      </w:rPr>
    </w:lvl>
  </w:abstractNum>
  <w:abstractNum w:abstractNumId="1" w15:restartNumberingAfterBreak="0">
    <w:nsid w:val="1417752A"/>
    <w:multiLevelType w:val="multilevel"/>
    <w:tmpl w:val="D01670BA"/>
    <w:lvl w:ilvl="0">
      <w:start w:val="1"/>
      <w:numFmt w:val="decimal"/>
      <w:pStyle w:val="Ttulo1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Ttulo2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Ttulo3"/>
      <w:lvlText w:val="%1.%2.%3"/>
      <w:lvlJc w:val="left"/>
      <w:pPr>
        <w:ind w:left="1072" w:hanging="504"/>
      </w:pPr>
      <w:rPr>
        <w:rFonts w:hint="default"/>
      </w:rPr>
    </w:lvl>
    <w:lvl w:ilvl="3">
      <w:start w:val="1"/>
      <w:numFmt w:val="decimal"/>
      <w:pStyle w:val="Ttulo4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pStyle w:val="Ttulo5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20F64712"/>
    <w:multiLevelType w:val="hybridMultilevel"/>
    <w:tmpl w:val="7B6EB7C8"/>
    <w:lvl w:ilvl="0" w:tplc="82AA1F7C">
      <w:start w:val="1"/>
      <w:numFmt w:val="decimal"/>
      <w:pStyle w:val="ndicedetabelas"/>
      <w:lvlText w:val="Tabela %1."/>
      <w:lvlJc w:val="left"/>
      <w:pPr>
        <w:ind w:left="720" w:hanging="36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68C7E67"/>
    <w:multiLevelType w:val="hybridMultilevel"/>
    <w:tmpl w:val="0FA6B360"/>
    <w:lvl w:ilvl="0" w:tplc="1CD0AD8C">
      <w:start w:val="1"/>
      <w:numFmt w:val="decimal"/>
      <w:pStyle w:val="ListadeFiguras"/>
      <w:lvlText w:val="Figura %1."/>
      <w:lvlJc w:val="left"/>
      <w:pPr>
        <w:ind w:left="720" w:hanging="360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E05577"/>
    <w:multiLevelType w:val="hybridMultilevel"/>
    <w:tmpl w:val="A336B8AA"/>
    <w:lvl w:ilvl="0" w:tplc="0409000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180" w:hanging="360"/>
      </w:pPr>
      <w:rPr>
        <w:rFonts w:ascii="Wingdings" w:hAnsi="Wingdings" w:hint="default"/>
      </w:rPr>
    </w:lvl>
  </w:abstractNum>
  <w:abstractNum w:abstractNumId="5" w15:restartNumberingAfterBreak="0">
    <w:nsid w:val="6FE74F25"/>
    <w:multiLevelType w:val="hybridMultilevel"/>
    <w:tmpl w:val="D8B640A6"/>
    <w:lvl w:ilvl="0" w:tplc="76FAE252">
      <w:start w:val="1"/>
      <w:numFmt w:val="bullet"/>
      <w:pStyle w:val="ListadeItens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4BEE5DE2">
      <w:start w:val="1"/>
      <w:numFmt w:val="bullet"/>
      <w:pStyle w:val="ListadeItens2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526C4E56">
      <w:start w:val="1"/>
      <w:numFmt w:val="bullet"/>
      <w:pStyle w:val="ListadeItens3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6FA0ED5E">
      <w:start w:val="1"/>
      <w:numFmt w:val="bullet"/>
      <w:pStyle w:val="ListadeItens4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3"/>
  </w:num>
  <w:num w:numId="4">
    <w:abstractNumId w:val="2"/>
  </w:num>
  <w:num w:numId="5">
    <w:abstractNumId w:val="0"/>
  </w:num>
  <w:num w:numId="6">
    <w:abstractNumId w:val="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0MjU3sDA1MTE2M7ZU0lEKTi0uzszPAykwqQUAd7+z2SwAAAA="/>
  </w:docVars>
  <w:rsids>
    <w:rsidRoot w:val="00194103"/>
    <w:rsid w:val="000028C9"/>
    <w:rsid w:val="000036AE"/>
    <w:rsid w:val="00012CA4"/>
    <w:rsid w:val="0001382B"/>
    <w:rsid w:val="000145A2"/>
    <w:rsid w:val="00016473"/>
    <w:rsid w:val="00017925"/>
    <w:rsid w:val="00017F2D"/>
    <w:rsid w:val="000202AB"/>
    <w:rsid w:val="000210E2"/>
    <w:rsid w:val="000224B6"/>
    <w:rsid w:val="00022FAF"/>
    <w:rsid w:val="0002363D"/>
    <w:rsid w:val="00025342"/>
    <w:rsid w:val="000255D7"/>
    <w:rsid w:val="00025C68"/>
    <w:rsid w:val="00031AB7"/>
    <w:rsid w:val="00031FA2"/>
    <w:rsid w:val="00032BFA"/>
    <w:rsid w:val="0004063B"/>
    <w:rsid w:val="000412C5"/>
    <w:rsid w:val="00042B2F"/>
    <w:rsid w:val="00046285"/>
    <w:rsid w:val="00053F92"/>
    <w:rsid w:val="00055287"/>
    <w:rsid w:val="00055B1E"/>
    <w:rsid w:val="000624B9"/>
    <w:rsid w:val="00063361"/>
    <w:rsid w:val="00065F48"/>
    <w:rsid w:val="00070082"/>
    <w:rsid w:val="0007091E"/>
    <w:rsid w:val="00072BBA"/>
    <w:rsid w:val="000749A3"/>
    <w:rsid w:val="000805D9"/>
    <w:rsid w:val="000805DA"/>
    <w:rsid w:val="00083612"/>
    <w:rsid w:val="00091B2B"/>
    <w:rsid w:val="00094C3D"/>
    <w:rsid w:val="0009524F"/>
    <w:rsid w:val="00096880"/>
    <w:rsid w:val="000A0F9F"/>
    <w:rsid w:val="000A2396"/>
    <w:rsid w:val="000A4428"/>
    <w:rsid w:val="000A66C1"/>
    <w:rsid w:val="000B0B14"/>
    <w:rsid w:val="000B132C"/>
    <w:rsid w:val="000B2D6A"/>
    <w:rsid w:val="000B57F7"/>
    <w:rsid w:val="000C02A1"/>
    <w:rsid w:val="000C0C04"/>
    <w:rsid w:val="000C1F28"/>
    <w:rsid w:val="000C3D87"/>
    <w:rsid w:val="000D398C"/>
    <w:rsid w:val="000D698C"/>
    <w:rsid w:val="000E0FF8"/>
    <w:rsid w:val="000E498A"/>
    <w:rsid w:val="000F095D"/>
    <w:rsid w:val="000F33C6"/>
    <w:rsid w:val="000F3E0A"/>
    <w:rsid w:val="000F66E7"/>
    <w:rsid w:val="000F7AB7"/>
    <w:rsid w:val="001001CB"/>
    <w:rsid w:val="001013A1"/>
    <w:rsid w:val="00101946"/>
    <w:rsid w:val="001030D1"/>
    <w:rsid w:val="00103CF0"/>
    <w:rsid w:val="001043C9"/>
    <w:rsid w:val="001106C2"/>
    <w:rsid w:val="001125AB"/>
    <w:rsid w:val="0011372F"/>
    <w:rsid w:val="00115DB4"/>
    <w:rsid w:val="00116446"/>
    <w:rsid w:val="00116D68"/>
    <w:rsid w:val="00117752"/>
    <w:rsid w:val="00120275"/>
    <w:rsid w:val="00123092"/>
    <w:rsid w:val="001311E9"/>
    <w:rsid w:val="0013182E"/>
    <w:rsid w:val="00132999"/>
    <w:rsid w:val="00135D3C"/>
    <w:rsid w:val="00135D66"/>
    <w:rsid w:val="001360DF"/>
    <w:rsid w:val="00137D6C"/>
    <w:rsid w:val="001425F0"/>
    <w:rsid w:val="00144B05"/>
    <w:rsid w:val="0015019D"/>
    <w:rsid w:val="00150FDE"/>
    <w:rsid w:val="00156E0D"/>
    <w:rsid w:val="00157D77"/>
    <w:rsid w:val="00160801"/>
    <w:rsid w:val="001630AF"/>
    <w:rsid w:val="0016313F"/>
    <w:rsid w:val="00166ABE"/>
    <w:rsid w:val="00170B10"/>
    <w:rsid w:val="001716A7"/>
    <w:rsid w:val="00171CB3"/>
    <w:rsid w:val="001726F2"/>
    <w:rsid w:val="001750A5"/>
    <w:rsid w:val="001771D5"/>
    <w:rsid w:val="00177C05"/>
    <w:rsid w:val="00181097"/>
    <w:rsid w:val="00181642"/>
    <w:rsid w:val="00181B75"/>
    <w:rsid w:val="001843C5"/>
    <w:rsid w:val="00185724"/>
    <w:rsid w:val="001871BF"/>
    <w:rsid w:val="0019008F"/>
    <w:rsid w:val="001903D5"/>
    <w:rsid w:val="00194103"/>
    <w:rsid w:val="0019454A"/>
    <w:rsid w:val="00194CA8"/>
    <w:rsid w:val="00195227"/>
    <w:rsid w:val="00196907"/>
    <w:rsid w:val="001A2D67"/>
    <w:rsid w:val="001A477B"/>
    <w:rsid w:val="001A4F52"/>
    <w:rsid w:val="001A7AE3"/>
    <w:rsid w:val="001A7C38"/>
    <w:rsid w:val="001B0B9C"/>
    <w:rsid w:val="001B1346"/>
    <w:rsid w:val="001B294A"/>
    <w:rsid w:val="001B43E3"/>
    <w:rsid w:val="001B4B23"/>
    <w:rsid w:val="001B4EE4"/>
    <w:rsid w:val="001B73EC"/>
    <w:rsid w:val="001C77DF"/>
    <w:rsid w:val="001D0182"/>
    <w:rsid w:val="001D36CF"/>
    <w:rsid w:val="001D4CAE"/>
    <w:rsid w:val="001D5D59"/>
    <w:rsid w:val="001D608C"/>
    <w:rsid w:val="001D6A18"/>
    <w:rsid w:val="001E14C5"/>
    <w:rsid w:val="001E25C4"/>
    <w:rsid w:val="001E6E75"/>
    <w:rsid w:val="001E71E2"/>
    <w:rsid w:val="001E7228"/>
    <w:rsid w:val="001F2607"/>
    <w:rsid w:val="001F2AAC"/>
    <w:rsid w:val="001F6869"/>
    <w:rsid w:val="00201093"/>
    <w:rsid w:val="00204010"/>
    <w:rsid w:val="002052FA"/>
    <w:rsid w:val="002074AC"/>
    <w:rsid w:val="00207C2B"/>
    <w:rsid w:val="002103B2"/>
    <w:rsid w:val="00211C2F"/>
    <w:rsid w:val="0021381E"/>
    <w:rsid w:val="002141C3"/>
    <w:rsid w:val="002175D8"/>
    <w:rsid w:val="00223508"/>
    <w:rsid w:val="0022657E"/>
    <w:rsid w:val="00231777"/>
    <w:rsid w:val="00233E4C"/>
    <w:rsid w:val="00234F23"/>
    <w:rsid w:val="0023578B"/>
    <w:rsid w:val="00235B1B"/>
    <w:rsid w:val="0024436A"/>
    <w:rsid w:val="002463DA"/>
    <w:rsid w:val="00247336"/>
    <w:rsid w:val="00251C51"/>
    <w:rsid w:val="00252B12"/>
    <w:rsid w:val="002557E8"/>
    <w:rsid w:val="00260C3D"/>
    <w:rsid w:val="00262BFB"/>
    <w:rsid w:val="00263619"/>
    <w:rsid w:val="002639CD"/>
    <w:rsid w:val="00265DA7"/>
    <w:rsid w:val="00266877"/>
    <w:rsid w:val="0026718D"/>
    <w:rsid w:val="00267430"/>
    <w:rsid w:val="00270163"/>
    <w:rsid w:val="00272F00"/>
    <w:rsid w:val="002734B7"/>
    <w:rsid w:val="00276F90"/>
    <w:rsid w:val="00283797"/>
    <w:rsid w:val="00285590"/>
    <w:rsid w:val="00286EBB"/>
    <w:rsid w:val="00287CA0"/>
    <w:rsid w:val="00294340"/>
    <w:rsid w:val="002A252A"/>
    <w:rsid w:val="002A2FA7"/>
    <w:rsid w:val="002B0664"/>
    <w:rsid w:val="002B1CB4"/>
    <w:rsid w:val="002B2C6B"/>
    <w:rsid w:val="002B2DD6"/>
    <w:rsid w:val="002B2E38"/>
    <w:rsid w:val="002B6BD7"/>
    <w:rsid w:val="002B735F"/>
    <w:rsid w:val="002B7D73"/>
    <w:rsid w:val="002C1558"/>
    <w:rsid w:val="002C2B68"/>
    <w:rsid w:val="002C38A6"/>
    <w:rsid w:val="002C472E"/>
    <w:rsid w:val="002D0F53"/>
    <w:rsid w:val="002D1879"/>
    <w:rsid w:val="002D40FD"/>
    <w:rsid w:val="002D72F3"/>
    <w:rsid w:val="002E2749"/>
    <w:rsid w:val="002E29B4"/>
    <w:rsid w:val="002E4EB4"/>
    <w:rsid w:val="002F16A3"/>
    <w:rsid w:val="002F20E8"/>
    <w:rsid w:val="002F24B2"/>
    <w:rsid w:val="002F67C5"/>
    <w:rsid w:val="002F6991"/>
    <w:rsid w:val="002F7C31"/>
    <w:rsid w:val="00306641"/>
    <w:rsid w:val="00312BDF"/>
    <w:rsid w:val="003140AC"/>
    <w:rsid w:val="003157B2"/>
    <w:rsid w:val="0032385A"/>
    <w:rsid w:val="00324992"/>
    <w:rsid w:val="00330A94"/>
    <w:rsid w:val="00331E9C"/>
    <w:rsid w:val="00332D41"/>
    <w:rsid w:val="00335C52"/>
    <w:rsid w:val="00342200"/>
    <w:rsid w:val="003447DB"/>
    <w:rsid w:val="003464D7"/>
    <w:rsid w:val="00355F17"/>
    <w:rsid w:val="00360D1E"/>
    <w:rsid w:val="003617B7"/>
    <w:rsid w:val="00371190"/>
    <w:rsid w:val="003726C5"/>
    <w:rsid w:val="00372A36"/>
    <w:rsid w:val="00377388"/>
    <w:rsid w:val="00381F36"/>
    <w:rsid w:val="00385381"/>
    <w:rsid w:val="003879C0"/>
    <w:rsid w:val="003907ED"/>
    <w:rsid w:val="00392497"/>
    <w:rsid w:val="0039368C"/>
    <w:rsid w:val="00393F22"/>
    <w:rsid w:val="003941FB"/>
    <w:rsid w:val="003A34EB"/>
    <w:rsid w:val="003B0CC2"/>
    <w:rsid w:val="003B1D75"/>
    <w:rsid w:val="003B3BAC"/>
    <w:rsid w:val="003B4F05"/>
    <w:rsid w:val="003B6097"/>
    <w:rsid w:val="003B78EA"/>
    <w:rsid w:val="003C09EE"/>
    <w:rsid w:val="003C1260"/>
    <w:rsid w:val="003C2AB0"/>
    <w:rsid w:val="003C3038"/>
    <w:rsid w:val="003C568C"/>
    <w:rsid w:val="003C589C"/>
    <w:rsid w:val="003C5F63"/>
    <w:rsid w:val="003C6FE7"/>
    <w:rsid w:val="003C7AFD"/>
    <w:rsid w:val="003D07FD"/>
    <w:rsid w:val="003D1BBC"/>
    <w:rsid w:val="003D64A6"/>
    <w:rsid w:val="003D7866"/>
    <w:rsid w:val="003E2312"/>
    <w:rsid w:val="003E38EA"/>
    <w:rsid w:val="003E7493"/>
    <w:rsid w:val="003F2435"/>
    <w:rsid w:val="003F3126"/>
    <w:rsid w:val="003F350F"/>
    <w:rsid w:val="003F36DE"/>
    <w:rsid w:val="003F44F6"/>
    <w:rsid w:val="003F7165"/>
    <w:rsid w:val="003F754D"/>
    <w:rsid w:val="00406DFD"/>
    <w:rsid w:val="0041023D"/>
    <w:rsid w:val="00411045"/>
    <w:rsid w:val="004157A2"/>
    <w:rsid w:val="0042343D"/>
    <w:rsid w:val="0042420E"/>
    <w:rsid w:val="00431E39"/>
    <w:rsid w:val="004335BA"/>
    <w:rsid w:val="004339C5"/>
    <w:rsid w:val="00434EBF"/>
    <w:rsid w:val="00440172"/>
    <w:rsid w:val="00441677"/>
    <w:rsid w:val="0044797F"/>
    <w:rsid w:val="00450129"/>
    <w:rsid w:val="0045529B"/>
    <w:rsid w:val="004576FA"/>
    <w:rsid w:val="00463B92"/>
    <w:rsid w:val="00464D67"/>
    <w:rsid w:val="00470286"/>
    <w:rsid w:val="00471A25"/>
    <w:rsid w:val="0047356B"/>
    <w:rsid w:val="00474234"/>
    <w:rsid w:val="00477E2B"/>
    <w:rsid w:val="004803EA"/>
    <w:rsid w:val="00480CEF"/>
    <w:rsid w:val="004839AC"/>
    <w:rsid w:val="00487CF0"/>
    <w:rsid w:val="00491F58"/>
    <w:rsid w:val="004934B1"/>
    <w:rsid w:val="00495A1B"/>
    <w:rsid w:val="00495CF6"/>
    <w:rsid w:val="00497765"/>
    <w:rsid w:val="004A0B04"/>
    <w:rsid w:val="004A20AB"/>
    <w:rsid w:val="004A7C87"/>
    <w:rsid w:val="004B1CD5"/>
    <w:rsid w:val="004B2247"/>
    <w:rsid w:val="004B429E"/>
    <w:rsid w:val="004B520A"/>
    <w:rsid w:val="004B5CCD"/>
    <w:rsid w:val="004C074E"/>
    <w:rsid w:val="004C1414"/>
    <w:rsid w:val="004C23CB"/>
    <w:rsid w:val="004D38A3"/>
    <w:rsid w:val="004D70E9"/>
    <w:rsid w:val="004D7AF9"/>
    <w:rsid w:val="004D7F0C"/>
    <w:rsid w:val="004E2DD2"/>
    <w:rsid w:val="004E37CA"/>
    <w:rsid w:val="004E52DB"/>
    <w:rsid w:val="004F3437"/>
    <w:rsid w:val="004F3565"/>
    <w:rsid w:val="004F42BE"/>
    <w:rsid w:val="004F4A5E"/>
    <w:rsid w:val="004F6EBF"/>
    <w:rsid w:val="00501553"/>
    <w:rsid w:val="005023D1"/>
    <w:rsid w:val="00507EEE"/>
    <w:rsid w:val="00510D35"/>
    <w:rsid w:val="00513680"/>
    <w:rsid w:val="0051401B"/>
    <w:rsid w:val="00515702"/>
    <w:rsid w:val="00515D6D"/>
    <w:rsid w:val="0051610D"/>
    <w:rsid w:val="00516D5C"/>
    <w:rsid w:val="00517199"/>
    <w:rsid w:val="00517DFA"/>
    <w:rsid w:val="00527E6D"/>
    <w:rsid w:val="00536C94"/>
    <w:rsid w:val="00540D44"/>
    <w:rsid w:val="005446F7"/>
    <w:rsid w:val="00544E67"/>
    <w:rsid w:val="005454A4"/>
    <w:rsid w:val="00545642"/>
    <w:rsid w:val="00554441"/>
    <w:rsid w:val="00557206"/>
    <w:rsid w:val="00560211"/>
    <w:rsid w:val="00562C1D"/>
    <w:rsid w:val="005646A0"/>
    <w:rsid w:val="00566FCB"/>
    <w:rsid w:val="00567666"/>
    <w:rsid w:val="00574C70"/>
    <w:rsid w:val="00582F44"/>
    <w:rsid w:val="005830CD"/>
    <w:rsid w:val="00584796"/>
    <w:rsid w:val="00584BF8"/>
    <w:rsid w:val="005861A1"/>
    <w:rsid w:val="0059168E"/>
    <w:rsid w:val="005917C3"/>
    <w:rsid w:val="0059371B"/>
    <w:rsid w:val="0059496F"/>
    <w:rsid w:val="005A0E55"/>
    <w:rsid w:val="005A2A55"/>
    <w:rsid w:val="005A2FB1"/>
    <w:rsid w:val="005A3FA6"/>
    <w:rsid w:val="005C05E6"/>
    <w:rsid w:val="005C1CC3"/>
    <w:rsid w:val="005C2CF6"/>
    <w:rsid w:val="005C3332"/>
    <w:rsid w:val="005C3462"/>
    <w:rsid w:val="005C34B2"/>
    <w:rsid w:val="005C476A"/>
    <w:rsid w:val="005C5856"/>
    <w:rsid w:val="005C6DA1"/>
    <w:rsid w:val="005C761D"/>
    <w:rsid w:val="005D1489"/>
    <w:rsid w:val="005D5263"/>
    <w:rsid w:val="005D5456"/>
    <w:rsid w:val="005D5E28"/>
    <w:rsid w:val="005E405F"/>
    <w:rsid w:val="005E63AA"/>
    <w:rsid w:val="005E6BB0"/>
    <w:rsid w:val="005E724C"/>
    <w:rsid w:val="005E759D"/>
    <w:rsid w:val="005E787B"/>
    <w:rsid w:val="005E7F87"/>
    <w:rsid w:val="005F0689"/>
    <w:rsid w:val="005F25B8"/>
    <w:rsid w:val="005F3F92"/>
    <w:rsid w:val="005F7DC4"/>
    <w:rsid w:val="00604B90"/>
    <w:rsid w:val="006059B6"/>
    <w:rsid w:val="00605CCB"/>
    <w:rsid w:val="00607246"/>
    <w:rsid w:val="00610969"/>
    <w:rsid w:val="00610A43"/>
    <w:rsid w:val="00612105"/>
    <w:rsid w:val="006155CE"/>
    <w:rsid w:val="006171FF"/>
    <w:rsid w:val="006176A2"/>
    <w:rsid w:val="006214F0"/>
    <w:rsid w:val="00623BA5"/>
    <w:rsid w:val="00625CB1"/>
    <w:rsid w:val="00626D2B"/>
    <w:rsid w:val="0063063B"/>
    <w:rsid w:val="00633BAE"/>
    <w:rsid w:val="00635A83"/>
    <w:rsid w:val="00640B98"/>
    <w:rsid w:val="00640C7B"/>
    <w:rsid w:val="00641999"/>
    <w:rsid w:val="00643034"/>
    <w:rsid w:val="00645765"/>
    <w:rsid w:val="00645F45"/>
    <w:rsid w:val="00646116"/>
    <w:rsid w:val="00646793"/>
    <w:rsid w:val="006479BC"/>
    <w:rsid w:val="006506A6"/>
    <w:rsid w:val="00656B9A"/>
    <w:rsid w:val="006576E8"/>
    <w:rsid w:val="006611F0"/>
    <w:rsid w:val="0066338B"/>
    <w:rsid w:val="00665C16"/>
    <w:rsid w:val="00666C96"/>
    <w:rsid w:val="0067259B"/>
    <w:rsid w:val="00676077"/>
    <w:rsid w:val="006763E3"/>
    <w:rsid w:val="0068676D"/>
    <w:rsid w:val="00690553"/>
    <w:rsid w:val="00692481"/>
    <w:rsid w:val="00692EBB"/>
    <w:rsid w:val="00693EBA"/>
    <w:rsid w:val="006A1E2C"/>
    <w:rsid w:val="006A28EF"/>
    <w:rsid w:val="006A2D04"/>
    <w:rsid w:val="006B04D2"/>
    <w:rsid w:val="006B0592"/>
    <w:rsid w:val="006B0B20"/>
    <w:rsid w:val="006B257F"/>
    <w:rsid w:val="006B3112"/>
    <w:rsid w:val="006B3D48"/>
    <w:rsid w:val="006B3FBF"/>
    <w:rsid w:val="006C47DF"/>
    <w:rsid w:val="006D0F86"/>
    <w:rsid w:val="006D2088"/>
    <w:rsid w:val="006D480E"/>
    <w:rsid w:val="006E23B9"/>
    <w:rsid w:val="006E303D"/>
    <w:rsid w:val="006E4FFA"/>
    <w:rsid w:val="006E534D"/>
    <w:rsid w:val="006F172B"/>
    <w:rsid w:val="006F35A4"/>
    <w:rsid w:val="006F37A5"/>
    <w:rsid w:val="006F5024"/>
    <w:rsid w:val="006F553C"/>
    <w:rsid w:val="006F5FAA"/>
    <w:rsid w:val="006F6A6A"/>
    <w:rsid w:val="006F7929"/>
    <w:rsid w:val="00700B0C"/>
    <w:rsid w:val="00703A9C"/>
    <w:rsid w:val="00711E22"/>
    <w:rsid w:val="0072555E"/>
    <w:rsid w:val="00730169"/>
    <w:rsid w:val="0073347F"/>
    <w:rsid w:val="007336ED"/>
    <w:rsid w:val="00733ED2"/>
    <w:rsid w:val="0073583C"/>
    <w:rsid w:val="00742D43"/>
    <w:rsid w:val="00754232"/>
    <w:rsid w:val="007546E5"/>
    <w:rsid w:val="0075550C"/>
    <w:rsid w:val="007569FF"/>
    <w:rsid w:val="007575D8"/>
    <w:rsid w:val="00765DCA"/>
    <w:rsid w:val="00766A66"/>
    <w:rsid w:val="007716B8"/>
    <w:rsid w:val="00773F10"/>
    <w:rsid w:val="00775E0A"/>
    <w:rsid w:val="007772CD"/>
    <w:rsid w:val="007776B2"/>
    <w:rsid w:val="0078364F"/>
    <w:rsid w:val="0079254E"/>
    <w:rsid w:val="00794653"/>
    <w:rsid w:val="00794B5D"/>
    <w:rsid w:val="00797202"/>
    <w:rsid w:val="007A33F8"/>
    <w:rsid w:val="007A3D7E"/>
    <w:rsid w:val="007A4C03"/>
    <w:rsid w:val="007A6282"/>
    <w:rsid w:val="007A6DE6"/>
    <w:rsid w:val="007A7450"/>
    <w:rsid w:val="007B432B"/>
    <w:rsid w:val="007B5DC5"/>
    <w:rsid w:val="007B7E70"/>
    <w:rsid w:val="007C0FF1"/>
    <w:rsid w:val="007C1074"/>
    <w:rsid w:val="007C1989"/>
    <w:rsid w:val="007D3DE6"/>
    <w:rsid w:val="007D4286"/>
    <w:rsid w:val="007D6105"/>
    <w:rsid w:val="007D70FE"/>
    <w:rsid w:val="007E2CE6"/>
    <w:rsid w:val="007E2EE2"/>
    <w:rsid w:val="007E4C1B"/>
    <w:rsid w:val="007E51FD"/>
    <w:rsid w:val="007E64C4"/>
    <w:rsid w:val="007E6FA0"/>
    <w:rsid w:val="007E7C19"/>
    <w:rsid w:val="007F1A9F"/>
    <w:rsid w:val="007F4644"/>
    <w:rsid w:val="007F6FC6"/>
    <w:rsid w:val="00804884"/>
    <w:rsid w:val="008056D1"/>
    <w:rsid w:val="00807712"/>
    <w:rsid w:val="00807727"/>
    <w:rsid w:val="00811B0A"/>
    <w:rsid w:val="0081662B"/>
    <w:rsid w:val="00820303"/>
    <w:rsid w:val="00821192"/>
    <w:rsid w:val="00825412"/>
    <w:rsid w:val="00825BF3"/>
    <w:rsid w:val="00827EE5"/>
    <w:rsid w:val="00827FC7"/>
    <w:rsid w:val="008329EA"/>
    <w:rsid w:val="0083383E"/>
    <w:rsid w:val="00837A9F"/>
    <w:rsid w:val="00840C34"/>
    <w:rsid w:val="008412E0"/>
    <w:rsid w:val="008416B9"/>
    <w:rsid w:val="00842787"/>
    <w:rsid w:val="00844B08"/>
    <w:rsid w:val="008461AA"/>
    <w:rsid w:val="00846577"/>
    <w:rsid w:val="008479A8"/>
    <w:rsid w:val="00860BFE"/>
    <w:rsid w:val="008659AF"/>
    <w:rsid w:val="00872402"/>
    <w:rsid w:val="008732D7"/>
    <w:rsid w:val="0087726F"/>
    <w:rsid w:val="008774AC"/>
    <w:rsid w:val="00883FCB"/>
    <w:rsid w:val="008860D3"/>
    <w:rsid w:val="0088759D"/>
    <w:rsid w:val="008875BB"/>
    <w:rsid w:val="00887A22"/>
    <w:rsid w:val="0089087D"/>
    <w:rsid w:val="00890AAF"/>
    <w:rsid w:val="00890AB3"/>
    <w:rsid w:val="00891200"/>
    <w:rsid w:val="008945C1"/>
    <w:rsid w:val="00897E17"/>
    <w:rsid w:val="008A2A04"/>
    <w:rsid w:val="008A2C64"/>
    <w:rsid w:val="008A38D4"/>
    <w:rsid w:val="008A3EE4"/>
    <w:rsid w:val="008A416D"/>
    <w:rsid w:val="008A4B2B"/>
    <w:rsid w:val="008A5EC7"/>
    <w:rsid w:val="008A6C68"/>
    <w:rsid w:val="008B71BC"/>
    <w:rsid w:val="008B7E2F"/>
    <w:rsid w:val="008C0953"/>
    <w:rsid w:val="008C1AA4"/>
    <w:rsid w:val="008C309B"/>
    <w:rsid w:val="008C3E61"/>
    <w:rsid w:val="008C5CB2"/>
    <w:rsid w:val="008C6810"/>
    <w:rsid w:val="008C6E6F"/>
    <w:rsid w:val="008D2DC6"/>
    <w:rsid w:val="008E0FB8"/>
    <w:rsid w:val="008E138B"/>
    <w:rsid w:val="008E1438"/>
    <w:rsid w:val="008E2275"/>
    <w:rsid w:val="008E47B5"/>
    <w:rsid w:val="008E78D7"/>
    <w:rsid w:val="008F05DC"/>
    <w:rsid w:val="008F1F31"/>
    <w:rsid w:val="008F5908"/>
    <w:rsid w:val="008F620B"/>
    <w:rsid w:val="009007A4"/>
    <w:rsid w:val="009007A7"/>
    <w:rsid w:val="00900EA8"/>
    <w:rsid w:val="00907B7F"/>
    <w:rsid w:val="00910722"/>
    <w:rsid w:val="009107C0"/>
    <w:rsid w:val="009116FB"/>
    <w:rsid w:val="00912DF8"/>
    <w:rsid w:val="00916C8D"/>
    <w:rsid w:val="00921A6C"/>
    <w:rsid w:val="00922F16"/>
    <w:rsid w:val="00925913"/>
    <w:rsid w:val="00925D7B"/>
    <w:rsid w:val="00930FF0"/>
    <w:rsid w:val="00936556"/>
    <w:rsid w:val="00937640"/>
    <w:rsid w:val="0094220C"/>
    <w:rsid w:val="00946A8D"/>
    <w:rsid w:val="009502BA"/>
    <w:rsid w:val="00951866"/>
    <w:rsid w:val="009522CC"/>
    <w:rsid w:val="009531E7"/>
    <w:rsid w:val="009533F4"/>
    <w:rsid w:val="009559F3"/>
    <w:rsid w:val="00962492"/>
    <w:rsid w:val="00962C17"/>
    <w:rsid w:val="00962D19"/>
    <w:rsid w:val="00963283"/>
    <w:rsid w:val="00967479"/>
    <w:rsid w:val="00973282"/>
    <w:rsid w:val="00973493"/>
    <w:rsid w:val="00973BA2"/>
    <w:rsid w:val="00977441"/>
    <w:rsid w:val="00977923"/>
    <w:rsid w:val="00982ECE"/>
    <w:rsid w:val="009864F9"/>
    <w:rsid w:val="009937BA"/>
    <w:rsid w:val="009A079B"/>
    <w:rsid w:val="009A0CE5"/>
    <w:rsid w:val="009A7369"/>
    <w:rsid w:val="009A7FA3"/>
    <w:rsid w:val="009B0247"/>
    <w:rsid w:val="009B06B0"/>
    <w:rsid w:val="009B0B48"/>
    <w:rsid w:val="009B1F72"/>
    <w:rsid w:val="009B7AB1"/>
    <w:rsid w:val="009C13C8"/>
    <w:rsid w:val="009C2BF4"/>
    <w:rsid w:val="009C3461"/>
    <w:rsid w:val="009D0011"/>
    <w:rsid w:val="009D0F13"/>
    <w:rsid w:val="009D1CE8"/>
    <w:rsid w:val="009D27C0"/>
    <w:rsid w:val="009D476B"/>
    <w:rsid w:val="009D4C93"/>
    <w:rsid w:val="009E15AD"/>
    <w:rsid w:val="009E41F4"/>
    <w:rsid w:val="009E4390"/>
    <w:rsid w:val="009E455F"/>
    <w:rsid w:val="009F1BDA"/>
    <w:rsid w:val="009F4CDB"/>
    <w:rsid w:val="009F7996"/>
    <w:rsid w:val="009F7EE3"/>
    <w:rsid w:val="00A003DF"/>
    <w:rsid w:val="00A006A1"/>
    <w:rsid w:val="00A0369B"/>
    <w:rsid w:val="00A036CC"/>
    <w:rsid w:val="00A03EEF"/>
    <w:rsid w:val="00A05A92"/>
    <w:rsid w:val="00A05D4D"/>
    <w:rsid w:val="00A06541"/>
    <w:rsid w:val="00A1119A"/>
    <w:rsid w:val="00A11F38"/>
    <w:rsid w:val="00A126A9"/>
    <w:rsid w:val="00A151AD"/>
    <w:rsid w:val="00A15E90"/>
    <w:rsid w:val="00A1632A"/>
    <w:rsid w:val="00A21A64"/>
    <w:rsid w:val="00A22CC8"/>
    <w:rsid w:val="00A24C0C"/>
    <w:rsid w:val="00A31219"/>
    <w:rsid w:val="00A34D75"/>
    <w:rsid w:val="00A423A5"/>
    <w:rsid w:val="00A4377B"/>
    <w:rsid w:val="00A43A95"/>
    <w:rsid w:val="00A43D24"/>
    <w:rsid w:val="00A451EF"/>
    <w:rsid w:val="00A5017C"/>
    <w:rsid w:val="00A53E1D"/>
    <w:rsid w:val="00A55987"/>
    <w:rsid w:val="00A6171C"/>
    <w:rsid w:val="00A6199F"/>
    <w:rsid w:val="00A65B4B"/>
    <w:rsid w:val="00A67122"/>
    <w:rsid w:val="00A715B7"/>
    <w:rsid w:val="00A71E33"/>
    <w:rsid w:val="00A72FDE"/>
    <w:rsid w:val="00A744CB"/>
    <w:rsid w:val="00A77A49"/>
    <w:rsid w:val="00A80B6F"/>
    <w:rsid w:val="00A81FB3"/>
    <w:rsid w:val="00A856DA"/>
    <w:rsid w:val="00A864BB"/>
    <w:rsid w:val="00A904ED"/>
    <w:rsid w:val="00A9250C"/>
    <w:rsid w:val="00A97354"/>
    <w:rsid w:val="00A97B72"/>
    <w:rsid w:val="00A97C52"/>
    <w:rsid w:val="00AA2807"/>
    <w:rsid w:val="00AB1329"/>
    <w:rsid w:val="00AB292A"/>
    <w:rsid w:val="00AB59B2"/>
    <w:rsid w:val="00AB6A8B"/>
    <w:rsid w:val="00AB795F"/>
    <w:rsid w:val="00AC0472"/>
    <w:rsid w:val="00AC2B2A"/>
    <w:rsid w:val="00AC47F8"/>
    <w:rsid w:val="00AD1332"/>
    <w:rsid w:val="00AD14AC"/>
    <w:rsid w:val="00AD3AA4"/>
    <w:rsid w:val="00AD3B05"/>
    <w:rsid w:val="00AD44AF"/>
    <w:rsid w:val="00AD555E"/>
    <w:rsid w:val="00AD5F24"/>
    <w:rsid w:val="00AE0172"/>
    <w:rsid w:val="00AE2E2F"/>
    <w:rsid w:val="00AE4F09"/>
    <w:rsid w:val="00AF00B4"/>
    <w:rsid w:val="00AF7452"/>
    <w:rsid w:val="00B0549F"/>
    <w:rsid w:val="00B05FDC"/>
    <w:rsid w:val="00B06F78"/>
    <w:rsid w:val="00B10967"/>
    <w:rsid w:val="00B11622"/>
    <w:rsid w:val="00B11A9F"/>
    <w:rsid w:val="00B13D93"/>
    <w:rsid w:val="00B17F0D"/>
    <w:rsid w:val="00B231EF"/>
    <w:rsid w:val="00B251FE"/>
    <w:rsid w:val="00B25726"/>
    <w:rsid w:val="00B25DB5"/>
    <w:rsid w:val="00B260F9"/>
    <w:rsid w:val="00B32657"/>
    <w:rsid w:val="00B34041"/>
    <w:rsid w:val="00B34276"/>
    <w:rsid w:val="00B34283"/>
    <w:rsid w:val="00B34F73"/>
    <w:rsid w:val="00B372C7"/>
    <w:rsid w:val="00B41162"/>
    <w:rsid w:val="00B42518"/>
    <w:rsid w:val="00B44F82"/>
    <w:rsid w:val="00B5411C"/>
    <w:rsid w:val="00B542F1"/>
    <w:rsid w:val="00B54780"/>
    <w:rsid w:val="00B54BDE"/>
    <w:rsid w:val="00B54D92"/>
    <w:rsid w:val="00B56EC3"/>
    <w:rsid w:val="00B56FDF"/>
    <w:rsid w:val="00B60163"/>
    <w:rsid w:val="00B635AA"/>
    <w:rsid w:val="00B6456D"/>
    <w:rsid w:val="00B66B4C"/>
    <w:rsid w:val="00B679FC"/>
    <w:rsid w:val="00B712D3"/>
    <w:rsid w:val="00B74778"/>
    <w:rsid w:val="00B75487"/>
    <w:rsid w:val="00B75EB9"/>
    <w:rsid w:val="00B817F6"/>
    <w:rsid w:val="00B822A6"/>
    <w:rsid w:val="00B832C0"/>
    <w:rsid w:val="00B872C2"/>
    <w:rsid w:val="00B92EA7"/>
    <w:rsid w:val="00B97A36"/>
    <w:rsid w:val="00BA14CB"/>
    <w:rsid w:val="00BA462E"/>
    <w:rsid w:val="00BB06B8"/>
    <w:rsid w:val="00BB19E2"/>
    <w:rsid w:val="00BB3299"/>
    <w:rsid w:val="00BB3FDF"/>
    <w:rsid w:val="00BB5974"/>
    <w:rsid w:val="00BC1093"/>
    <w:rsid w:val="00BC54DB"/>
    <w:rsid w:val="00BC6B49"/>
    <w:rsid w:val="00BD7005"/>
    <w:rsid w:val="00BE003F"/>
    <w:rsid w:val="00BE288E"/>
    <w:rsid w:val="00BE57DC"/>
    <w:rsid w:val="00BE6330"/>
    <w:rsid w:val="00BE6E18"/>
    <w:rsid w:val="00BE6F7A"/>
    <w:rsid w:val="00BF1A3D"/>
    <w:rsid w:val="00BF4355"/>
    <w:rsid w:val="00BF6734"/>
    <w:rsid w:val="00BF74FF"/>
    <w:rsid w:val="00C00623"/>
    <w:rsid w:val="00C01D88"/>
    <w:rsid w:val="00C028F7"/>
    <w:rsid w:val="00C04C41"/>
    <w:rsid w:val="00C0769E"/>
    <w:rsid w:val="00C11817"/>
    <w:rsid w:val="00C11E07"/>
    <w:rsid w:val="00C1672E"/>
    <w:rsid w:val="00C167EB"/>
    <w:rsid w:val="00C20078"/>
    <w:rsid w:val="00C20C9A"/>
    <w:rsid w:val="00C2297B"/>
    <w:rsid w:val="00C2360B"/>
    <w:rsid w:val="00C24919"/>
    <w:rsid w:val="00C2649E"/>
    <w:rsid w:val="00C30C1C"/>
    <w:rsid w:val="00C31905"/>
    <w:rsid w:val="00C32620"/>
    <w:rsid w:val="00C32E39"/>
    <w:rsid w:val="00C36D93"/>
    <w:rsid w:val="00C40984"/>
    <w:rsid w:val="00C40F08"/>
    <w:rsid w:val="00C41B86"/>
    <w:rsid w:val="00C41C0D"/>
    <w:rsid w:val="00C44089"/>
    <w:rsid w:val="00C45665"/>
    <w:rsid w:val="00C45928"/>
    <w:rsid w:val="00C51D96"/>
    <w:rsid w:val="00C53A60"/>
    <w:rsid w:val="00C541A1"/>
    <w:rsid w:val="00C57031"/>
    <w:rsid w:val="00C57EC1"/>
    <w:rsid w:val="00C60390"/>
    <w:rsid w:val="00C62BD0"/>
    <w:rsid w:val="00C62E4D"/>
    <w:rsid w:val="00C66124"/>
    <w:rsid w:val="00C67A6C"/>
    <w:rsid w:val="00C70216"/>
    <w:rsid w:val="00C70358"/>
    <w:rsid w:val="00C7041A"/>
    <w:rsid w:val="00C74703"/>
    <w:rsid w:val="00C7560C"/>
    <w:rsid w:val="00C76929"/>
    <w:rsid w:val="00C76A5E"/>
    <w:rsid w:val="00C805FF"/>
    <w:rsid w:val="00C819E5"/>
    <w:rsid w:val="00C82707"/>
    <w:rsid w:val="00C84B0F"/>
    <w:rsid w:val="00C85677"/>
    <w:rsid w:val="00C856C3"/>
    <w:rsid w:val="00C85749"/>
    <w:rsid w:val="00C85A9C"/>
    <w:rsid w:val="00C86682"/>
    <w:rsid w:val="00C86B17"/>
    <w:rsid w:val="00C86CA7"/>
    <w:rsid w:val="00C86F5F"/>
    <w:rsid w:val="00C8738C"/>
    <w:rsid w:val="00C90585"/>
    <w:rsid w:val="00C91264"/>
    <w:rsid w:val="00C92E21"/>
    <w:rsid w:val="00C954D1"/>
    <w:rsid w:val="00CA015A"/>
    <w:rsid w:val="00CA14BD"/>
    <w:rsid w:val="00CA2AC7"/>
    <w:rsid w:val="00CA368E"/>
    <w:rsid w:val="00CA785C"/>
    <w:rsid w:val="00CA798F"/>
    <w:rsid w:val="00CC4AC8"/>
    <w:rsid w:val="00CC5D87"/>
    <w:rsid w:val="00CC6AD0"/>
    <w:rsid w:val="00CC7863"/>
    <w:rsid w:val="00CC7F27"/>
    <w:rsid w:val="00CD27A5"/>
    <w:rsid w:val="00CD3D81"/>
    <w:rsid w:val="00CD4C4B"/>
    <w:rsid w:val="00CD58D9"/>
    <w:rsid w:val="00CD736A"/>
    <w:rsid w:val="00CD7B9D"/>
    <w:rsid w:val="00CE05EC"/>
    <w:rsid w:val="00CE2FCD"/>
    <w:rsid w:val="00CE30C0"/>
    <w:rsid w:val="00CE5E18"/>
    <w:rsid w:val="00CF0365"/>
    <w:rsid w:val="00CF24AB"/>
    <w:rsid w:val="00CF59A9"/>
    <w:rsid w:val="00CF5A9C"/>
    <w:rsid w:val="00D231C4"/>
    <w:rsid w:val="00D23532"/>
    <w:rsid w:val="00D24AD4"/>
    <w:rsid w:val="00D26A69"/>
    <w:rsid w:val="00D274A3"/>
    <w:rsid w:val="00D27583"/>
    <w:rsid w:val="00D3307B"/>
    <w:rsid w:val="00D369E9"/>
    <w:rsid w:val="00D41D6C"/>
    <w:rsid w:val="00D42559"/>
    <w:rsid w:val="00D425F5"/>
    <w:rsid w:val="00D440D5"/>
    <w:rsid w:val="00D47523"/>
    <w:rsid w:val="00D51609"/>
    <w:rsid w:val="00D531B1"/>
    <w:rsid w:val="00D541B7"/>
    <w:rsid w:val="00D54E33"/>
    <w:rsid w:val="00D5792A"/>
    <w:rsid w:val="00D602FB"/>
    <w:rsid w:val="00D64F9B"/>
    <w:rsid w:val="00D670D1"/>
    <w:rsid w:val="00D70965"/>
    <w:rsid w:val="00D72AD2"/>
    <w:rsid w:val="00D74738"/>
    <w:rsid w:val="00D74B11"/>
    <w:rsid w:val="00D76663"/>
    <w:rsid w:val="00D76D6A"/>
    <w:rsid w:val="00D7761A"/>
    <w:rsid w:val="00D777F7"/>
    <w:rsid w:val="00D90742"/>
    <w:rsid w:val="00D92EC6"/>
    <w:rsid w:val="00DA0ECC"/>
    <w:rsid w:val="00DA2785"/>
    <w:rsid w:val="00DA3521"/>
    <w:rsid w:val="00DA5CBD"/>
    <w:rsid w:val="00DA687F"/>
    <w:rsid w:val="00DB130A"/>
    <w:rsid w:val="00DB1A3B"/>
    <w:rsid w:val="00DB283F"/>
    <w:rsid w:val="00DB2C76"/>
    <w:rsid w:val="00DB3B4E"/>
    <w:rsid w:val="00DB3C14"/>
    <w:rsid w:val="00DB7A3C"/>
    <w:rsid w:val="00DC28C9"/>
    <w:rsid w:val="00DC3E70"/>
    <w:rsid w:val="00DD1E3C"/>
    <w:rsid w:val="00DD3BF0"/>
    <w:rsid w:val="00DD3E53"/>
    <w:rsid w:val="00DD5872"/>
    <w:rsid w:val="00DD6BAC"/>
    <w:rsid w:val="00DE1A85"/>
    <w:rsid w:val="00DE3EBD"/>
    <w:rsid w:val="00DE425C"/>
    <w:rsid w:val="00DE4838"/>
    <w:rsid w:val="00DE69E1"/>
    <w:rsid w:val="00DF3172"/>
    <w:rsid w:val="00DF467B"/>
    <w:rsid w:val="00DF492E"/>
    <w:rsid w:val="00DF5A41"/>
    <w:rsid w:val="00E111FF"/>
    <w:rsid w:val="00E1215D"/>
    <w:rsid w:val="00E12AE9"/>
    <w:rsid w:val="00E13FA8"/>
    <w:rsid w:val="00E21FB6"/>
    <w:rsid w:val="00E22A85"/>
    <w:rsid w:val="00E30C9E"/>
    <w:rsid w:val="00E34037"/>
    <w:rsid w:val="00E34180"/>
    <w:rsid w:val="00E3468B"/>
    <w:rsid w:val="00E35423"/>
    <w:rsid w:val="00E362C7"/>
    <w:rsid w:val="00E366BE"/>
    <w:rsid w:val="00E36FDE"/>
    <w:rsid w:val="00E40982"/>
    <w:rsid w:val="00E41EB8"/>
    <w:rsid w:val="00E441C8"/>
    <w:rsid w:val="00E45AA8"/>
    <w:rsid w:val="00E46D91"/>
    <w:rsid w:val="00E50F55"/>
    <w:rsid w:val="00E57977"/>
    <w:rsid w:val="00E57C7E"/>
    <w:rsid w:val="00E62E5B"/>
    <w:rsid w:val="00E65362"/>
    <w:rsid w:val="00E663F7"/>
    <w:rsid w:val="00E6643D"/>
    <w:rsid w:val="00E667B0"/>
    <w:rsid w:val="00E67296"/>
    <w:rsid w:val="00E67F51"/>
    <w:rsid w:val="00E713E6"/>
    <w:rsid w:val="00E71DBE"/>
    <w:rsid w:val="00E72BB0"/>
    <w:rsid w:val="00E76CA6"/>
    <w:rsid w:val="00E80B46"/>
    <w:rsid w:val="00E81752"/>
    <w:rsid w:val="00E8340A"/>
    <w:rsid w:val="00E8418C"/>
    <w:rsid w:val="00E85380"/>
    <w:rsid w:val="00E8606F"/>
    <w:rsid w:val="00E87B52"/>
    <w:rsid w:val="00E91098"/>
    <w:rsid w:val="00E95264"/>
    <w:rsid w:val="00E960BD"/>
    <w:rsid w:val="00E96566"/>
    <w:rsid w:val="00E966EC"/>
    <w:rsid w:val="00EA5728"/>
    <w:rsid w:val="00EA61F1"/>
    <w:rsid w:val="00EA6485"/>
    <w:rsid w:val="00EB02ED"/>
    <w:rsid w:val="00EB0FDE"/>
    <w:rsid w:val="00EB7A0C"/>
    <w:rsid w:val="00EC0B86"/>
    <w:rsid w:val="00EC0BCC"/>
    <w:rsid w:val="00EC0E56"/>
    <w:rsid w:val="00ED0A33"/>
    <w:rsid w:val="00ED38F4"/>
    <w:rsid w:val="00ED51E2"/>
    <w:rsid w:val="00EE0659"/>
    <w:rsid w:val="00EE0E7C"/>
    <w:rsid w:val="00EE5824"/>
    <w:rsid w:val="00EE58E6"/>
    <w:rsid w:val="00EE5937"/>
    <w:rsid w:val="00EF33ED"/>
    <w:rsid w:val="00EF3A9D"/>
    <w:rsid w:val="00EF3D12"/>
    <w:rsid w:val="00EF448E"/>
    <w:rsid w:val="00EF4BEF"/>
    <w:rsid w:val="00EF5FD2"/>
    <w:rsid w:val="00EF62AE"/>
    <w:rsid w:val="00EF7909"/>
    <w:rsid w:val="00F043B2"/>
    <w:rsid w:val="00F14AA1"/>
    <w:rsid w:val="00F17429"/>
    <w:rsid w:val="00F2053B"/>
    <w:rsid w:val="00F21C01"/>
    <w:rsid w:val="00F249EF"/>
    <w:rsid w:val="00F25C7A"/>
    <w:rsid w:val="00F26CB3"/>
    <w:rsid w:val="00F3377F"/>
    <w:rsid w:val="00F3413C"/>
    <w:rsid w:val="00F3664A"/>
    <w:rsid w:val="00F37247"/>
    <w:rsid w:val="00F4123A"/>
    <w:rsid w:val="00F42AE6"/>
    <w:rsid w:val="00F442C4"/>
    <w:rsid w:val="00F44479"/>
    <w:rsid w:val="00F531B2"/>
    <w:rsid w:val="00F5708F"/>
    <w:rsid w:val="00F6155E"/>
    <w:rsid w:val="00F62B08"/>
    <w:rsid w:val="00F62C85"/>
    <w:rsid w:val="00F6339A"/>
    <w:rsid w:val="00F644F7"/>
    <w:rsid w:val="00F6487F"/>
    <w:rsid w:val="00F64A98"/>
    <w:rsid w:val="00F6508A"/>
    <w:rsid w:val="00F6588C"/>
    <w:rsid w:val="00F725C6"/>
    <w:rsid w:val="00F726E8"/>
    <w:rsid w:val="00F758E4"/>
    <w:rsid w:val="00F75C74"/>
    <w:rsid w:val="00F77551"/>
    <w:rsid w:val="00F7758C"/>
    <w:rsid w:val="00F77A50"/>
    <w:rsid w:val="00F812AC"/>
    <w:rsid w:val="00F82C95"/>
    <w:rsid w:val="00F8434A"/>
    <w:rsid w:val="00F851A5"/>
    <w:rsid w:val="00F8744C"/>
    <w:rsid w:val="00F9273D"/>
    <w:rsid w:val="00F95BB9"/>
    <w:rsid w:val="00FA0BA0"/>
    <w:rsid w:val="00FA1D2A"/>
    <w:rsid w:val="00FA37BA"/>
    <w:rsid w:val="00FC1E93"/>
    <w:rsid w:val="00FC470F"/>
    <w:rsid w:val="00FC4BDC"/>
    <w:rsid w:val="00FC4C2D"/>
    <w:rsid w:val="00FC61FC"/>
    <w:rsid w:val="00FC69DB"/>
    <w:rsid w:val="00FD19EE"/>
    <w:rsid w:val="00FD222F"/>
    <w:rsid w:val="00FD45D4"/>
    <w:rsid w:val="00FD5923"/>
    <w:rsid w:val="00FD6ED8"/>
    <w:rsid w:val="00FD7D7A"/>
    <w:rsid w:val="00FF0CD7"/>
    <w:rsid w:val="00FF1B82"/>
    <w:rsid w:val="00FF1EF7"/>
    <w:rsid w:val="00FF467A"/>
    <w:rsid w:val="00FF4C71"/>
    <w:rsid w:val="00FF4E58"/>
    <w:rsid w:val="00FF55F1"/>
    <w:rsid w:val="00FF65DF"/>
    <w:rsid w:val="00FF70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762A8E"/>
  <w15:docId w15:val="{829005BB-4EA7-4EE3-A0A9-6CD8A8EDAB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1381E"/>
    <w:pPr>
      <w:spacing w:after="120" w:line="360" w:lineRule="auto"/>
      <w:ind w:firstLine="432"/>
      <w:jc w:val="both"/>
    </w:pPr>
    <w:rPr>
      <w:rFonts w:ascii="Times New Roman" w:hAnsi="Times New Roman"/>
      <w:sz w:val="24"/>
    </w:rPr>
  </w:style>
  <w:style w:type="paragraph" w:styleId="Ttulo1">
    <w:name w:val="heading 1"/>
    <w:basedOn w:val="Normal"/>
    <w:next w:val="Normal"/>
    <w:link w:val="Ttulo1Char"/>
    <w:uiPriority w:val="9"/>
    <w:qFormat/>
    <w:rsid w:val="0019454A"/>
    <w:pPr>
      <w:keepNext/>
      <w:keepLines/>
      <w:pageBreakBefore/>
      <w:numPr>
        <w:numId w:val="1"/>
      </w:numPr>
      <w:spacing w:before="1800" w:after="840" w:line="240" w:lineRule="auto"/>
      <w:outlineLvl w:val="0"/>
    </w:pPr>
    <w:rPr>
      <w:rFonts w:ascii="Arial" w:eastAsiaTheme="majorEastAsia" w:hAnsi="Arial" w:cstheme="majorBidi"/>
      <w:b/>
      <w:bCs/>
      <w:sz w:val="40"/>
      <w:szCs w:val="28"/>
      <w:lang w:val="pt-BR"/>
    </w:rPr>
  </w:style>
  <w:style w:type="paragraph" w:styleId="Ttulo2">
    <w:name w:val="heading 2"/>
    <w:basedOn w:val="Ttulo1"/>
    <w:next w:val="Normal"/>
    <w:link w:val="Ttulo2Char"/>
    <w:uiPriority w:val="9"/>
    <w:qFormat/>
    <w:rsid w:val="0019454A"/>
    <w:pPr>
      <w:pageBreakBefore w:val="0"/>
      <w:numPr>
        <w:ilvl w:val="1"/>
      </w:numPr>
      <w:spacing w:before="360" w:after="120" w:line="360" w:lineRule="auto"/>
      <w:ind w:left="720" w:hanging="720"/>
      <w:outlineLvl w:val="1"/>
    </w:pPr>
    <w:rPr>
      <w:b w:val="0"/>
      <w:sz w:val="32"/>
    </w:rPr>
  </w:style>
  <w:style w:type="paragraph" w:styleId="Ttulo3">
    <w:name w:val="heading 3"/>
    <w:basedOn w:val="Ttulo1"/>
    <w:next w:val="Normal"/>
    <w:link w:val="Ttulo3Char"/>
    <w:uiPriority w:val="9"/>
    <w:qFormat/>
    <w:rsid w:val="001311E9"/>
    <w:pPr>
      <w:pageBreakBefore w:val="0"/>
      <w:numPr>
        <w:ilvl w:val="2"/>
      </w:numPr>
      <w:spacing w:before="240" w:after="120" w:line="360" w:lineRule="auto"/>
      <w:ind w:left="1008" w:hanging="1008"/>
      <w:outlineLvl w:val="2"/>
    </w:pPr>
    <w:rPr>
      <w:b w:val="0"/>
      <w:sz w:val="28"/>
    </w:rPr>
  </w:style>
  <w:style w:type="paragraph" w:styleId="Ttulo4">
    <w:name w:val="heading 4"/>
    <w:basedOn w:val="Ttulo3"/>
    <w:next w:val="Normal"/>
    <w:link w:val="Ttulo4Char"/>
    <w:uiPriority w:val="9"/>
    <w:qFormat/>
    <w:rsid w:val="00E8418C"/>
    <w:pPr>
      <w:numPr>
        <w:ilvl w:val="3"/>
      </w:numPr>
      <w:ind w:left="648"/>
      <w:outlineLvl w:val="3"/>
    </w:pPr>
    <w:rPr>
      <w:sz w:val="26"/>
      <w:szCs w:val="26"/>
    </w:rPr>
  </w:style>
  <w:style w:type="paragraph" w:styleId="Ttulo5">
    <w:name w:val="heading 5"/>
    <w:basedOn w:val="Ttulo4"/>
    <w:next w:val="Normal"/>
    <w:link w:val="Ttulo5Char"/>
    <w:uiPriority w:val="9"/>
    <w:qFormat/>
    <w:rsid w:val="00E8418C"/>
    <w:pPr>
      <w:numPr>
        <w:ilvl w:val="4"/>
      </w:numPr>
      <w:ind w:left="810"/>
      <w:outlineLvl w:val="4"/>
    </w:pPr>
    <w:rPr>
      <w:sz w:val="24"/>
      <w:szCs w:val="24"/>
    </w:rPr>
  </w:style>
  <w:style w:type="character" w:default="1" w:styleId="Fontepargpadr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sid w:val="0019454A"/>
    <w:rPr>
      <w:rFonts w:ascii="Arial" w:eastAsiaTheme="majorEastAsia" w:hAnsi="Arial" w:cstheme="majorBidi"/>
      <w:b/>
      <w:bCs/>
      <w:sz w:val="40"/>
      <w:szCs w:val="28"/>
      <w:lang w:val="pt-BR"/>
    </w:rPr>
  </w:style>
  <w:style w:type="character" w:customStyle="1" w:styleId="Ttulo2Char">
    <w:name w:val="Título 2 Char"/>
    <w:basedOn w:val="Fontepargpadro"/>
    <w:link w:val="Ttulo2"/>
    <w:uiPriority w:val="9"/>
    <w:rsid w:val="00604B90"/>
    <w:rPr>
      <w:rFonts w:ascii="Arial" w:eastAsiaTheme="majorEastAsia" w:hAnsi="Arial" w:cstheme="majorBidi"/>
      <w:bCs/>
      <w:sz w:val="32"/>
      <w:szCs w:val="28"/>
      <w:lang w:val="pt-BR"/>
    </w:rPr>
  </w:style>
  <w:style w:type="paragraph" w:styleId="PargrafodaLista">
    <w:name w:val="List Paragraph"/>
    <w:aliases w:val="Citação Direta"/>
    <w:basedOn w:val="Normal"/>
    <w:next w:val="Normal"/>
    <w:link w:val="PargrafodaListaChar"/>
    <w:uiPriority w:val="34"/>
    <w:qFormat/>
    <w:rsid w:val="0088759D"/>
    <w:pPr>
      <w:ind w:left="2268"/>
      <w:contextualSpacing/>
    </w:pPr>
    <w:rPr>
      <w:sz w:val="22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BB32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BB3299"/>
    <w:rPr>
      <w:rFonts w:ascii="Tahoma" w:hAnsi="Tahoma" w:cs="Tahoma"/>
      <w:sz w:val="16"/>
      <w:szCs w:val="16"/>
    </w:rPr>
  </w:style>
  <w:style w:type="paragraph" w:styleId="Cabealho">
    <w:name w:val="header"/>
    <w:basedOn w:val="Normal"/>
    <w:link w:val="CabealhoChar"/>
    <w:uiPriority w:val="99"/>
    <w:unhideWhenUsed/>
    <w:rsid w:val="00837A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837A9F"/>
  </w:style>
  <w:style w:type="paragraph" w:styleId="Rodap">
    <w:name w:val="footer"/>
    <w:basedOn w:val="Normal"/>
    <w:link w:val="RodapChar"/>
    <w:uiPriority w:val="99"/>
    <w:unhideWhenUsed/>
    <w:rsid w:val="00837A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837A9F"/>
  </w:style>
  <w:style w:type="character" w:customStyle="1" w:styleId="Ttulo3Char">
    <w:name w:val="Título 3 Char"/>
    <w:basedOn w:val="Fontepargpadro"/>
    <w:link w:val="Ttulo3"/>
    <w:uiPriority w:val="9"/>
    <w:rsid w:val="001311E9"/>
    <w:rPr>
      <w:rFonts w:ascii="Arial" w:eastAsiaTheme="majorEastAsia" w:hAnsi="Arial" w:cstheme="majorBidi"/>
      <w:bCs/>
      <w:sz w:val="28"/>
      <w:szCs w:val="28"/>
      <w:lang w:val="pt-BR"/>
    </w:rPr>
  </w:style>
  <w:style w:type="table" w:styleId="Tabelacomgrade">
    <w:name w:val="Table Grid"/>
    <w:basedOn w:val="Tabelanormal"/>
    <w:uiPriority w:val="59"/>
    <w:rsid w:val="00170B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cuodecorpodetexto">
    <w:name w:val="Body Text Indent"/>
    <w:basedOn w:val="Normal"/>
    <w:link w:val="RecuodecorpodetextoChar"/>
    <w:rsid w:val="00BC54DB"/>
    <w:pPr>
      <w:spacing w:after="0" w:line="240" w:lineRule="auto"/>
      <w:ind w:firstLine="360"/>
    </w:pPr>
    <w:rPr>
      <w:rFonts w:eastAsia="Times New Roman" w:cs="Times New Roman"/>
      <w:sz w:val="18"/>
      <w:szCs w:val="20"/>
    </w:rPr>
  </w:style>
  <w:style w:type="character" w:customStyle="1" w:styleId="RecuodecorpodetextoChar">
    <w:name w:val="Recuo de corpo de texto Char"/>
    <w:basedOn w:val="Fontepargpadro"/>
    <w:link w:val="Recuodecorpodetexto"/>
    <w:rsid w:val="00BC54DB"/>
    <w:rPr>
      <w:rFonts w:ascii="Times New Roman" w:eastAsia="Times New Roman" w:hAnsi="Times New Roman" w:cs="Times New Roman"/>
      <w:sz w:val="18"/>
      <w:szCs w:val="20"/>
    </w:rPr>
  </w:style>
  <w:style w:type="character" w:styleId="Hyperlink">
    <w:name w:val="Hyperlink"/>
    <w:basedOn w:val="Fontepargpadro"/>
    <w:uiPriority w:val="99"/>
    <w:unhideWhenUsed/>
    <w:rsid w:val="00156E0D"/>
    <w:rPr>
      <w:color w:val="0000FF" w:themeColor="hyperlink"/>
      <w:u w:val="single"/>
    </w:rPr>
  </w:style>
  <w:style w:type="paragraph" w:customStyle="1" w:styleId="TtulodaFolhadeRosto">
    <w:name w:val="Título da Folha de Rosto"/>
    <w:basedOn w:val="Normal"/>
    <w:next w:val="Normal"/>
    <w:rsid w:val="006506A6"/>
    <w:pPr>
      <w:spacing w:line="240" w:lineRule="auto"/>
      <w:ind w:left="1701" w:right="1701"/>
      <w:jc w:val="center"/>
    </w:pPr>
    <w:rPr>
      <w:rFonts w:eastAsia="Times New Roman" w:cs="Times New Roman"/>
      <w:b/>
      <w:sz w:val="28"/>
      <w:szCs w:val="20"/>
      <w:lang w:val="pt-BR" w:eastAsia="pt-BR"/>
    </w:rPr>
  </w:style>
  <w:style w:type="paragraph" w:customStyle="1" w:styleId="Autor">
    <w:name w:val="Autor"/>
    <w:basedOn w:val="Normal"/>
    <w:next w:val="Normal"/>
    <w:rsid w:val="006506A6"/>
    <w:pPr>
      <w:spacing w:line="240" w:lineRule="auto"/>
      <w:jc w:val="center"/>
    </w:pPr>
    <w:rPr>
      <w:rFonts w:eastAsia="Times New Roman" w:cs="Times New Roman"/>
      <w:caps/>
      <w:szCs w:val="20"/>
      <w:lang w:val="pt-BR" w:eastAsia="pt-BR"/>
    </w:rPr>
  </w:style>
  <w:style w:type="paragraph" w:customStyle="1" w:styleId="Default">
    <w:name w:val="Default"/>
    <w:rsid w:val="001E722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pt-BR"/>
    </w:rPr>
  </w:style>
  <w:style w:type="paragraph" w:styleId="CabealhodoSumrio">
    <w:name w:val="TOC Heading"/>
    <w:basedOn w:val="Ttulo1"/>
    <w:next w:val="Normal"/>
    <w:uiPriority w:val="39"/>
    <w:unhideWhenUsed/>
    <w:qFormat/>
    <w:rsid w:val="006E534D"/>
    <w:pPr>
      <w:jc w:val="left"/>
      <w:outlineLvl w:val="9"/>
    </w:pPr>
    <w:rPr>
      <w:lang w:eastAsia="ja-JP"/>
    </w:rPr>
  </w:style>
  <w:style w:type="paragraph" w:styleId="Sumrio1">
    <w:name w:val="toc 1"/>
    <w:basedOn w:val="Normal"/>
    <w:next w:val="Normal"/>
    <w:autoRedefine/>
    <w:uiPriority w:val="39"/>
    <w:unhideWhenUsed/>
    <w:rsid w:val="004B2247"/>
    <w:pPr>
      <w:tabs>
        <w:tab w:val="left" w:pos="1260"/>
        <w:tab w:val="right" w:leader="dot" w:pos="9074"/>
      </w:tabs>
      <w:spacing w:before="360" w:after="100"/>
      <w:ind w:firstLine="0"/>
    </w:pPr>
    <w:rPr>
      <w:rFonts w:ascii="Arial" w:hAnsi="Arial" w:cs="Arial"/>
      <w:b/>
      <w:caps/>
      <w:noProof/>
      <w:szCs w:val="24"/>
    </w:rPr>
  </w:style>
  <w:style w:type="paragraph" w:styleId="Sumrio2">
    <w:name w:val="toc 2"/>
    <w:basedOn w:val="Normal"/>
    <w:next w:val="Normal"/>
    <w:autoRedefine/>
    <w:uiPriority w:val="39"/>
    <w:unhideWhenUsed/>
    <w:rsid w:val="001311E9"/>
    <w:pPr>
      <w:tabs>
        <w:tab w:val="left" w:pos="1260"/>
        <w:tab w:val="right" w:leader="dot" w:pos="9074"/>
      </w:tabs>
      <w:spacing w:after="100"/>
      <w:ind w:firstLine="0"/>
    </w:pPr>
    <w:rPr>
      <w:rFonts w:ascii="Arial" w:hAnsi="Arial"/>
      <w:b/>
      <w:noProof/>
    </w:rPr>
  </w:style>
  <w:style w:type="paragraph" w:styleId="Sumrio3">
    <w:name w:val="toc 3"/>
    <w:basedOn w:val="Normal"/>
    <w:next w:val="Normal"/>
    <w:autoRedefine/>
    <w:uiPriority w:val="39"/>
    <w:unhideWhenUsed/>
    <w:rsid w:val="001311E9"/>
    <w:pPr>
      <w:tabs>
        <w:tab w:val="left" w:pos="1260"/>
        <w:tab w:val="right" w:leader="dot" w:pos="9074"/>
      </w:tabs>
      <w:spacing w:after="100"/>
      <w:ind w:firstLine="0"/>
    </w:pPr>
    <w:rPr>
      <w:rFonts w:ascii="Arial" w:hAnsi="Arial"/>
      <w:noProof/>
    </w:rPr>
  </w:style>
  <w:style w:type="paragraph" w:styleId="SemEspaamento">
    <w:name w:val="No Spacing"/>
    <w:uiPriority w:val="1"/>
    <w:qFormat/>
    <w:rsid w:val="00930FF0"/>
    <w:pPr>
      <w:spacing w:after="0" w:line="240" w:lineRule="auto"/>
      <w:jc w:val="both"/>
    </w:pPr>
    <w:rPr>
      <w:rFonts w:ascii="Times New Roman" w:hAnsi="Times New Roman"/>
      <w:sz w:val="24"/>
    </w:rPr>
  </w:style>
  <w:style w:type="paragraph" w:styleId="Legenda">
    <w:name w:val="caption"/>
    <w:aliases w:val="Legenda Figuras e Tabelas"/>
    <w:basedOn w:val="Normal"/>
    <w:next w:val="Normal"/>
    <w:uiPriority w:val="35"/>
    <w:unhideWhenUsed/>
    <w:qFormat/>
    <w:rsid w:val="00890AB3"/>
    <w:pPr>
      <w:keepNext/>
      <w:tabs>
        <w:tab w:val="left" w:pos="1170"/>
      </w:tabs>
      <w:spacing w:before="240" w:after="0"/>
      <w:ind w:firstLine="0"/>
      <w:jc w:val="center"/>
    </w:pPr>
    <w:rPr>
      <w:bCs/>
      <w:szCs w:val="20"/>
      <w:lang w:val="pt-BR"/>
    </w:rPr>
  </w:style>
  <w:style w:type="paragraph" w:styleId="Bibliografia">
    <w:name w:val="Bibliography"/>
    <w:basedOn w:val="Normal"/>
    <w:next w:val="Normal"/>
    <w:link w:val="BibliografiaChar"/>
    <w:uiPriority w:val="37"/>
    <w:unhideWhenUsed/>
    <w:rsid w:val="006B257F"/>
    <w:pPr>
      <w:spacing w:after="240" w:line="240" w:lineRule="auto"/>
      <w:ind w:firstLine="0"/>
    </w:pPr>
  </w:style>
  <w:style w:type="paragraph" w:customStyle="1" w:styleId="Referencias">
    <w:name w:val="Referencias"/>
    <w:basedOn w:val="Bibliografia"/>
    <w:link w:val="ReferenciasChar"/>
    <w:rsid w:val="00A72FDE"/>
    <w:rPr>
      <w:noProof/>
    </w:rPr>
  </w:style>
  <w:style w:type="character" w:customStyle="1" w:styleId="BibliografiaChar">
    <w:name w:val="Bibliografia Char"/>
    <w:basedOn w:val="Fontepargpadro"/>
    <w:link w:val="Bibliografia"/>
    <w:uiPriority w:val="37"/>
    <w:rsid w:val="006B257F"/>
    <w:rPr>
      <w:rFonts w:ascii="Times New Roman" w:hAnsi="Times New Roman"/>
      <w:sz w:val="24"/>
    </w:rPr>
  </w:style>
  <w:style w:type="character" w:customStyle="1" w:styleId="ReferenciasChar">
    <w:name w:val="Referencias Char"/>
    <w:basedOn w:val="BibliografiaChar"/>
    <w:link w:val="Referencias"/>
    <w:rsid w:val="00A72FDE"/>
    <w:rPr>
      <w:rFonts w:ascii="Times New Roman" w:hAnsi="Times New Roman"/>
      <w:noProof/>
      <w:sz w:val="24"/>
    </w:rPr>
  </w:style>
  <w:style w:type="paragraph" w:styleId="ndicedeilustraes">
    <w:name w:val="table of figures"/>
    <w:basedOn w:val="Normal"/>
    <w:next w:val="Normal"/>
    <w:link w:val="ndicedeilustraesChar"/>
    <w:uiPriority w:val="99"/>
    <w:unhideWhenUsed/>
    <w:qFormat/>
    <w:rsid w:val="00E34180"/>
    <w:pPr>
      <w:tabs>
        <w:tab w:val="right" w:leader="dot" w:pos="9064"/>
      </w:tabs>
      <w:spacing w:after="360"/>
      <w:ind w:left="1260" w:right="360" w:hanging="1260"/>
    </w:pPr>
    <w:rPr>
      <w:noProof/>
    </w:rPr>
  </w:style>
  <w:style w:type="paragraph" w:customStyle="1" w:styleId="ListadeFiguras">
    <w:name w:val="Lista de Figuras"/>
    <w:basedOn w:val="ndicedeilustraes"/>
    <w:link w:val="ListadeFigurasChar"/>
    <w:rsid w:val="008A6C68"/>
    <w:pPr>
      <w:numPr>
        <w:numId w:val="3"/>
      </w:numPr>
      <w:tabs>
        <w:tab w:val="right" w:leader="dot" w:pos="9360"/>
      </w:tabs>
      <w:spacing w:after="240" w:line="240" w:lineRule="auto"/>
      <w:ind w:right="274"/>
    </w:pPr>
  </w:style>
  <w:style w:type="character" w:customStyle="1" w:styleId="ndicedeilustraesChar">
    <w:name w:val="Índice de ilustrações Char"/>
    <w:basedOn w:val="Fontepargpadro"/>
    <w:link w:val="ndicedeilustraes"/>
    <w:uiPriority w:val="99"/>
    <w:rsid w:val="00E34180"/>
    <w:rPr>
      <w:rFonts w:ascii="Times New Roman" w:hAnsi="Times New Roman"/>
      <w:noProof/>
      <w:sz w:val="24"/>
    </w:rPr>
  </w:style>
  <w:style w:type="character" w:customStyle="1" w:styleId="ListadeFigurasChar">
    <w:name w:val="Lista de Figuras Char"/>
    <w:basedOn w:val="ndicedeilustraesChar"/>
    <w:link w:val="ListadeFiguras"/>
    <w:rsid w:val="008A6C68"/>
    <w:rPr>
      <w:rFonts w:ascii="Times New Roman" w:hAnsi="Times New Roman"/>
      <w:noProof/>
      <w:sz w:val="24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117752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117752"/>
    <w:rPr>
      <w:rFonts w:ascii="Times New Roman" w:hAnsi="Times New Roman"/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117752"/>
    <w:rPr>
      <w:vertAlign w:val="superscript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827EE5"/>
    <w:pPr>
      <w:spacing w:after="0" w:line="240" w:lineRule="auto"/>
    </w:pPr>
    <w:rPr>
      <w:sz w:val="20"/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827EE5"/>
    <w:rPr>
      <w:rFonts w:ascii="Times New Roman" w:hAnsi="Times New Roman"/>
      <w:sz w:val="20"/>
      <w:szCs w:val="20"/>
    </w:rPr>
  </w:style>
  <w:style w:type="character" w:styleId="Refdenotadefim">
    <w:name w:val="endnote reference"/>
    <w:basedOn w:val="Fontepargpadro"/>
    <w:uiPriority w:val="99"/>
    <w:semiHidden/>
    <w:unhideWhenUsed/>
    <w:rsid w:val="00827EE5"/>
    <w:rPr>
      <w:vertAlign w:val="superscript"/>
    </w:rPr>
  </w:style>
  <w:style w:type="paragraph" w:styleId="NormalWeb">
    <w:name w:val="Normal (Web)"/>
    <w:basedOn w:val="Normal"/>
    <w:uiPriority w:val="99"/>
    <w:unhideWhenUsed/>
    <w:rsid w:val="00626D2B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Cs w:val="24"/>
    </w:rPr>
  </w:style>
  <w:style w:type="table" w:styleId="SombreamentoClaro">
    <w:name w:val="Light Shading"/>
    <w:basedOn w:val="Tabelanormal"/>
    <w:uiPriority w:val="60"/>
    <w:rsid w:val="00E87B52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Tabelacomgrade1">
    <w:name w:val="Tabela com grade1"/>
    <w:basedOn w:val="Tabelanormal"/>
    <w:next w:val="Tabelacomgrade"/>
    <w:uiPriority w:val="59"/>
    <w:rsid w:val="004F6E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comgrade2">
    <w:name w:val="Tabela com grade2"/>
    <w:basedOn w:val="Tabelanormal"/>
    <w:next w:val="Tabelacomgrade"/>
    <w:uiPriority w:val="59"/>
    <w:rsid w:val="002C47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comgrade3">
    <w:name w:val="Tabela com grade3"/>
    <w:basedOn w:val="Tabelanormal"/>
    <w:next w:val="Tabelacomgrade"/>
    <w:uiPriority w:val="59"/>
    <w:rsid w:val="00477E2B"/>
    <w:pPr>
      <w:spacing w:after="0" w:line="240" w:lineRule="auto"/>
    </w:pPr>
    <w:rPr>
      <w:lang w:val="pt-B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ituloSemNumerao">
    <w:name w:val="Titulo Sem Numeração"/>
    <w:basedOn w:val="Normal"/>
    <w:link w:val="TituloSemNumeraoChar"/>
    <w:qFormat/>
    <w:rsid w:val="008E2275"/>
    <w:pPr>
      <w:spacing w:before="1800" w:after="840"/>
      <w:ind w:firstLine="0"/>
      <w:jc w:val="center"/>
    </w:pPr>
    <w:rPr>
      <w:rFonts w:ascii="Arial" w:hAnsi="Arial" w:cs="Arial"/>
      <w:b/>
      <w:sz w:val="40"/>
      <w:szCs w:val="34"/>
      <w:lang w:val="pt-BR"/>
    </w:rPr>
  </w:style>
  <w:style w:type="character" w:styleId="MenoPendente">
    <w:name w:val="Unresolved Mention"/>
    <w:basedOn w:val="Fontepargpadro"/>
    <w:uiPriority w:val="99"/>
    <w:semiHidden/>
    <w:unhideWhenUsed/>
    <w:rsid w:val="0067259B"/>
    <w:rPr>
      <w:color w:val="605E5C"/>
      <w:shd w:val="clear" w:color="auto" w:fill="E1DFDD"/>
    </w:rPr>
  </w:style>
  <w:style w:type="character" w:customStyle="1" w:styleId="TituloSemNumeraoChar">
    <w:name w:val="Titulo Sem Numeração Char"/>
    <w:basedOn w:val="Fontepargpadro"/>
    <w:link w:val="TituloSemNumerao"/>
    <w:rsid w:val="008E2275"/>
    <w:rPr>
      <w:rFonts w:ascii="Arial" w:hAnsi="Arial" w:cs="Arial"/>
      <w:b/>
      <w:sz w:val="40"/>
      <w:szCs w:val="34"/>
      <w:lang w:val="pt-BR"/>
    </w:rPr>
  </w:style>
  <w:style w:type="paragraph" w:customStyle="1" w:styleId="Referncias">
    <w:name w:val="Referências"/>
    <w:basedOn w:val="Bibliografia"/>
    <w:link w:val="RefernciasChar"/>
    <w:semiHidden/>
    <w:rsid w:val="006214F0"/>
    <w:rPr>
      <w:noProof/>
      <w:lang w:val="pt-BR"/>
    </w:rPr>
  </w:style>
  <w:style w:type="character" w:customStyle="1" w:styleId="Ttulo4Char">
    <w:name w:val="Título 4 Char"/>
    <w:basedOn w:val="Fontepargpadro"/>
    <w:link w:val="Ttulo4"/>
    <w:uiPriority w:val="9"/>
    <w:rsid w:val="00E8418C"/>
    <w:rPr>
      <w:rFonts w:ascii="Times New Roman" w:eastAsiaTheme="majorEastAsia" w:hAnsi="Times New Roman" w:cstheme="majorBidi"/>
      <w:bCs/>
      <w:sz w:val="26"/>
      <w:szCs w:val="26"/>
      <w:lang w:val="pt-BR"/>
    </w:rPr>
  </w:style>
  <w:style w:type="character" w:customStyle="1" w:styleId="RefernciasChar">
    <w:name w:val="Referências Char"/>
    <w:basedOn w:val="BibliografiaChar"/>
    <w:link w:val="Referncias"/>
    <w:semiHidden/>
    <w:rsid w:val="00604B90"/>
    <w:rPr>
      <w:rFonts w:ascii="Times New Roman" w:hAnsi="Times New Roman"/>
      <w:noProof/>
      <w:sz w:val="24"/>
      <w:lang w:val="pt-BR"/>
    </w:rPr>
  </w:style>
  <w:style w:type="character" w:customStyle="1" w:styleId="Ttulo5Char">
    <w:name w:val="Título 5 Char"/>
    <w:basedOn w:val="Fontepargpadro"/>
    <w:link w:val="Ttulo5"/>
    <w:uiPriority w:val="9"/>
    <w:rsid w:val="00E8418C"/>
    <w:rPr>
      <w:rFonts w:ascii="Times New Roman" w:eastAsiaTheme="majorEastAsia" w:hAnsi="Times New Roman" w:cstheme="majorBidi"/>
      <w:bCs/>
      <w:sz w:val="24"/>
      <w:szCs w:val="24"/>
      <w:lang w:val="pt-BR"/>
    </w:rPr>
  </w:style>
  <w:style w:type="paragraph" w:customStyle="1" w:styleId="ndidedeTabelas">
    <w:name w:val="Índide de Tabelas"/>
    <w:basedOn w:val="ndicedeilustraes"/>
    <w:next w:val="Normal"/>
    <w:rsid w:val="00D54E33"/>
    <w:pPr>
      <w:tabs>
        <w:tab w:val="right" w:leader="dot" w:pos="9350"/>
      </w:tabs>
    </w:pPr>
  </w:style>
  <w:style w:type="paragraph" w:customStyle="1" w:styleId="FonteImagenseTabelas">
    <w:name w:val="Fonte Imagens e Tabelas"/>
    <w:basedOn w:val="Normal"/>
    <w:next w:val="Normal"/>
    <w:link w:val="FonteImagenseTabelasChar"/>
    <w:qFormat/>
    <w:rsid w:val="00B13D93"/>
    <w:pPr>
      <w:ind w:firstLine="0"/>
      <w:jc w:val="center"/>
    </w:pPr>
    <w:rPr>
      <w:lang w:val="pt-BR"/>
    </w:rPr>
  </w:style>
  <w:style w:type="paragraph" w:styleId="Remissivo1">
    <w:name w:val="index 1"/>
    <w:basedOn w:val="Normal"/>
    <w:next w:val="Normal"/>
    <w:autoRedefine/>
    <w:uiPriority w:val="99"/>
    <w:semiHidden/>
    <w:unhideWhenUsed/>
    <w:rsid w:val="0078364F"/>
    <w:pPr>
      <w:spacing w:after="0" w:line="240" w:lineRule="auto"/>
      <w:ind w:left="240" w:hanging="240"/>
    </w:pPr>
  </w:style>
  <w:style w:type="paragraph" w:customStyle="1" w:styleId="ndicedetabelas">
    <w:name w:val="Índice de tabelas"/>
    <w:basedOn w:val="ndicedeilustraes"/>
    <w:next w:val="Normal"/>
    <w:rsid w:val="00CE05EC"/>
    <w:pPr>
      <w:numPr>
        <w:numId w:val="4"/>
      </w:numPr>
      <w:ind w:left="1512" w:hanging="1152"/>
    </w:pPr>
    <w:rPr>
      <w:lang w:val="pt-BR"/>
    </w:rPr>
  </w:style>
  <w:style w:type="paragraph" w:customStyle="1" w:styleId="ListadeItens">
    <w:name w:val="Lista de Itens"/>
    <w:basedOn w:val="PargrafodaLista"/>
    <w:link w:val="ListadeItensChar"/>
    <w:qFormat/>
    <w:rsid w:val="00D23532"/>
    <w:pPr>
      <w:numPr>
        <w:numId w:val="2"/>
      </w:numPr>
      <w:ind w:left="810" w:hanging="450"/>
    </w:pPr>
    <w:rPr>
      <w:lang w:val="pt-BR"/>
    </w:rPr>
  </w:style>
  <w:style w:type="character" w:customStyle="1" w:styleId="FonteImagenseTabelasChar">
    <w:name w:val="Fonte Imagens e Tabelas Char"/>
    <w:basedOn w:val="Fontepargpadro"/>
    <w:link w:val="FonteImagenseTabelas"/>
    <w:rsid w:val="00B13D93"/>
    <w:rPr>
      <w:rFonts w:ascii="Times New Roman" w:hAnsi="Times New Roman"/>
      <w:sz w:val="24"/>
      <w:lang w:val="pt-BR"/>
    </w:rPr>
  </w:style>
  <w:style w:type="paragraph" w:customStyle="1" w:styleId="ListadeItens2">
    <w:name w:val="Lista de Itens 2"/>
    <w:basedOn w:val="PargrafodaLista"/>
    <w:link w:val="ListadeItens2Char"/>
    <w:qFormat/>
    <w:rsid w:val="00D23532"/>
    <w:pPr>
      <w:numPr>
        <w:ilvl w:val="1"/>
        <w:numId w:val="2"/>
      </w:numPr>
      <w:ind w:left="1170"/>
    </w:pPr>
    <w:rPr>
      <w:lang w:val="pt-BR"/>
    </w:rPr>
  </w:style>
  <w:style w:type="character" w:customStyle="1" w:styleId="PargrafodaListaChar">
    <w:name w:val="Parágrafo da Lista Char"/>
    <w:aliases w:val="Citação Direta Char"/>
    <w:basedOn w:val="Fontepargpadro"/>
    <w:link w:val="PargrafodaLista"/>
    <w:uiPriority w:val="34"/>
    <w:rsid w:val="0088759D"/>
    <w:rPr>
      <w:rFonts w:ascii="Times New Roman" w:hAnsi="Times New Roman"/>
    </w:rPr>
  </w:style>
  <w:style w:type="character" w:customStyle="1" w:styleId="ListadeItensChar">
    <w:name w:val="Lista de Itens Char"/>
    <w:basedOn w:val="PargrafodaListaChar"/>
    <w:link w:val="ListadeItens"/>
    <w:rsid w:val="00D23532"/>
    <w:rPr>
      <w:rFonts w:ascii="Times New Roman" w:hAnsi="Times New Roman"/>
      <w:lang w:val="pt-BR"/>
    </w:rPr>
  </w:style>
  <w:style w:type="paragraph" w:customStyle="1" w:styleId="ListadeItens3">
    <w:name w:val="Lista de Itens 3"/>
    <w:basedOn w:val="PargrafodaLista"/>
    <w:link w:val="ListadeItens3Char"/>
    <w:qFormat/>
    <w:rsid w:val="00D23532"/>
    <w:pPr>
      <w:numPr>
        <w:ilvl w:val="2"/>
        <w:numId w:val="2"/>
      </w:numPr>
      <w:ind w:left="1620"/>
    </w:pPr>
    <w:rPr>
      <w:lang w:val="pt-BR"/>
    </w:rPr>
  </w:style>
  <w:style w:type="character" w:customStyle="1" w:styleId="ListadeItens2Char">
    <w:name w:val="Lista de Itens 2 Char"/>
    <w:basedOn w:val="PargrafodaListaChar"/>
    <w:link w:val="ListadeItens2"/>
    <w:rsid w:val="00D23532"/>
    <w:rPr>
      <w:rFonts w:ascii="Times New Roman" w:hAnsi="Times New Roman"/>
      <w:lang w:val="pt-BR"/>
    </w:rPr>
  </w:style>
  <w:style w:type="paragraph" w:customStyle="1" w:styleId="ListadeItens4">
    <w:name w:val="Lista de Itens 4"/>
    <w:basedOn w:val="PargrafodaLista"/>
    <w:link w:val="ListadeItens4Char"/>
    <w:qFormat/>
    <w:rsid w:val="00D23532"/>
    <w:pPr>
      <w:numPr>
        <w:ilvl w:val="3"/>
        <w:numId w:val="2"/>
      </w:numPr>
      <w:ind w:left="2070"/>
    </w:pPr>
    <w:rPr>
      <w:lang w:val="pt-BR"/>
    </w:rPr>
  </w:style>
  <w:style w:type="character" w:customStyle="1" w:styleId="ListadeItens3Char">
    <w:name w:val="Lista de Itens 3 Char"/>
    <w:basedOn w:val="PargrafodaListaChar"/>
    <w:link w:val="ListadeItens3"/>
    <w:rsid w:val="00D23532"/>
    <w:rPr>
      <w:rFonts w:ascii="Times New Roman" w:hAnsi="Times New Roman"/>
      <w:lang w:val="pt-BR"/>
    </w:rPr>
  </w:style>
  <w:style w:type="character" w:styleId="HiperlinkVisitado">
    <w:name w:val="FollowedHyperlink"/>
    <w:basedOn w:val="Fontepargpadro"/>
    <w:uiPriority w:val="99"/>
    <w:semiHidden/>
    <w:unhideWhenUsed/>
    <w:rsid w:val="00B817F6"/>
    <w:rPr>
      <w:color w:val="800080" w:themeColor="followedHyperlink"/>
      <w:u w:val="single"/>
    </w:rPr>
  </w:style>
  <w:style w:type="character" w:customStyle="1" w:styleId="ListadeItens4Char">
    <w:name w:val="Lista de Itens 4 Char"/>
    <w:basedOn w:val="PargrafodaListaChar"/>
    <w:link w:val="ListadeItens4"/>
    <w:rsid w:val="00D23532"/>
    <w:rPr>
      <w:rFonts w:ascii="Times New Roman" w:hAnsi="Times New Roman"/>
      <w:lang w:val="pt-BR"/>
    </w:rPr>
  </w:style>
  <w:style w:type="paragraph" w:customStyle="1" w:styleId="Figura">
    <w:name w:val="Figura"/>
    <w:basedOn w:val="Normal"/>
    <w:next w:val="FonteImagenseTabelas"/>
    <w:link w:val="FiguraChar"/>
    <w:qFormat/>
    <w:rsid w:val="008B7E2F"/>
    <w:pPr>
      <w:spacing w:after="0"/>
      <w:ind w:firstLine="0"/>
      <w:jc w:val="center"/>
    </w:pPr>
    <w:rPr>
      <w:noProof/>
      <w:lang w:val="pt-BR"/>
    </w:rPr>
  </w:style>
  <w:style w:type="paragraph" w:styleId="Sumrio4">
    <w:name w:val="toc 4"/>
    <w:basedOn w:val="Normal"/>
    <w:next w:val="Normal"/>
    <w:autoRedefine/>
    <w:uiPriority w:val="39"/>
    <w:unhideWhenUsed/>
    <w:rsid w:val="001311E9"/>
    <w:pPr>
      <w:tabs>
        <w:tab w:val="left" w:pos="1260"/>
        <w:tab w:val="right" w:leader="dot" w:pos="9064"/>
      </w:tabs>
      <w:spacing w:after="100"/>
      <w:ind w:firstLine="0"/>
    </w:pPr>
    <w:rPr>
      <w:rFonts w:ascii="Arial" w:hAnsi="Arial"/>
    </w:rPr>
  </w:style>
  <w:style w:type="character" w:customStyle="1" w:styleId="FiguraChar">
    <w:name w:val="Figura Char"/>
    <w:basedOn w:val="Fontepargpadro"/>
    <w:link w:val="Figura"/>
    <w:rsid w:val="008B7E2F"/>
    <w:rPr>
      <w:rFonts w:ascii="Times New Roman" w:hAnsi="Times New Roman"/>
      <w:noProof/>
      <w:sz w:val="24"/>
      <w:lang w:val="pt-BR"/>
    </w:rPr>
  </w:style>
  <w:style w:type="paragraph" w:styleId="Sumrio5">
    <w:name w:val="toc 5"/>
    <w:basedOn w:val="Normal"/>
    <w:next w:val="Normal"/>
    <w:autoRedefine/>
    <w:uiPriority w:val="39"/>
    <w:unhideWhenUsed/>
    <w:rsid w:val="001311E9"/>
    <w:pPr>
      <w:tabs>
        <w:tab w:val="left" w:pos="1260"/>
        <w:tab w:val="right" w:leader="dot" w:pos="9064"/>
      </w:tabs>
      <w:spacing w:after="100"/>
      <w:ind w:firstLine="0"/>
    </w:pPr>
    <w:rPr>
      <w:rFonts w:ascii="Arial" w:hAnsi="Arial"/>
    </w:rPr>
  </w:style>
  <w:style w:type="table" w:styleId="TabelaSimples2">
    <w:name w:val="Plain Table 2"/>
    <w:basedOn w:val="Tabelanormal"/>
    <w:uiPriority w:val="42"/>
    <w:rsid w:val="00CA14BD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30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8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9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5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3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8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6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7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6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9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2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7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7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78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1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61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5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897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86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02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33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9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96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10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2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46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82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60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66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0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94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23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904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95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43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9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26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1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23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14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1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48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55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68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87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46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71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89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87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46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8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9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78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45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2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21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81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114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5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87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87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5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96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21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83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05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6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8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5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8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7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10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4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9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64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95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26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48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71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60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9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12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8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02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93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8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5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71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444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40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86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10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6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63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5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28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26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7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1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028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00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8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49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43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25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304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16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89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84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0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55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01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45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68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665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1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222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13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76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96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7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33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22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59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23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1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42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27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77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91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0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1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27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24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33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56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00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20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01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51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15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92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41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53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42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79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4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77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1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9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76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23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63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04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2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40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03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7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65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22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6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89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24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19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70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01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6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50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307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95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68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387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11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36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52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72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02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55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89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95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73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8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66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98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7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74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66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11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15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8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47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3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90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83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00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18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45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69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99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80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57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2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98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59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9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91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38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77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82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86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9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47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8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88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48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48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3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4.xml"/><Relationship Id="rId18" Type="http://schemas.openxmlformats.org/officeDocument/2006/relationships/image" Target="media/image7.png"/><Relationship Id="rId26" Type="http://schemas.openxmlformats.org/officeDocument/2006/relationships/image" Target="media/image14.png"/><Relationship Id="rId3" Type="http://schemas.openxmlformats.org/officeDocument/2006/relationships/styles" Target="styles.xml"/><Relationship Id="rId21" Type="http://schemas.openxmlformats.org/officeDocument/2006/relationships/image" Target="media/image10.png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image" Target="media/image6.png"/><Relationship Id="rId25" Type="http://schemas.openxmlformats.org/officeDocument/2006/relationships/hyperlink" Target="https://tecnoblog.net/236041/guia-normas-abnt-trabalho-academico-tcc/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3.png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theme" Target="theme/theme1.xml"/><Relationship Id="rId10" Type="http://schemas.openxmlformats.org/officeDocument/2006/relationships/header" Target="header2.xml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NBR6023.XSL" StyleName="ABNT NBR 6023:2002*" Version="10">
  <b:Source>
    <b:Tag>com15</b:Tag>
    <b:SourceType>Report</b:SourceType>
    <b:Guid>{5CCADAAB-96B1-4E49-922F-C7EAB7036A36}</b:Guid>
    <b:Title>IMS Mobile in LatAm Study</b:Title>
    <b:Year>2015</b:Year>
    <b:Publisher>comScore Inc e IMS Corporate</b:Publisher>
    <b:LCID>en-US</b:LCID>
    <b:Author>
      <b:Author>
        <b:Corporate>comScore; IMS</b:Corporate>
      </b:Author>
    </b:Author>
    <b:Institution>comScore Inc. e  IMS Corporate. Acessado em: http://www.comscore.com/Insights/Presentations-and-Whitepapers/2015/comScore-IMS-Mobile-in-LatAm-Research-Study</b:Institution>
    <b:RefOrder>1</b:RefOrder>
  </b:Source>
</b:Sources>
</file>

<file path=customXml/itemProps1.xml><?xml version="1.0" encoding="utf-8"?>
<ds:datastoreItem xmlns:ds="http://schemas.openxmlformats.org/officeDocument/2006/customXml" ds:itemID="{A28AB1C7-001E-40D8-996B-9E64FC50B1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9</Pages>
  <Words>2731</Words>
  <Characters>15567</Characters>
  <Application>Microsoft Office Word</Application>
  <DocSecurity>0</DocSecurity>
  <Lines>129</Lines>
  <Paragraphs>3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stavo</dc:creator>
  <cp:keywords/>
  <dc:description/>
  <cp:lastModifiedBy>Gustavo Resque</cp:lastModifiedBy>
  <cp:revision>3</cp:revision>
  <cp:lastPrinted>2019-01-27T03:05:00Z</cp:lastPrinted>
  <dcterms:created xsi:type="dcterms:W3CDTF">2019-02-09T04:00:00Z</dcterms:created>
  <dcterms:modified xsi:type="dcterms:W3CDTF">2019-02-09T04:02:00Z</dcterms:modified>
</cp:coreProperties>
</file>